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1A0971A" w14:textId="28AB5F07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057B3A">
        <w:rPr>
          <w:rFonts w:ascii="Arial" w:eastAsia="Arial" w:hAnsi="Arial" w:cs="Arial"/>
          <w:b/>
          <w:sz w:val="28"/>
          <w:szCs w:val="28"/>
        </w:rPr>
        <w:t>6</w:t>
      </w:r>
      <w:r w:rsidR="00DB1660">
        <w:rPr>
          <w:rFonts w:ascii="Arial" w:eastAsia="Arial" w:hAnsi="Arial" w:cs="Arial"/>
          <w:b/>
          <w:sz w:val="28"/>
          <w:szCs w:val="28"/>
        </w:rPr>
        <w:t>2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79B52D54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DB1660">
        <w:rPr>
          <w:rFonts w:ascii="Arial" w:eastAsia="Arial" w:hAnsi="Arial" w:cs="Arial"/>
          <w:sz w:val="24"/>
          <w:szCs w:val="24"/>
        </w:rPr>
        <w:t>01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DB1660">
        <w:rPr>
          <w:rFonts w:ascii="Arial" w:eastAsia="Arial" w:hAnsi="Arial" w:cs="Arial"/>
          <w:sz w:val="24"/>
          <w:szCs w:val="24"/>
        </w:rPr>
        <w:t>Decem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DB1660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2FB6F9A1" w:rsidR="0057779B" w:rsidRPr="0039691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396913">
        <w:rPr>
          <w:rFonts w:ascii="Arial" w:eastAsia="Arial" w:hAnsi="Arial" w:cs="Arial"/>
          <w:sz w:val="24"/>
          <w:szCs w:val="24"/>
        </w:rPr>
        <w:t>As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of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5C1406" w:rsidRPr="00396913">
        <w:rPr>
          <w:rFonts w:ascii="Arial" w:eastAsia="Arial" w:hAnsi="Arial" w:cs="Arial"/>
          <w:b/>
          <w:sz w:val="24"/>
          <w:szCs w:val="24"/>
        </w:rPr>
        <w:t>30</w:t>
      </w:r>
      <w:r w:rsidR="00D16141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396913">
        <w:rPr>
          <w:rFonts w:ascii="Arial" w:eastAsia="Arial" w:hAnsi="Arial" w:cs="Arial"/>
          <w:b/>
          <w:sz w:val="24"/>
          <w:szCs w:val="24"/>
        </w:rPr>
        <w:t>November</w:t>
      </w:r>
      <w:r w:rsidR="00D16141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396913">
        <w:rPr>
          <w:rFonts w:ascii="Arial" w:eastAsia="Arial" w:hAnsi="Arial" w:cs="Arial"/>
          <w:b/>
          <w:sz w:val="24"/>
          <w:szCs w:val="24"/>
        </w:rPr>
        <w:t>2020,</w:t>
      </w:r>
      <w:r w:rsidR="00D16141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396913">
        <w:rPr>
          <w:rFonts w:ascii="Arial" w:eastAsia="Arial" w:hAnsi="Arial" w:cs="Arial"/>
          <w:b/>
          <w:sz w:val="24"/>
          <w:szCs w:val="24"/>
        </w:rPr>
        <w:t>4PM</w:t>
      </w:r>
      <w:r w:rsidRPr="00396913">
        <w:rPr>
          <w:rFonts w:ascii="Arial" w:eastAsia="Arial" w:hAnsi="Arial" w:cs="Arial"/>
          <w:sz w:val="24"/>
          <w:szCs w:val="24"/>
        </w:rPr>
        <w:t>,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the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Department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of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Health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(DOH)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has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recorded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a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total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of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BC6C49" w:rsidRPr="00396913">
        <w:rPr>
          <w:rFonts w:ascii="Arial" w:eastAsia="Arial" w:hAnsi="Arial" w:cs="Arial"/>
          <w:b/>
          <w:sz w:val="24"/>
          <w:szCs w:val="24"/>
        </w:rPr>
        <w:t>4</w:t>
      </w:r>
      <w:r w:rsidR="005C1406" w:rsidRPr="00396913">
        <w:rPr>
          <w:rFonts w:ascii="Arial" w:eastAsia="Arial" w:hAnsi="Arial" w:cs="Arial"/>
          <w:b/>
          <w:sz w:val="24"/>
          <w:szCs w:val="24"/>
        </w:rPr>
        <w:t>31</w:t>
      </w:r>
      <w:r w:rsidR="00BC6C49" w:rsidRPr="00396913">
        <w:rPr>
          <w:rFonts w:ascii="Arial" w:eastAsia="Arial" w:hAnsi="Arial" w:cs="Arial"/>
          <w:b/>
          <w:sz w:val="24"/>
          <w:szCs w:val="24"/>
        </w:rPr>
        <w:t>,</w:t>
      </w:r>
      <w:r w:rsidR="005C1406" w:rsidRPr="00396913">
        <w:rPr>
          <w:rFonts w:ascii="Arial" w:eastAsia="Arial" w:hAnsi="Arial" w:cs="Arial"/>
          <w:b/>
          <w:sz w:val="24"/>
          <w:szCs w:val="24"/>
        </w:rPr>
        <w:t>630</w:t>
      </w:r>
      <w:r w:rsidR="00D16141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396913">
        <w:rPr>
          <w:rFonts w:ascii="Arial" w:eastAsia="Arial" w:hAnsi="Arial" w:cs="Arial"/>
          <w:b/>
          <w:sz w:val="24"/>
          <w:szCs w:val="24"/>
        </w:rPr>
        <w:t>co</w:t>
      </w:r>
      <w:r w:rsidRPr="00396913">
        <w:rPr>
          <w:rFonts w:ascii="Arial" w:eastAsia="Arial" w:hAnsi="Arial" w:cs="Arial"/>
          <w:b/>
          <w:sz w:val="24"/>
          <w:szCs w:val="24"/>
        </w:rPr>
        <w:t>nfirmed</w:t>
      </w:r>
      <w:r w:rsidR="00D16141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b/>
          <w:sz w:val="24"/>
          <w:szCs w:val="24"/>
        </w:rPr>
        <w:t>cases</w:t>
      </w:r>
      <w:r w:rsidRPr="00396913">
        <w:rPr>
          <w:rFonts w:ascii="Arial" w:eastAsia="Arial" w:hAnsi="Arial" w:cs="Arial"/>
          <w:sz w:val="24"/>
          <w:szCs w:val="24"/>
        </w:rPr>
        <w:t>;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of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which,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BC6C49" w:rsidRPr="00396913">
        <w:rPr>
          <w:rFonts w:ascii="Arial" w:eastAsia="Arial" w:hAnsi="Arial" w:cs="Arial"/>
          <w:b/>
          <w:sz w:val="24"/>
          <w:szCs w:val="24"/>
        </w:rPr>
        <w:t>2</w:t>
      </w:r>
      <w:r w:rsidR="005C1406" w:rsidRPr="00396913">
        <w:rPr>
          <w:rFonts w:ascii="Arial" w:eastAsia="Arial" w:hAnsi="Arial" w:cs="Arial"/>
          <w:b/>
          <w:sz w:val="24"/>
          <w:szCs w:val="24"/>
        </w:rPr>
        <w:t>4</w:t>
      </w:r>
      <w:r w:rsidR="00BC6C49" w:rsidRPr="00396913">
        <w:rPr>
          <w:rFonts w:ascii="Arial" w:eastAsia="Arial" w:hAnsi="Arial" w:cs="Arial"/>
          <w:b/>
          <w:sz w:val="24"/>
          <w:szCs w:val="24"/>
        </w:rPr>
        <w:t>,</w:t>
      </w:r>
      <w:r w:rsidR="005C1406" w:rsidRPr="00396913">
        <w:rPr>
          <w:rFonts w:ascii="Arial" w:eastAsia="Arial" w:hAnsi="Arial" w:cs="Arial"/>
          <w:b/>
          <w:sz w:val="24"/>
          <w:szCs w:val="24"/>
        </w:rPr>
        <w:t>580</w:t>
      </w:r>
      <w:r w:rsidR="00D16141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are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b/>
          <w:sz w:val="24"/>
          <w:szCs w:val="24"/>
        </w:rPr>
        <w:t>active</w:t>
      </w:r>
      <w:r w:rsidRPr="00396913">
        <w:rPr>
          <w:rFonts w:ascii="Arial" w:eastAsia="Arial" w:hAnsi="Arial" w:cs="Arial"/>
          <w:sz w:val="24"/>
          <w:szCs w:val="24"/>
        </w:rPr>
        <w:t>,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BC6C49" w:rsidRPr="00396913">
        <w:rPr>
          <w:rFonts w:ascii="Arial" w:eastAsia="Arial" w:hAnsi="Arial" w:cs="Arial"/>
          <w:b/>
          <w:sz w:val="24"/>
          <w:szCs w:val="24"/>
        </w:rPr>
        <w:t>398,6</w:t>
      </w:r>
      <w:r w:rsidR="005C1406" w:rsidRPr="00396913">
        <w:rPr>
          <w:rFonts w:ascii="Arial" w:eastAsia="Arial" w:hAnsi="Arial" w:cs="Arial"/>
          <w:b/>
          <w:sz w:val="24"/>
          <w:szCs w:val="24"/>
        </w:rPr>
        <w:t>58</w:t>
      </w:r>
      <w:r w:rsidR="00D73E80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have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b/>
          <w:sz w:val="24"/>
          <w:szCs w:val="24"/>
        </w:rPr>
        <w:t>recovered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Pr="00396913">
        <w:rPr>
          <w:rFonts w:ascii="Arial" w:eastAsia="Arial" w:hAnsi="Arial" w:cs="Arial"/>
          <w:sz w:val="24"/>
          <w:szCs w:val="24"/>
        </w:rPr>
        <w:t>and</w:t>
      </w:r>
      <w:r w:rsidR="00D16141" w:rsidRPr="00396913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396913">
        <w:rPr>
          <w:rFonts w:ascii="Arial" w:eastAsia="Arial" w:hAnsi="Arial" w:cs="Arial"/>
          <w:b/>
          <w:sz w:val="24"/>
          <w:szCs w:val="24"/>
        </w:rPr>
        <w:t>8,</w:t>
      </w:r>
      <w:r w:rsidR="00BC6C49" w:rsidRPr="00396913">
        <w:rPr>
          <w:rFonts w:ascii="Arial" w:eastAsia="Arial" w:hAnsi="Arial" w:cs="Arial"/>
          <w:b/>
          <w:sz w:val="24"/>
          <w:szCs w:val="24"/>
        </w:rPr>
        <w:t>3</w:t>
      </w:r>
      <w:r w:rsidR="005C1406" w:rsidRPr="00396913">
        <w:rPr>
          <w:rFonts w:ascii="Arial" w:eastAsia="Arial" w:hAnsi="Arial" w:cs="Arial"/>
          <w:b/>
          <w:sz w:val="24"/>
          <w:szCs w:val="24"/>
        </w:rPr>
        <w:t>92</w:t>
      </w:r>
      <w:r w:rsidR="00BF1D13" w:rsidRPr="00396913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396913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396913">
        <w:rPr>
          <w:rFonts w:ascii="Arial" w:eastAsia="Arial" w:hAnsi="Arial" w:cs="Arial"/>
          <w:b/>
          <w:sz w:val="24"/>
          <w:szCs w:val="24"/>
        </w:rPr>
        <w:t>s</w:t>
      </w:r>
      <w:r w:rsidR="0057779B" w:rsidRPr="00396913">
        <w:rPr>
          <w:rFonts w:ascii="Arial" w:eastAsia="Arial" w:hAnsi="Arial" w:cs="Arial"/>
          <w:sz w:val="24"/>
          <w:szCs w:val="24"/>
        </w:rPr>
        <w:t>.</w:t>
      </w:r>
    </w:p>
    <w:p w14:paraId="22E235F4" w14:textId="715C44AA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BC6C49">
        <w:rPr>
          <w:rFonts w:ascii="Arial" w:eastAsia="Arial" w:hAnsi="Arial" w:cs="Arial"/>
          <w:i/>
          <w:color w:val="0070C0"/>
          <w:sz w:val="16"/>
          <w:szCs w:val="16"/>
        </w:rPr>
        <w:t>6</w:t>
      </w:r>
      <w:r w:rsidR="005C1406">
        <w:rPr>
          <w:rFonts w:ascii="Arial" w:eastAsia="Arial" w:hAnsi="Arial" w:cs="Arial"/>
          <w:i/>
          <w:color w:val="0070C0"/>
          <w:sz w:val="16"/>
          <w:szCs w:val="16"/>
        </w:rPr>
        <w:t>1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20BC7458" w:rsidR="009702AE" w:rsidRPr="008248E0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8248E0">
        <w:rPr>
          <w:rFonts w:ascii="Arial" w:eastAsia="Arial" w:hAnsi="Arial" w:cs="Arial"/>
          <w:sz w:val="24"/>
          <w:szCs w:val="24"/>
        </w:rPr>
        <w:t>A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tal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8248E0">
        <w:rPr>
          <w:rFonts w:ascii="Arial" w:eastAsia="Arial" w:hAnsi="Arial" w:cs="Arial"/>
          <w:b/>
          <w:sz w:val="24"/>
          <w:szCs w:val="24"/>
        </w:rPr>
        <w:t>₱</w:t>
      </w:r>
      <w:r w:rsidR="002350E4" w:rsidRPr="008248E0">
        <w:rPr>
          <w:rFonts w:ascii="Arial" w:eastAsia="Arial" w:hAnsi="Arial" w:cs="Arial"/>
          <w:b/>
          <w:bCs/>
          <w:sz w:val="24"/>
          <w:szCs w:val="24"/>
        </w:rPr>
        <w:t>1,813,393,228.76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orth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ssistanc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h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amili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dividual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clud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strande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ffec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mmunit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quarantin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e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mplemen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du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VID-19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andemic;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hich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>1,301,414,860.67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DSWD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 xml:space="preserve">480,134,958.53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NGOs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Pr="008248E0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8248E0">
        <w:rPr>
          <w:rFonts w:ascii="Arial" w:eastAsia="Arial" w:hAnsi="Arial" w:cs="Arial"/>
          <w:b/>
          <w:sz w:val="20"/>
          <w:szCs w:val="20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(se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abl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6"/>
        <w:gridCol w:w="1513"/>
        <w:gridCol w:w="1314"/>
        <w:gridCol w:w="1215"/>
        <w:gridCol w:w="1511"/>
      </w:tblGrid>
      <w:tr w:rsidR="002350E4" w14:paraId="3930D7E7" w14:textId="77777777" w:rsidTr="002350E4">
        <w:trPr>
          <w:trHeight w:val="20"/>
          <w:tblHeader/>
        </w:trPr>
        <w:tc>
          <w:tcPr>
            <w:tcW w:w="214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00DDBBA" w14:textId="77777777" w:rsidR="002350E4" w:rsidRDefault="002350E4" w:rsidP="002350E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EB322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2350E4" w14:paraId="00C3B8A8" w14:textId="77777777" w:rsidTr="002350E4">
        <w:trPr>
          <w:trHeight w:val="20"/>
          <w:tblHeader/>
        </w:trPr>
        <w:tc>
          <w:tcPr>
            <w:tcW w:w="21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AF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3C8D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81DE4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DD640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0000" w:fill="808080"/>
            <w:vAlign w:val="center"/>
            <w:hideMark/>
          </w:tcPr>
          <w:p w14:paraId="7F83DD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2350E4" w14:paraId="2274C1C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E268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DC6270" w14:textId="44308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1,414,860.67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B918DC" w14:textId="1844C0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80,134,958.53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FB9645" w14:textId="279E9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C0D9EB" w14:textId="2587A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813,393,228.76 </w:t>
            </w:r>
          </w:p>
        </w:tc>
      </w:tr>
      <w:tr w:rsidR="002350E4" w14:paraId="003EE8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3B7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302469" w14:textId="56111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8,651,381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1A82F" w14:textId="276BC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CDFD53" w14:textId="1DE18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7C225B" w14:textId="6872A9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4,061,381.45 </w:t>
            </w:r>
          </w:p>
        </w:tc>
      </w:tr>
      <w:tr w:rsidR="002350E4" w14:paraId="1FBCFE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0489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1D8C" w14:textId="34FCD0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5,391,634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6C86" w14:textId="54274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73815" w14:textId="02891D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F4A94" w14:textId="6C5CCA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91,634.29 </w:t>
            </w:r>
          </w:p>
        </w:tc>
      </w:tr>
      <w:tr w:rsidR="002350E4" w14:paraId="483DF33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CACE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1CE12" w14:textId="0C5502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749,37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B4C32" w14:textId="4E43C8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71B31" w14:textId="45E34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F88D" w14:textId="48CEB3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849,379.36 </w:t>
            </w:r>
          </w:p>
        </w:tc>
      </w:tr>
      <w:tr w:rsidR="002350E4" w14:paraId="7B3CE33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8757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E88E7" w14:textId="1E379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6F4BD" w14:textId="665B9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C2EF" w14:textId="331EE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E4795" w14:textId="3C047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2350E4" w14:paraId="4A6A0B8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67945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72B4D" w14:textId="214C6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FDA3" w14:textId="1A7E9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36029" w14:textId="128CA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CC7CE" w14:textId="05713C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2350E4" w14:paraId="538DC4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9A7F0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C9739" w14:textId="7A952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25B46" w14:textId="17822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43FAE" w14:textId="2B6B0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BD957" w14:textId="1A6E4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2350E4" w14:paraId="7FB94D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2CA87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4CFF" w14:textId="70702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B612" w14:textId="0522F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390E6" w14:textId="60F27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AC8E2" w14:textId="7BBB0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2350E4" w14:paraId="24F525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9924D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395C" w14:textId="523A6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1,038,4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B70C4" w14:textId="28F621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E0CC" w14:textId="2F0CED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9EAE6" w14:textId="208CF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,480,988.00 </w:t>
            </w:r>
          </w:p>
        </w:tc>
      </w:tr>
      <w:tr w:rsidR="002350E4" w14:paraId="30B42EC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DEA8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7318" w14:textId="68AC36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88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E088E" w14:textId="5C365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0933" w14:textId="1529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CCA8" w14:textId="44ADE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83,960.00 </w:t>
            </w:r>
          </w:p>
        </w:tc>
      </w:tr>
      <w:tr w:rsidR="002350E4" w14:paraId="0C90E84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3A24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1551" w14:textId="42B4C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FC5FB" w14:textId="125909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E3E8" w14:textId="21B72F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1E31" w14:textId="335B1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2350E4" w14:paraId="663015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C11FC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AC5BD" w14:textId="57F44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0D1A7" w14:textId="10D42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7E663" w14:textId="46D81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E1B0A" w14:textId="7080A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2350E4" w14:paraId="16C464F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63C59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6028B" w14:textId="57B78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67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C4AAA" w14:textId="19125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93022" w14:textId="71819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29B3" w14:textId="27D68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73,980.00 </w:t>
            </w:r>
          </w:p>
        </w:tc>
      </w:tr>
      <w:tr w:rsidR="002350E4" w14:paraId="3C98744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2F0C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35AB" w14:textId="6D6F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3DB7B" w14:textId="23B2B2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C8FD" w14:textId="09956D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65A70" w14:textId="75DD7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2350E4" w14:paraId="33E51AC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259E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EF783" w14:textId="49DA7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3035" w14:textId="03BE4B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8565E" w14:textId="4A46B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2A63" w14:textId="14F209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2350E4" w14:paraId="1E67C01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196E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77F8D" w14:textId="7E2A4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51779" w14:textId="0DBEE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228DE" w14:textId="4BB40D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910F" w14:textId="1A8DCA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2350E4" w14:paraId="780FA2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414B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8A0C" w14:textId="4D394D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EA37" w14:textId="5C9907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F238F" w14:textId="2E0D1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40E26" w14:textId="13E71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2350E4" w14:paraId="61A391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8711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3F44" w14:textId="24703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736,79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CE00" w14:textId="4C74B2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7959E" w14:textId="6A5B6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38A0B" w14:textId="26E88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586,799.30 </w:t>
            </w:r>
          </w:p>
        </w:tc>
      </w:tr>
      <w:tr w:rsidR="002350E4" w14:paraId="574A956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2FBD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EB13" w14:textId="610A2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702,2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29CB" w14:textId="696C7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62E2E" w14:textId="326E3E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687F5" w14:textId="758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02,260.00 </w:t>
            </w:r>
          </w:p>
        </w:tc>
      </w:tr>
      <w:tr w:rsidR="002350E4" w14:paraId="0EFB330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24A43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7CEDE" w14:textId="18AE7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81561" w14:textId="0F6235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9184F" w14:textId="396ECA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66204" w14:textId="3D8C91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2350E4" w14:paraId="19F5926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E28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57D4A7" w14:textId="0638D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0,219,790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85FC43" w14:textId="15D53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2B57E7" w14:textId="2EDC3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D81049" w14:textId="24470B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875,900.86 </w:t>
            </w:r>
          </w:p>
        </w:tc>
      </w:tr>
      <w:tr w:rsidR="002350E4" w14:paraId="50BA9B2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ED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1CD2B2" w14:textId="184F3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CBE9FA" w14:textId="65091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DC0A90" w14:textId="26CFB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8E21FB" w14:textId="6E68E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2350E4" w14:paraId="0514E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E58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2DE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2374" w14:textId="6D8CC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E86B" w14:textId="7E413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70B18" w14:textId="24B3B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1505D" w14:textId="6077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2350E4" w14:paraId="39DEEE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50B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A61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DDCFB" w14:textId="4643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52D6" w14:textId="3359A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CAC9" w14:textId="6BDEB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625B" w14:textId="1428B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2F92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6AC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B36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A2134" w14:textId="4B6154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C553" w14:textId="11371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6B753" w14:textId="51CC9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D182" w14:textId="009851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2350E4" w14:paraId="73B7E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AD2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8D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D2B0" w14:textId="42D26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D8188" w14:textId="41C0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FED8" w14:textId="4CBE7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8667" w14:textId="069C5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2350E4" w14:paraId="31AEE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B81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B41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F1FE" w14:textId="7053A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6BCC" w14:textId="5E0B3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58BD" w14:textId="67EB8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0627" w14:textId="0D5B40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4642C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C2FA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D0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E2C2" w14:textId="0AE067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E666" w14:textId="6AEF6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89A31" w14:textId="07E35C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1A0C" w14:textId="436F2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FF4A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7AA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9F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CB45C" w14:textId="642C9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FEFCF" w14:textId="60D206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AF7E" w14:textId="1AF43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C3FB3" w14:textId="00710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2350E4" w14:paraId="18DC1B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EDE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CF4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0A756" w14:textId="502ED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0563F" w14:textId="1D00D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99E14" w14:textId="43AE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5463" w14:textId="77433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2350E4" w14:paraId="696A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6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5F2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8EDBE" w14:textId="3B313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45CC" w14:textId="1F7AA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90A8" w14:textId="371D8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4616" w14:textId="027FE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EEC7B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BD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8F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3811A" w14:textId="1625F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9A69" w14:textId="3AA463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916D" w14:textId="33AC02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3CFED" w14:textId="2CD1DF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2350E4" w14:paraId="72ECFE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C3D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FB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D784" w14:textId="147AA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BA352" w14:textId="7048A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3564" w14:textId="3F6CA3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0470" w14:textId="1047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2350E4" w14:paraId="13B4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113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7F4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136E" w14:textId="3E3454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E0F18" w14:textId="74BF4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E509" w14:textId="2D014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5186" w14:textId="2B385C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2350E4" w14:paraId="45D83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93E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11D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7DD5" w14:textId="019BE1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D0289" w14:textId="1DD64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176A" w14:textId="605890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A0895" w14:textId="630E5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2350E4" w14:paraId="27FF75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1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16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6DB8E" w14:textId="4271EF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1C208" w14:textId="79A7E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98E2" w14:textId="5BC128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BFC4" w14:textId="225768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2350E4" w14:paraId="3BEBF6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6F1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AE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3D1B" w14:textId="3B099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2101" w14:textId="416D5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1084C" w14:textId="2C0BB6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7F26C" w14:textId="062332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2350E4" w14:paraId="259F0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D2B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F7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3C4D" w14:textId="279AA0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9192F" w14:textId="70316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F74B" w14:textId="4E2EF7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BC35" w14:textId="0DEA02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C83A7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2F6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70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704E9" w14:textId="679462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4AC4" w14:textId="1B5E22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51F2A" w14:textId="08681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5F8F" w14:textId="5DB9B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7606ED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D95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F1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720B" w14:textId="75CA3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FBD1" w14:textId="210A8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695F" w14:textId="6B737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69CF" w14:textId="15554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397A1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8EC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5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A1E7" w14:textId="1A9DAD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BCB8C" w14:textId="16AFEA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C8F48" w14:textId="09698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17ECC" w14:textId="32C73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3330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C3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03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171B3" w14:textId="6D639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3984D" w14:textId="6BBD6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8543" w14:textId="42243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3132A" w14:textId="15ACA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AD6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0F1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DF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780E" w14:textId="03F09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0774B" w14:textId="597E8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D59A8" w14:textId="61AD7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53A9B" w14:textId="4B2D8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2350E4" w14:paraId="71AA8C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EAA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030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4D22" w14:textId="45AEF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0544" w14:textId="79924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DB8C" w14:textId="7206F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E352C" w14:textId="1E442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2350E4" w14:paraId="5D8F2A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A1D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378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48B1" w14:textId="6F30D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68D3" w14:textId="26D23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2BCE" w14:textId="6957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3B20" w14:textId="463BB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2350E4" w14:paraId="13CDA8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698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0A9C98" w14:textId="7A6AD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26603E" w14:textId="38C4F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46E904" w14:textId="41C9DD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6604A8" w14:textId="2C88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</w:tr>
      <w:tr w:rsidR="002350E4" w14:paraId="45BF24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19F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D37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7E640" w14:textId="7C427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90CF4" w14:textId="28529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2AF1B" w14:textId="09F04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456B4" w14:textId="083E0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2350E4" w14:paraId="3F3A12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A74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D5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87E11" w14:textId="115A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92A10" w14:textId="13AA87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FAA7C" w14:textId="16B60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4EDC" w14:textId="1E87D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2350E4" w14:paraId="08071A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0F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1D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4109F" w14:textId="03DCD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E75BB" w14:textId="0358D5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77C33" w14:textId="588DB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6E45" w14:textId="2350A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113E7B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97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DE3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9C11" w14:textId="6D7BA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141D" w14:textId="407D54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7181" w14:textId="5734F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C3AF5" w14:textId="1A078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2350E4" w14:paraId="170F36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F2E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FE4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E0EF6" w14:textId="5C6ED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CD95" w14:textId="6EDE2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B9B47" w14:textId="72320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DDF1" w14:textId="1E3DE0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2350E4" w14:paraId="0B1981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05ED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229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2E332" w14:textId="44A619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2BE5E" w14:textId="5F444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E07BF" w14:textId="682E8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BFDEE" w14:textId="0AAD79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6CD3D8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DF1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00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D40FB" w14:textId="5CE05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2E2B4" w14:textId="61BD1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079B" w14:textId="3563D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094A8" w14:textId="7F05B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302F02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8A7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1E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72B7" w14:textId="7FA0B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A695" w14:textId="5265F8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5C45" w14:textId="7FA3E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4C179" w14:textId="4DF3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2350E4" w14:paraId="4A98AC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C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0D8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9C60" w14:textId="16122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BF97F" w14:textId="0D7709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692F" w14:textId="63BE7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30738" w14:textId="63879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2350E4" w14:paraId="5A7B1FD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833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DF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E4374" w14:textId="61B64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E9202" w14:textId="5A41E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1A89" w14:textId="1C6DF9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E25E" w14:textId="4A22E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2350E4" w14:paraId="5E05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25A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5D5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AFAA5" w14:textId="1F52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E3934" w14:textId="2C1BE7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52848" w14:textId="55010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18F4" w14:textId="36CB1F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2350E4" w14:paraId="078D10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CD9B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94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C3118" w14:textId="75BF3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45CB5" w14:textId="0354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5051" w14:textId="05EA26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EE9F" w14:textId="4C7BE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2350E4" w14:paraId="7196C8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614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F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65BA" w14:textId="1EB28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767A" w14:textId="14F1F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DAFF" w14:textId="13DB7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36B7" w14:textId="035A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2350E4" w14:paraId="5DDF9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EDF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DA8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8955E" w14:textId="4B9274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70FA3" w14:textId="076A1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CDEA" w14:textId="43A9AC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3A7E" w14:textId="0FD9AD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</w:tr>
      <w:tr w:rsidR="002350E4" w14:paraId="1BE807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FD3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5C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CBE2D" w14:textId="4FBAB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87C8B" w14:textId="15CD0A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C32E" w14:textId="14A20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77BB" w14:textId="45043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6C6186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F71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9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D4CF4" w14:textId="2DB31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DEFC6" w14:textId="36A84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758A" w14:textId="48B3D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1D94" w14:textId="05CCF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367D32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42D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1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D2B88" w14:textId="29DA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BDEAA" w14:textId="1DFD5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0CEF" w14:textId="0B3D20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ED2E3" w14:textId="0646E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2350E4" w14:paraId="2D2446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277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EB0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D196" w14:textId="62536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3FFC" w14:textId="49B644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6DE0" w14:textId="09A387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795" w14:textId="685D9A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2350E4" w14:paraId="5CB59A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893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892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046F7" w14:textId="02A401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7322" w14:textId="2CD254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0AD80" w14:textId="5B41C8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CF2A6" w14:textId="6B3BC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2350E4" w14:paraId="6AA0DF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41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AF9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9DF6" w14:textId="64A3C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D617" w14:textId="5E791D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DDD2A" w14:textId="73C45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5F8F" w14:textId="57A03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2350E4" w14:paraId="5AE9F5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834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B22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10A86" w14:textId="7440C1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8A4C" w14:textId="09919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7AB9" w14:textId="2F189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E160" w14:textId="23B33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2350E4" w14:paraId="2C23F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6FA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AB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E86B" w14:textId="0FEAB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102B3" w14:textId="438E0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5EDA" w14:textId="2F1AF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09228" w14:textId="5101B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AE9BC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6283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9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4189" w14:textId="30FE5F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2366" w14:textId="3B9A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ED8FE" w14:textId="72993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796B" w14:textId="4837CB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2350E4" w14:paraId="73277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362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2110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35789" w14:textId="23F06D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20C7F" w14:textId="765ED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622ED" w14:textId="0FD2E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6C02E" w14:textId="6C038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BD7F3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8A8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CC9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17418" w14:textId="1F46EE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FA7CB" w14:textId="66345D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4DFE1" w14:textId="0B09D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D7900" w14:textId="5BE4A9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4AB540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41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337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96384" w14:textId="373C6A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BA4DB" w14:textId="21161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04099" w14:textId="24DDF8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FBA8" w14:textId="40557A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2350E4" w14:paraId="5B0235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2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A70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426D3" w14:textId="043C5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26BE2" w14:textId="41273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1810F" w14:textId="35892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112FD" w14:textId="6A4CB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2350E4" w14:paraId="6B8ABC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8FB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5D8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75D83" w14:textId="0688E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B488C" w14:textId="7C78F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B1A86" w14:textId="37F08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53D3B" w14:textId="506D1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2350E4" w14:paraId="50F7AE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DCA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9EF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3BC9" w14:textId="6CCC3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7B58" w14:textId="591DC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F92F9" w14:textId="17D83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1030" w14:textId="46B07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2350E4" w14:paraId="2B37E6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2D1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D9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E4323" w14:textId="296DE3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27CBE" w14:textId="06B8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85592" w14:textId="7BD00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7A5FE" w14:textId="42A3C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94FD3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3E4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C5A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3AB34" w14:textId="268BE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BC8AD" w14:textId="173F1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6612" w14:textId="08CDD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967C" w14:textId="50D071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2350E4" w14:paraId="14B7A65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76DD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24BCF3" w14:textId="242CC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30,91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719FB4" w14:textId="2CB89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0885AC" w14:textId="3A624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FCE3B0" w14:textId="7FFCB5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748,223.14 </w:t>
            </w:r>
          </w:p>
        </w:tc>
      </w:tr>
      <w:tr w:rsidR="002350E4" w14:paraId="3D8F12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605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EC5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9B4D" w14:textId="187D3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6C1DE" w14:textId="467485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86D3D" w14:textId="4350DB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A64A" w14:textId="0DACA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2350E4" w14:paraId="393BDA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D7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71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F34F9" w14:textId="1388BF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10EB" w14:textId="156D7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5E6C1" w14:textId="7892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5CB7" w14:textId="088C1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2350E4" w14:paraId="3A853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E0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F0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ADCF7" w14:textId="703E15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BC227" w14:textId="1854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2484" w14:textId="630B1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A755" w14:textId="3F441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2350E4" w14:paraId="23B322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A53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CE9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40837" w14:textId="66BC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E4FF" w14:textId="6F74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DB42" w14:textId="4156C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5DE7" w14:textId="3EE8F3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2350E4" w14:paraId="1F97F5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079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071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EC75" w14:textId="59F7B6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22529" w14:textId="78E4C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7BE0" w14:textId="216CDF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4FC17" w14:textId="69EA9F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32FAE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775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0C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8A444" w14:textId="4F64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28D88" w14:textId="230E3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C8986" w14:textId="1D6248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C1E8" w14:textId="0F6CF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2350E4" w14:paraId="44841C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91C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FC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6E821" w14:textId="2EA3A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4012B" w14:textId="092C4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BDE4" w14:textId="74DD67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AA3A1" w14:textId="0878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2350E4" w14:paraId="67ACFC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7B9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F3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28DB" w14:textId="2707E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B4ADA" w14:textId="48BB9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35940" w14:textId="28187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3ADBD" w14:textId="7680B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2350E4" w14:paraId="714AAF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EA1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540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DDA0" w14:textId="5A883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52B94" w14:textId="7FFCE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8855" w14:textId="6DAFE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C0E3B" w14:textId="0F931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2350E4" w14:paraId="15894F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AC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2A3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7D071" w14:textId="3DEF63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8181" w14:textId="19D0F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8EE7B" w14:textId="6172A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BC80" w14:textId="41BB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</w:tr>
      <w:tr w:rsidR="002350E4" w14:paraId="020E6A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8E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42E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0D22" w14:textId="4380C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B096" w14:textId="14BD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93F2A" w14:textId="0CD528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EB7A" w14:textId="3134BD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2350E4" w14:paraId="1A332B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B5B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93E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4B23B" w14:textId="3BBDE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6520E" w14:textId="0344F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CE01" w14:textId="22B8A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0448" w14:textId="7BF76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2350E4" w14:paraId="2AB5C2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C42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48B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91F7D" w14:textId="1E51B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9DD59" w14:textId="722248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D5821" w14:textId="4EDA6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AB7AF" w14:textId="37269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2350E4" w14:paraId="71C1B1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8D0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1ED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30FF" w14:textId="1AD84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49981" w14:textId="297A0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1AECD" w14:textId="7742DD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BA625" w14:textId="59BE8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2350E4" w14:paraId="41442D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B45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7C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E479F" w14:textId="65AEEB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E63A0" w14:textId="0EA6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0A1D5" w14:textId="3D57EE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D1E68" w14:textId="1BB81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2350E4" w14:paraId="6D3545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F2B1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58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9C430" w14:textId="4B38C0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83550" w14:textId="2892C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209AA" w14:textId="11CD37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9A329" w14:textId="18A2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2350E4" w14:paraId="6813E7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5A4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ACB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5B66" w14:textId="3C05F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22A8E" w14:textId="3677C5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7480B" w14:textId="0D178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7D8A" w14:textId="14683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2350E4" w14:paraId="52699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D29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9D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F68C" w14:textId="3F88C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2A61" w14:textId="1A71A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EC886" w14:textId="73CCFF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F64C4" w14:textId="2BD7E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2350E4" w14:paraId="26319C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A44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0D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1744" w14:textId="7B74C6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7041" w14:textId="200A59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64AD" w14:textId="6D1A2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0C60" w14:textId="7AB0E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2350E4" w14:paraId="079299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66FF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16A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838E8" w14:textId="0BB041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FED1" w14:textId="0F676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B45EE" w14:textId="74924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6A987" w14:textId="758104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2350E4" w14:paraId="6F8094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32D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2E9D" w14:textId="199B3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CC0D48" w14:textId="250DF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26719A" w14:textId="2241F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E0F0BF" w14:textId="2B15BA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2350E4" w14:paraId="68C90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B6C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82E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A1039" w14:textId="433F9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2184" w14:textId="166EC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9161" w14:textId="3617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51A92" w14:textId="711E81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2350E4" w14:paraId="49C940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AD9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E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442AF" w14:textId="14410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1E6C" w14:textId="20302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EEFF9" w14:textId="22C7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8FC06" w14:textId="1EC46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2350E4" w14:paraId="1C41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B81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03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66078" w14:textId="0B842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D2F4" w14:textId="320648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CC21D" w14:textId="20F9B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FCCD1" w14:textId="6F318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442D9B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EDE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A41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EFDA" w14:textId="130E36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C345D" w14:textId="517037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E080" w14:textId="2D71FE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E6D23" w14:textId="0D9D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2B9911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02D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24A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85656" w14:textId="5086C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2B90" w14:textId="4906B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F2C7" w14:textId="33C0B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905D" w14:textId="51912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2350E4" w14:paraId="3428C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3AD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69A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7C70C" w14:textId="20DC2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CAB0" w14:textId="7602A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B85AC" w14:textId="739A8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F91E" w14:textId="25696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2350E4" w14:paraId="7B2BEC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F52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35F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C36D7" w14:textId="01FB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811E" w14:textId="47BFE7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196A" w14:textId="619E1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D638" w14:textId="4DDE5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2350E4" w14:paraId="2ECD6E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083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737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615" w14:textId="211C2A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F13F" w14:textId="448A8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0F433" w14:textId="4DB2C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51B19" w14:textId="428FF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3B83F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FCF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F3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794A7" w14:textId="098E72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E7441" w14:textId="178C1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B42F" w14:textId="6959B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34F5B" w14:textId="3F4F0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2350E4" w14:paraId="5FA04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B21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56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5579" w14:textId="3681B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8C797" w14:textId="054E65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DD461" w14:textId="35528B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975FC" w14:textId="42AE34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2350E4" w14:paraId="655773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E4F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F0B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A8CDD" w14:textId="1506E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C3A4" w14:textId="51FBE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03DC1" w14:textId="792E5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BA0E" w14:textId="4A9CC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2350E4" w14:paraId="5C7E2E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B47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857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9D63" w14:textId="04F1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D8F2" w14:textId="25111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FB107" w14:textId="732D7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2FB7" w14:textId="17EFD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2350E4" w14:paraId="102A5A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EFA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07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876B2" w14:textId="22CB6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9043" w14:textId="6A6F04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12F16" w14:textId="04DEE6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8232E" w14:textId="1B6E64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2350E4" w14:paraId="51ACEA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E2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54C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BE40" w14:textId="7289E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A72AA" w14:textId="4D928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DE6A8" w14:textId="71D1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A176" w14:textId="2CDD4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2350E4" w14:paraId="1C885A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E90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DFE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6E7C0" w14:textId="0528B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73BD" w14:textId="20C59A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5DBF8" w14:textId="10E76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4AFC8" w14:textId="3BB97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2350E4" w14:paraId="26216C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C9D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07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251E2" w14:textId="464DEE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C1F3E" w14:textId="2D25F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78D0C" w14:textId="1EECF2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B0B67" w14:textId="75FD2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2350E4" w14:paraId="769A09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E5E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9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52222" w14:textId="6F464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6598" w14:textId="0C7D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539C9" w14:textId="152F94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68505" w14:textId="694208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2350E4" w14:paraId="1E518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B0C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2A2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8CF7" w14:textId="5AE12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EC3C3" w14:textId="177504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8D620" w14:textId="1E99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4BA4" w14:textId="7788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2350E4" w14:paraId="13CA4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5F7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484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DC82" w14:textId="36D48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D51ED" w14:textId="5E8274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CBDC0" w14:textId="4243F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8419E" w14:textId="5F78B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2350E4" w14:paraId="03541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18E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B5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7F8D" w14:textId="2B96E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E0EB3" w14:textId="3270A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6D7FF" w14:textId="2B1CC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2BDA" w14:textId="61E988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2350E4" w14:paraId="45171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6D3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D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2F26" w14:textId="5FB79D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93DC" w14:textId="32370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043D" w14:textId="4D85E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5D2C" w14:textId="39E36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7544EA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511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45D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9801F" w14:textId="7590F2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4D705" w14:textId="2578D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7F4E" w14:textId="0F809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5BEC8" w14:textId="2C7F2B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01EC2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F2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45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2C8FC" w14:textId="2A57A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58B7" w14:textId="27417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95745" w14:textId="7D62F6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5D665" w14:textId="5ABDC6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FD16D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5D6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B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FE6C4" w14:textId="7C1A7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B1B0" w14:textId="22014B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8787" w14:textId="60C52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10AC" w14:textId="1D552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2350E4" w14:paraId="45964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77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5D1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07C4D" w14:textId="1E1765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6339" w14:textId="38E3FC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465F6" w14:textId="26AD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698D" w14:textId="0B8F1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B462E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F1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D50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DD99D" w14:textId="3D4D18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0E63" w14:textId="508A2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C833" w14:textId="64194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3D5E" w14:textId="3E42B8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2350E4" w14:paraId="663F89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40F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77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F239D" w14:textId="4F9C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0E82" w14:textId="55B97D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6E37" w14:textId="464C4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F76B" w14:textId="130B9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2350E4" w14:paraId="4B6A3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FC3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9E4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89D1" w14:textId="31869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6D364" w14:textId="4DE0A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89392" w14:textId="01D6AA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259F" w14:textId="1446A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2350E4" w14:paraId="3DA21D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3F2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A5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D8ED6" w14:textId="4295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D9FB3" w14:textId="44F42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8ECF" w14:textId="511E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93E9" w14:textId="7E064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2350E4" w14:paraId="76DA84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03E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168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C7DE3" w14:textId="406E7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654B6" w14:textId="3B2C7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CD5DB" w14:textId="48DC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299F" w14:textId="2C77BD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7962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4C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0C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4E216" w14:textId="462E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21C51" w14:textId="15AC7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1D59" w14:textId="26C24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3DBF0" w14:textId="3A14BC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2350E4" w14:paraId="6F3B88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D39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60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DB0A" w14:textId="3A1A5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CCEB3" w14:textId="384D44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681E" w14:textId="261B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1E7E" w14:textId="56DFC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2350E4" w14:paraId="36D82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56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C21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5B6CD" w14:textId="2CBD87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A2AD" w14:textId="1C314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79645" w14:textId="47703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CC397" w14:textId="456854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0A5E5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032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C7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F425" w14:textId="4145E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D3B55" w14:textId="2ECAC6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0A84" w14:textId="7FFADE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2D3D" w14:textId="2DCCA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2350E4" w14:paraId="52137D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25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5D9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1A5D" w14:textId="10B4F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B2119" w14:textId="36F2D6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1A894" w14:textId="056C0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D1034" w14:textId="707AF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2350E4" w14:paraId="6DC00B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38B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8E2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8F7FA" w14:textId="772D9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DF329" w14:textId="5ECF2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62E5B" w14:textId="78E92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3751" w14:textId="3EFC9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05F4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9B9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B66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0952" w14:textId="774F2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D475C" w14:textId="23F67B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7394" w14:textId="57636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E8D5" w14:textId="5855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2350E4" w14:paraId="517DA9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F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E03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CB63" w14:textId="625A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387C1" w14:textId="06DDA0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BDB71" w14:textId="4F3E45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E6034" w14:textId="42570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2350E4" w14:paraId="1088CE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ECC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4B9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97B0" w14:textId="24AF3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15E7" w14:textId="4D2B6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70607" w14:textId="72D21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FC7C" w14:textId="2E383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2350E4" w14:paraId="397CA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F4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34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0211" w14:textId="633CE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4C72" w14:textId="7260D3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9E6F" w14:textId="7D1833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AED41" w14:textId="26641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2350E4" w14:paraId="1DF5CF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739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73E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EABE1" w14:textId="5267D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49349" w14:textId="64216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30200" w14:textId="34D0A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B9D3" w14:textId="74196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2350E4" w14:paraId="1CA50A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0D2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7A1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214C2" w14:textId="23500C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2F74B" w14:textId="7C344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784" w14:textId="222A0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F82AD" w14:textId="13A19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2350E4" w14:paraId="7B879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F200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C48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5A9D" w14:textId="08A25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2F92" w14:textId="6D88C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4DB84" w14:textId="4526E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62ADF" w14:textId="2D606C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04C24D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D10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0F07B2" w14:textId="49E96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A71B04" w14:textId="0412C6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C4631C" w14:textId="7BA0F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1B1046" w14:textId="4421D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</w:tr>
      <w:tr w:rsidR="002350E4" w14:paraId="736BE90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F5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4B168D" w14:textId="32A76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ACE175" w14:textId="3B20D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52353A" w14:textId="27250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09EE1" w14:textId="74CA9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2350E4" w14:paraId="2D9787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8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1F5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BEA27" w14:textId="0CEF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C4F0" w14:textId="4D787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A253E" w14:textId="07159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B79A" w14:textId="7FDEE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2350E4" w14:paraId="024225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084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4DA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08C24" w14:textId="4FFA5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D488D" w14:textId="03CB0E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50C48" w14:textId="70EF8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15CD" w14:textId="49CD6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2350E4" w14:paraId="1B10C3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E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E7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66EAB" w14:textId="70218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06CE4" w14:textId="78CD6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2758" w14:textId="01134A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81D82" w14:textId="38480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2350E4" w14:paraId="70DD28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932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F9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4D33" w14:textId="1E8C8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062D6" w14:textId="65827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C8642" w14:textId="0AC5D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55A4" w14:textId="02E87C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2350E4" w14:paraId="2D0EBAE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61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83E2BE" w14:textId="4FC0A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9E460D" w14:textId="2EBA25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F22EF2" w14:textId="30F42C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FFEC08" w14:textId="7BBB9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2350E4" w14:paraId="5797AF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450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3A8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69D2" w14:textId="52821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F6871" w14:textId="047292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69803" w14:textId="7AA8C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605E" w14:textId="5E8B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2350E4" w14:paraId="44512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AC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4E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40AEF" w14:textId="1068FE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4300" w14:textId="780F1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B181C" w14:textId="38C4D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E475" w14:textId="53F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5D5D18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2C4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80F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5D0FF" w14:textId="5F316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FAA24" w14:textId="149C3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F0950" w14:textId="011AC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FA8F" w14:textId="149A7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2350E4" w14:paraId="092FC4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3EE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0D4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A815" w14:textId="21A1FF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207E" w14:textId="356779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6D12" w14:textId="361D1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2993" w14:textId="2DB0B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2350E4" w14:paraId="3DBF6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8AC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E4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3F68D" w14:textId="7F6163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6E92" w14:textId="29EB5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C875D" w14:textId="7C9CC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2010F" w14:textId="2F5F4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7619A2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9E7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92A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2736" w14:textId="505DA7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2885" w14:textId="7C7BE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515A" w14:textId="510C7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FDE23" w14:textId="11DE3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2350E4" w14:paraId="57F3FF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D0F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D4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B88A" w14:textId="02FCA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95EA0" w14:textId="743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E774" w14:textId="214D2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F4A58" w14:textId="05022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2350E4" w14:paraId="164CFB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9B3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7B5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088F" w14:textId="0AEA0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15BB2" w14:textId="07377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79E58" w14:textId="7FEA33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27846" w14:textId="2C7B9B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2350E4" w14:paraId="0567EC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FE7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F89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CF063" w14:textId="01E85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F0411" w14:textId="0A23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BF4E9" w14:textId="770DFB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8EDA" w14:textId="3E47E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28D886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8EA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F8D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13CDB" w14:textId="13CF81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88FE7" w14:textId="745E1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54B96" w14:textId="5AFDC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9BF2" w14:textId="72A15B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2350E4" w14:paraId="35051F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38D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96B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F36B" w14:textId="4E382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2524" w14:textId="247B6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BA4AD" w14:textId="6CBE65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6F70" w14:textId="264A71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2350E4" w14:paraId="773AB3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144D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B29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39B7D" w14:textId="233C2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DF3B" w14:textId="0A331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0A596" w14:textId="7FBF4D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4C72" w14:textId="401EE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2350E4" w14:paraId="126A20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C09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DA1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851E9" w14:textId="36A78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B1EE6" w14:textId="7C31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D53CA" w14:textId="71A0F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5E80" w14:textId="6203A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482E89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FA9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60E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F75FE" w14:textId="37DB2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E58D5" w14:textId="0220CE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2A8C3" w14:textId="1BEFA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2253" w14:textId="09D79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2350E4" w14:paraId="3E8938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06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30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3898" w14:textId="57610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CF012" w14:textId="7FAF61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95A3" w14:textId="568A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89C5" w14:textId="6DD3D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2350E4" w14:paraId="08E4F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BB8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82F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4782E" w14:textId="0EC6F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32DDD" w14:textId="4305A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571F" w14:textId="55617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FFF3" w14:textId="0F123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2350E4" w14:paraId="4F67D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7E1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0B7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67825" w14:textId="26202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00B9" w14:textId="214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4BEE2" w14:textId="01DFE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B9961" w14:textId="454AA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2350E4" w14:paraId="0F438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CC1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656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CB61" w14:textId="60376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63EC6" w14:textId="27C047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1968" w14:textId="20494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27EB4" w14:textId="5973EC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2350E4" w14:paraId="15A26A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E63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64A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175B" w14:textId="2DD86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DA99" w14:textId="1F24E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DF92" w14:textId="4C886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BC286" w14:textId="3C57F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228BAE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864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E25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40344" w14:textId="77272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E2E82" w14:textId="4CFCF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AECCC" w14:textId="4F6AE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1119" w14:textId="1E095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02412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E29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84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2198A" w14:textId="790AE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AAE81" w14:textId="15D850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56FDE" w14:textId="3D8CE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16BCC" w14:textId="59466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2350E4" w14:paraId="43E7A9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B81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D4B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B67B5" w14:textId="14F57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66D22" w14:textId="05B42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59E25" w14:textId="0FCFB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E7C0" w14:textId="5BE04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2350E4" w14:paraId="4EC0E5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5E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9C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6CB" w14:textId="0F054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7EAE" w14:textId="433265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B73E" w14:textId="6F0AC3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BC428" w14:textId="0116E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2350E4" w14:paraId="25018E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22DF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9A7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58735" w14:textId="4BBD1A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0CBE8" w14:textId="496D6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B39FA" w14:textId="59E60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1C96" w14:textId="31C1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2350E4" w14:paraId="0BBCB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4561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83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D5B95" w14:textId="56225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F47D6" w14:textId="2996E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39503" w14:textId="4EF2F0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87DBE" w14:textId="107AD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19928A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C31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0D2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D150" w14:textId="296B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C566" w14:textId="01C30B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5C401" w14:textId="6CECA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D2E36" w14:textId="2FB82B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2350E4" w14:paraId="794321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7D6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AD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98BA3" w14:textId="76554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E90A1" w14:textId="4B0CA4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54F9" w14:textId="0F5A8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8ED3" w14:textId="2E674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2350E4" w14:paraId="77ECD9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CC8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36E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FB7A3" w14:textId="1D18A1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4C68E" w14:textId="0CA6B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1DCFF" w14:textId="2AA59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1150" w14:textId="18DDB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51841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F50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28E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252E0" w14:textId="29CB8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20C02" w14:textId="060B2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6EC7" w14:textId="2FC159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8C82" w14:textId="164EAB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2350E4" w14:paraId="50BA12A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6E7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DADE10" w14:textId="1C1AD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85C330" w14:textId="7EE2F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9DC4D4" w14:textId="5CA74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94E24B" w14:textId="17C200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</w:tr>
      <w:tr w:rsidR="002350E4" w14:paraId="747FBF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D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065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42EB5" w14:textId="19465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0ABD9" w14:textId="3F8BAF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725B" w14:textId="2A40A6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8F4B0" w14:textId="38CC71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2350E4" w14:paraId="2AB3D2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2A1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F7D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C364F" w14:textId="41C19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C61DE" w14:textId="2E80A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7484" w14:textId="11BF1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9B0E4" w14:textId="46A1E5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2350E4" w14:paraId="67C7FF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F50C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A47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BE7B" w14:textId="2D268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3B0C" w14:textId="6E2E7E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5DDFA" w14:textId="457B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9683" w14:textId="729A2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3587F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198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71B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6B52" w14:textId="27407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C1823" w14:textId="254162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A70C" w14:textId="0E53A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30E7" w14:textId="3E23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</w:tr>
      <w:tr w:rsidR="002350E4" w14:paraId="2C5CB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2A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E82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F030" w14:textId="74F91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B40BF" w14:textId="2F211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BB05" w14:textId="51D27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6B4A4" w14:textId="0C29EE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2350E4" w14:paraId="0AEF92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C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1E1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BEDEF" w14:textId="275885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D139" w14:textId="58D5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6B06" w14:textId="29B7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C8D90" w14:textId="6F5D5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2350E4" w14:paraId="2FE6E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8B84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23F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91FCD" w14:textId="26FBE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5F370" w14:textId="72F2B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BBC0" w14:textId="300FB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60BD" w14:textId="0117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2350E4" w14:paraId="5CE267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F21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A4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DD087" w14:textId="2746EB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5D1D7" w14:textId="7E547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FF640" w14:textId="4D758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EA97" w14:textId="6A4A0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2350E4" w14:paraId="257DEA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1A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20D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30261" w14:textId="4424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F0A91" w14:textId="5C3809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559E1" w14:textId="5534F1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FAA8" w14:textId="3C7E9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2350E4" w14:paraId="7D5250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4B5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E52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C906B" w14:textId="25284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26F3" w14:textId="30569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BF618" w14:textId="002B1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CCAF0" w14:textId="15955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2350E4" w14:paraId="7D8B4F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05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F83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C11E3" w14:textId="55129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2395" w14:textId="1F75A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D72E" w14:textId="597CA3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7E790" w14:textId="67DFB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2350E4" w14:paraId="07AA6A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DCF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039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F7D0" w14:textId="3A115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C80B" w14:textId="5B4F56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333E6" w14:textId="2F059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D997" w14:textId="4EFCDD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2350E4" w14:paraId="7825B9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CA3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C20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9E5D8" w14:textId="4ECE7C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3457F" w14:textId="5B40E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DCB31" w14:textId="6D1EB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EE2B" w14:textId="4C281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2350E4" w14:paraId="683EDC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AEB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FB8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6FD69" w14:textId="0D51E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8CEC" w14:textId="3300C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F032A" w14:textId="0D1FA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3C66" w14:textId="268C9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2350E4" w14:paraId="4CA0131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3D9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B30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FCB95" w14:textId="1ADFA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1FFC6" w14:textId="56819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E3775" w14:textId="066B1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45E4" w14:textId="3EC6F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2350E4" w14:paraId="4A2CC2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A57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BE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9990B" w14:textId="20E7D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131C2" w14:textId="71E3A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EB57E" w14:textId="28B97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90B1" w14:textId="5259E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2350E4" w14:paraId="23982C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D27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E4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3ACC4" w14:textId="4532F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7A947" w14:textId="13BA3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ECF9" w14:textId="76753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E0AD" w14:textId="6E2820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2350E4" w14:paraId="62806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274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59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CE13" w14:textId="226E1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5F62" w14:textId="10276A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EFA15" w14:textId="16523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CDC69" w14:textId="33901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599A3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B00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DC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539D5" w14:textId="21C87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85294" w14:textId="2E35A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4EC6E" w14:textId="53125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F0AAE" w14:textId="3B49F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2350E4" w14:paraId="2ED5A7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94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F9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6603" w14:textId="2EF16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27AE" w14:textId="027F33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0697" w14:textId="28D01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BA88" w14:textId="361E4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2350E4" w14:paraId="6683B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DC9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12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EDFD6" w14:textId="5FA18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0D88" w14:textId="0F27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C663" w14:textId="454E3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B5B4" w14:textId="49DD4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2350E4" w14:paraId="28144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33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6E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A6EE2" w14:textId="4E8EAC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CB2D0" w14:textId="0CD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49FD0" w14:textId="5B413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3EEFE" w14:textId="3A6DD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2350E4" w14:paraId="6FF359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6B6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7C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63F3A" w14:textId="11DE00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467EB" w14:textId="3763A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35FA9" w14:textId="6BBE9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C690" w14:textId="04C251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24446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5B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C53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57D8" w14:textId="3016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2E60B" w14:textId="022042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FEF0A" w14:textId="63994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23192" w14:textId="2D190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2350E4" w14:paraId="0189B2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E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6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88192" w14:textId="66D2D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FC2A9" w14:textId="6D017B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BBAB8" w14:textId="0046C7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D8D8" w14:textId="455C6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2350E4" w14:paraId="428EA0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3D4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BB6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9D6BA" w14:textId="62390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F816A" w14:textId="7B4D9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8796" w14:textId="2E868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27BA7" w14:textId="2D2A1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13326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82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0EC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D57B9" w14:textId="27014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2D13" w14:textId="7EA34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F5B6" w14:textId="339592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2FB8" w14:textId="40BAB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2350E4" w14:paraId="5F830C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0CA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D0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28569" w14:textId="540129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4E064" w14:textId="43B91A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2E9A" w14:textId="2586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8E5C" w14:textId="3F531D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2350E4" w14:paraId="18BCF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3D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7DC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44943" w14:textId="4CEC7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B72EC" w14:textId="5A7E03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48A92" w14:textId="2DD00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DDC8" w14:textId="21A6C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2350E4" w14:paraId="3B579B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40D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C1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541D1" w14:textId="60926F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D042" w14:textId="0F731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44BF0" w14:textId="3CFC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3FD4" w14:textId="26C74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2350E4" w14:paraId="2CE020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013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84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B430A" w14:textId="5B4BB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78529" w14:textId="23ACFC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C6E61" w14:textId="7F888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5C13" w14:textId="5CEB04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97691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5CD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E21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BAC9" w14:textId="483CD7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90C8" w14:textId="3A4676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90161" w14:textId="07D921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ACFA" w14:textId="0C0F28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2350E4" w14:paraId="01F7C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8A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6CF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1C3B" w14:textId="626867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CED0" w14:textId="3AFD7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D10F" w14:textId="58179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921F1" w14:textId="43970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2350E4" w14:paraId="062A35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3C0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1DC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2F094" w14:textId="5C4364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453C8" w14:textId="6F545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ED65A" w14:textId="5B3EA1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22B77" w14:textId="0CAEEE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2350E4" w14:paraId="1FB8F4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163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588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BA076" w14:textId="289F5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78D35" w14:textId="7615E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108E3" w14:textId="1BB5A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ED61D" w14:textId="6D45D5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DF60C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6DC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0F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B9A4" w14:textId="360B6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9A737" w14:textId="3C243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AC44" w14:textId="67CE81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8AE3" w14:textId="32C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2350E4" w14:paraId="0F50B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0CC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8A0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1DE94" w14:textId="35F74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C042" w14:textId="7FA92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0A4C7" w14:textId="4A7EA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4959" w14:textId="24136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DC89C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0E2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F9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BD2D7" w14:textId="71A3A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471FA" w14:textId="78829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3EA4" w14:textId="69993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E39C" w14:textId="76CE5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2350E4" w14:paraId="6C9852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563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487A0E" w14:textId="777CE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7F52F0" w14:textId="100C7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9D9195" w14:textId="04A0F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E6FD83" w14:textId="7B7DA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2350E4" w14:paraId="244A11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441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B0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7004" w14:textId="2E32D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1C40" w14:textId="546B5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69214" w14:textId="7B85A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EC00A" w14:textId="7CEDBF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2350E4" w14:paraId="2D754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B37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2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DC0E" w14:textId="75979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B8C9" w14:textId="616EC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4DD98" w14:textId="1A251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039C" w14:textId="461C4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2350E4" w14:paraId="78A4B8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272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A5B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34EC5" w14:textId="15009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C7FE" w14:textId="1F281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20862" w14:textId="6CE38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8586A" w14:textId="07434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2350E4" w14:paraId="1A063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6E41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A17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4593" w14:textId="3E379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515C1" w14:textId="62E34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088F8" w14:textId="13707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375AC" w14:textId="47915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2350E4" w14:paraId="339DA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964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D53386" w14:textId="763D5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64411" w14:textId="482037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E1658" w14:textId="176C0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7C0376" w14:textId="0B427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2350E4" w14:paraId="67D995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783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E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A2C4B" w14:textId="067244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0B24" w14:textId="62C3F4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525F" w14:textId="6BBD1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EEEBC" w14:textId="1B21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2350E4" w14:paraId="0481A6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A90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D4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C08CD" w14:textId="320A7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A8EC5" w14:textId="014D7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3DD6D" w14:textId="5F484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291D6" w14:textId="74740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2350E4" w14:paraId="65EC60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E05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2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14E1E" w14:textId="3E3A4F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9E41" w14:textId="163AE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9F6C8" w14:textId="2ACF1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D4853" w14:textId="19C67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2350E4" w14:paraId="10F09A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5EC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06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786B8" w14:textId="0F62E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83AE8" w14:textId="0F11F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85B7" w14:textId="5C576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E7022" w14:textId="455C94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2350E4" w14:paraId="63462D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49C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43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D2215" w14:textId="57C14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1429D" w14:textId="62C82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569B6" w14:textId="2FD570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53B72" w14:textId="2A1FA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2350E4" w14:paraId="68DFA74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3D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BA32A2" w14:textId="08EF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555DC" w14:textId="40915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2B86B5" w14:textId="00C067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DB808D" w14:textId="1830F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</w:tr>
      <w:tr w:rsidR="002350E4" w14:paraId="1AF6D45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0E5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1C93E1" w14:textId="117A8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62179A" w14:textId="19475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021F8" w14:textId="2C8B37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41BAF" w14:textId="5DF0D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2350E4" w14:paraId="4F8C78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C6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4D0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918C" w14:textId="36D5D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DA3DE" w14:textId="40A63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446BA" w14:textId="6B5ED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A2790" w14:textId="49FE94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2350E4" w14:paraId="0A98F1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9D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DA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B6929" w14:textId="1D339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E1306" w14:textId="084AE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CB1CF" w14:textId="6BAC03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29DE" w14:textId="43E5D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2350E4" w14:paraId="1300DE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83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4D1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32A" w14:textId="5A471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87DF9" w14:textId="34E75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5B0BF" w14:textId="617AF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4975" w14:textId="352AF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263D47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79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C3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D899" w14:textId="0F6FC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275E" w14:textId="6F926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A2D6C" w14:textId="49EC0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D4DC4" w14:textId="69672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198937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17C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F1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30836" w14:textId="5B6B0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E0F3" w14:textId="1930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8A23D" w14:textId="4EB7F9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07CD" w14:textId="4A587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2D6AFC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EA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BBE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5B452" w14:textId="260077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82AE" w14:textId="0FCA8D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945B2" w14:textId="2D8477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39A80" w14:textId="63BB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2350E4" w14:paraId="1C1EC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049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B81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98CC7" w14:textId="3CF3F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A67B1" w14:textId="2F470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AA05" w14:textId="3A79C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6EE9" w14:textId="3917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1EDBC2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6D9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9C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F0B1" w14:textId="0BFF1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5A7D" w14:textId="1EF42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635A" w14:textId="70D51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31CF" w14:textId="60622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55EC83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986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8DC41" w14:textId="175D5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6742B" w14:textId="3F208D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C36532" w14:textId="2C1F08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0E0542" w14:textId="4B7F0C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2350E4" w14:paraId="0EED12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AD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8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FF36" w14:textId="7B3AC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1B559" w14:textId="4DB74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70566" w14:textId="19D920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13BC" w14:textId="7295FA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2350E4" w14:paraId="1EFE9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AE8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ED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E855E" w14:textId="7DD4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F4F73" w14:textId="22F22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C29F" w14:textId="3B964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316A" w14:textId="1B921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2350E4" w14:paraId="3EF333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08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35C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3CEC4" w14:textId="1089F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F352" w14:textId="45A88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65A85" w14:textId="06ACC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6FF8" w14:textId="4B086C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2350E4" w14:paraId="330F17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6B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342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6B72B" w14:textId="14B456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DE0C4" w14:textId="259B1B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4614B" w14:textId="22410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6CE3" w14:textId="2D306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2350E4" w14:paraId="7199BD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279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39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1E633" w14:textId="35D2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92625" w14:textId="6278C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91754" w14:textId="0B684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F312" w14:textId="247692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2350E4" w14:paraId="55878F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67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52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249B1" w14:textId="123C4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1EEE1" w14:textId="4625A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616F0" w14:textId="719978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CFEC" w14:textId="09C8C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2350E4" w14:paraId="15E825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F3B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40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A109F" w14:textId="3334C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C85C5" w14:textId="6F7D7F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A085" w14:textId="49C2C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DF" w14:textId="04F2D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2350E4" w14:paraId="4C422C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B8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FD1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03D1E" w14:textId="0B35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A1A7" w14:textId="3BEF5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8A50" w14:textId="74072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08A3" w14:textId="61E92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2350E4" w14:paraId="09BEB7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F62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A5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61FC8" w14:textId="57049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E936" w14:textId="1A442C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8A73E" w14:textId="438D9A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BB35" w14:textId="780E53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2350E4" w14:paraId="485005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8C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A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DB671" w14:textId="5AD7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CCC23" w14:textId="466E1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058AC" w14:textId="25964D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7EED" w14:textId="6A34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2350E4" w14:paraId="76DD4B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634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9D8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DD60" w14:textId="6CB80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3548F" w14:textId="482B9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FE3FD" w14:textId="6BAD6F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4C49" w14:textId="29D44C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2350E4" w14:paraId="3674A7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938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7B0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41AA" w14:textId="0002E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8EAE7" w14:textId="0457C0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87915" w14:textId="4A506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FA51" w14:textId="1A173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2350E4" w14:paraId="0B98F34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3E5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2531C2" w14:textId="4CEC9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F2CB73" w14:textId="32B26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73CACD" w14:textId="6BFCB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7F403" w14:textId="1CA445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2350E4" w14:paraId="2BBB53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5B8C8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E240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B9689" w14:textId="0F70A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AD771" w14:textId="4F8DE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E370" w14:textId="6E9B1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D3447" w14:textId="109FCE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2350E4" w14:paraId="66ED30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0ED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10B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CDA5" w14:textId="4771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90896" w14:textId="3659D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B2D92" w14:textId="537D3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01408" w14:textId="3102F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757C38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19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107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BF21" w14:textId="696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21E32" w14:textId="7B6C24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D2966" w14:textId="17D99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A0199" w14:textId="2A660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2350E4" w14:paraId="02844F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9120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4B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AEC51" w14:textId="38B11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862A" w14:textId="05EBA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FCF94" w14:textId="5A2871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1DD5" w14:textId="30918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2350E4" w14:paraId="7BF9FB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029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72A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8D8D" w14:textId="45D468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326BA" w14:textId="0255B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7281" w14:textId="3ADBF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9CE6" w14:textId="66404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2350E4" w14:paraId="2A4135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80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46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5622F" w14:textId="22000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904C" w14:textId="4D252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08AAD" w14:textId="678A1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EB3B" w14:textId="30D2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2350E4" w14:paraId="4EC870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33F5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ED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B0EF" w14:textId="19766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D82D6" w14:textId="6457A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1268F" w14:textId="50313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0F51E" w14:textId="5644D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2350E4" w14:paraId="1F1E88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E72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DE0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C91BB" w14:textId="7F0B13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F85CE" w14:textId="581D3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D05A2" w14:textId="175ED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CA82" w14:textId="2B4D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2350E4" w14:paraId="601D7B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BA9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6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CD94B" w14:textId="55F27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8E1AB" w14:textId="26BF5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4BA5" w14:textId="6577B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A958" w14:textId="3CC5C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2350E4" w14:paraId="52FA17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F6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59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A0EC" w14:textId="546DC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70E7" w14:textId="15B6F2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F0871" w14:textId="293287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8535" w14:textId="71E54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2350E4" w14:paraId="4FB20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39D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329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FCB6" w14:textId="5054E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3C9A0" w14:textId="6C902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F477" w14:textId="655E52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13DF1" w14:textId="3AEBC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2350E4" w14:paraId="3F720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6A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F9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8207D" w14:textId="6E8F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320DF" w14:textId="61E69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CD1A" w14:textId="05421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19DC" w14:textId="32549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2350E4" w14:paraId="18A15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AB3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82A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B117C" w14:textId="5B43A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A9093" w14:textId="45DCA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918AA" w14:textId="49AC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4139D" w14:textId="6DC79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2350E4" w14:paraId="38F5DE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DF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46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CC3FA" w14:textId="1044C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754D8" w14:textId="4AA22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EA23C" w14:textId="318CEA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A162" w14:textId="2258B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2350E4" w14:paraId="3E569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712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C0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D88F2" w14:textId="13EA5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AC7E" w14:textId="77A4A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52BEC" w14:textId="592EB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2E7E2" w14:textId="6898DC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2350E4" w14:paraId="26DE1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01A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3A3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F7F3" w14:textId="2184C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0EE7B" w14:textId="60DCF5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D047" w14:textId="4F04E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82DB3" w14:textId="2F536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2350E4" w14:paraId="008E38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EE4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826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BAFE3" w14:textId="1508E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767F0" w14:textId="2B36F7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3F2C" w14:textId="20527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64C9" w14:textId="16711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2350E4" w14:paraId="684DBE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508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A7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0B12C" w14:textId="15DA2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A760" w14:textId="1473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6BECD" w14:textId="64680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AFC4" w14:textId="6BAE8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2350E4" w14:paraId="2DCB6F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8AB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6C4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2A81" w14:textId="0E6BB9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584C8" w14:textId="1E0AE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3D87B" w14:textId="34F027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A8C5" w14:textId="6E077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2350E4" w14:paraId="273A2F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B93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845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02135" w14:textId="723DF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6C684" w14:textId="225936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B51C" w14:textId="4D48DA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B017" w14:textId="26DDC4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2350E4" w14:paraId="3B526C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4116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DA6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26DD" w14:textId="40570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0D2A4" w14:textId="6B0CF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95B3" w14:textId="5D6CA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4CFBE" w14:textId="378679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2350E4" w14:paraId="2573FD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96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886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BB2A" w14:textId="327AD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E1C31" w14:textId="1CCA3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C46CA" w14:textId="22D8A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475B2" w14:textId="2B62D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2350E4" w14:paraId="74C07F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3A1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2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55F84" w14:textId="624A2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3DE4" w14:textId="2D8823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94619" w14:textId="3FC06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E0A2" w14:textId="65B0C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2350E4" w14:paraId="66C31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7DA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4A6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DC38E" w14:textId="275EDF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F414" w14:textId="025A9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786C5" w14:textId="2A38C1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15CC" w14:textId="17F9E7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2350E4" w14:paraId="02897C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2F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3D5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C51EF" w14:textId="2E03A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003CF" w14:textId="494E2C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E8B4" w14:textId="38226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0653" w14:textId="46AEA4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2350E4" w14:paraId="2B08C0D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6E15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43732E" w14:textId="6063E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A6A5EB" w14:textId="17ABD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380C1A" w14:textId="55082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351238" w14:textId="4C8B5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2350E4" w14:paraId="58D1159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AD1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0E37E" w14:textId="541F6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428A5" w14:textId="0A0AB2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33E8" w14:textId="6E88AD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C2FC2" w14:textId="0ABC50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2350E4" w14:paraId="588EBC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551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BA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8C67" w14:textId="5BA9F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8336C" w14:textId="21CB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6E35" w14:textId="5C251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5B508" w14:textId="0A50EE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2350E4" w14:paraId="0FF1C6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48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E50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028F6" w14:textId="5C766E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02428" w14:textId="4282F6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7F49D" w14:textId="69B86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FBF4" w14:textId="6B574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2350E4" w14:paraId="0F70C3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687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5EB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B68D" w14:textId="524545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82EB7" w14:textId="5734F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5071C" w14:textId="4A905E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94D7" w14:textId="181AD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2350E4" w14:paraId="10C814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9566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4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6785" w14:textId="03949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B425E" w14:textId="77887A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CF3" w14:textId="1F77A5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23716" w14:textId="062CE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2350E4" w14:paraId="5C383C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8F2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2B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7E681" w14:textId="4A296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2D714" w14:textId="674ED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1E99D" w14:textId="4291B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C1396" w14:textId="75F5A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2350E4" w14:paraId="2DDB72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13B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DAE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2F2D" w14:textId="7488E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A9920" w14:textId="5FC084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6147" w14:textId="6916D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B5FD" w14:textId="3175A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2350E4" w14:paraId="3B082C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0A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B0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B215" w14:textId="10B5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880C9" w14:textId="1ADAC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587D" w14:textId="43313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9977" w14:textId="0118B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2350E4" w14:paraId="44A3EA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D20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D0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18118" w14:textId="3E044D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5301" w14:textId="3D26E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72CAC" w14:textId="0A33B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99E1F" w14:textId="72EE6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2350E4" w14:paraId="46F8F7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07E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EA6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68451" w14:textId="3BC13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EE7AD" w14:textId="46AB8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A9FEE" w14:textId="05684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3D42" w14:textId="21870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2350E4" w14:paraId="021E2A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DF3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5C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3C41E" w14:textId="004A09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77DD3" w14:textId="3DA1CD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FA12" w14:textId="145D83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04619" w14:textId="2F955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2350E4" w14:paraId="71C067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D3F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859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9E656" w14:textId="0A1FF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5B6A" w14:textId="39B79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DA1C" w14:textId="4A9603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52D87" w14:textId="337C76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2350E4" w14:paraId="6A35EB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47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DDD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8EEE9" w14:textId="7135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5C20" w14:textId="0B90C9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1EA7" w14:textId="48F66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BD25" w14:textId="40646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2350E4" w14:paraId="1C0017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7AE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28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083B5" w14:textId="528DD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9880E" w14:textId="73B1F8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37A1" w14:textId="0A89D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24AF" w14:textId="32ADE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3821EB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37A9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310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65AF" w14:textId="078A3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C803" w14:textId="0A0DF0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EE1F9" w14:textId="1ADB2D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FE0DB" w14:textId="380296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4C1A2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0B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12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75E03" w14:textId="27F46B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E6C69" w14:textId="17A44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D163" w14:textId="4F667F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A8341" w14:textId="23D5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09EB8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4B3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666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540C" w14:textId="2582B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3489F" w14:textId="60417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5C3C6" w14:textId="593B4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42565" w14:textId="5DFE6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1D85B7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627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34D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002BC" w14:textId="6A3D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5AFBB" w14:textId="4CB00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34CB6" w14:textId="0E3435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2A94E" w14:textId="4204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2350E4" w14:paraId="030B2D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C02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4C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DD9D6" w14:textId="4F93D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ACF1E" w14:textId="26D77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8CB6" w14:textId="1B299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B01A7" w14:textId="3E1A0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56861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AB0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5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B9BC4" w14:textId="49135A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37828" w14:textId="41B487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57B15" w14:textId="351F8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CBB0" w14:textId="1517B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2350E4" w14:paraId="3C68D1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07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393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C20BA" w14:textId="04116C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0476E" w14:textId="537CC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101DB" w14:textId="638FCB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FF8F" w14:textId="68C5E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60BB30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A3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1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EE6E" w14:textId="767E5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CCC79" w14:textId="2D7618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27FC" w14:textId="0A266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3A2D9" w14:textId="0661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2350E4" w14:paraId="310C9A0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DBE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D87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540A7" w14:textId="0B7FCC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3C88" w14:textId="246FD7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4FC87" w14:textId="558B39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C00D" w14:textId="1498C0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2350E4" w14:paraId="5E5DBB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EAAB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7AE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4DEEA" w14:textId="4BD1E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86EAE" w14:textId="4FFFF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AE179" w14:textId="72179E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DE1B" w14:textId="73071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2350E4" w14:paraId="6ADA91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D1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98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2F119" w14:textId="0A0BA5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828D8" w14:textId="6FB0F5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3BB5C" w14:textId="55AE1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7B0E8" w14:textId="77035B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2350E4" w14:paraId="68175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E07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C91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9820F" w14:textId="16D6D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F49B2" w14:textId="1EB2F7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B201C" w14:textId="3F3E3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A21E" w14:textId="05FAAE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76BC8A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B38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99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1E572" w14:textId="77A61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BE823" w14:textId="3D2E6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53BA6" w14:textId="4021A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E1AF2" w14:textId="37174E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0891E33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1EC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A92F0" w14:textId="6960B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53CC6A" w14:textId="427A4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D5E66F" w14:textId="7F915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F607B0" w14:textId="64242D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2350E4" w14:paraId="743CAE6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E3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E7BB" w14:textId="6873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BDD0" w14:textId="5A7E46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795F9" w14:textId="615DF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613F" w14:textId="16D07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2350E4" w14:paraId="4D7BA5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AF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5BF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4A0" w14:textId="0C2BE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FC831" w14:textId="39BD5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FF73C" w14:textId="7BB86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CA751" w14:textId="059E38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2350E4" w14:paraId="5E7F45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D2F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AE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FCC9D" w14:textId="4F7C7A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98C16" w14:textId="3DB5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F4CA" w14:textId="4D5CA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F08E" w14:textId="2EB25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2350E4" w14:paraId="79F7B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C29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1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A997A" w14:textId="60013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EAB2B" w14:textId="4571AF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98641" w14:textId="3CE48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07290" w14:textId="1C757A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2350E4" w14:paraId="106861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9B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83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572BE" w14:textId="35BF70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9E71" w14:textId="382D5F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E3077" w14:textId="4DFCF1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60FC9" w14:textId="577F6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2350E4" w14:paraId="6A665F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4DA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7FD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84B1F" w14:textId="31C67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69FC2" w14:textId="532789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B917F" w14:textId="75FC2F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7B92" w14:textId="19685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2350E4" w14:paraId="7B0EF9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3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93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BA4F" w14:textId="56A63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198E" w14:textId="21C6A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7208C" w14:textId="57047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6B09" w14:textId="03286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2350E4" w14:paraId="694E34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1F8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7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3133D" w14:textId="37909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5BBF1" w14:textId="5DEBD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7C98B" w14:textId="552AF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BC28" w14:textId="3696A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730C92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8C5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06A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775BC" w14:textId="6B64B8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C7F91" w14:textId="06CFDF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6C873" w14:textId="359CD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B765" w14:textId="0E6DD5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2350E4" w14:paraId="6204A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8B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45F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D9ACD" w14:textId="19102B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8AAD3" w14:textId="731918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4BBA" w14:textId="6A27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E7B4" w14:textId="0B965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2350E4" w14:paraId="050529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0DE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C40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0C022" w14:textId="1F47A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7C213" w14:textId="62F09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D380E" w14:textId="461F3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C5352" w14:textId="41918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04A76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AD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D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10E83" w14:textId="0F442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6A3F0" w14:textId="01D584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FAB1" w14:textId="2F0322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D1D3D" w14:textId="5200C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2350E4" w14:paraId="3A6B3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417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BE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C0224" w14:textId="4F6FE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E56F" w14:textId="02D193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0C2AA" w14:textId="46487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8F0D1" w14:textId="2C8A55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2350E4" w14:paraId="77BBB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837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5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6F3E" w14:textId="176297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C550C" w14:textId="522544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777B0" w14:textId="7CB53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77BF8" w14:textId="2C78E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2350E4" w14:paraId="5E1F64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6DD9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10F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A5987" w14:textId="45C9D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9605" w14:textId="264DB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E89A" w14:textId="79D44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2AEC" w14:textId="3CD477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2350E4" w14:paraId="74E5DE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D32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8E3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E1A5E" w14:textId="7EE476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65687" w14:textId="3BDEB6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22C5F" w14:textId="30BAFC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FC40" w14:textId="2C3C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2350E4" w14:paraId="1AD196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661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27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01210" w14:textId="553479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1C4DB" w14:textId="5FFF6A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E59D" w14:textId="79FF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B2FF" w14:textId="276481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2350E4" w14:paraId="184AC9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929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1F8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AFF3" w14:textId="503BBD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8BD45" w14:textId="10572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1B830" w14:textId="18FFE1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E526" w14:textId="514073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2350E4" w14:paraId="6A120D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6C1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8F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774E4" w14:textId="5270C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C0A65" w14:textId="2315E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7AE0A" w14:textId="5F5A0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C9E50" w14:textId="03040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2350E4" w14:paraId="4499D3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A6E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99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5B28B" w14:textId="1F7C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6380" w14:textId="746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F9A5" w14:textId="0DC42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081B" w14:textId="13CA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2350E4" w14:paraId="38CAF6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360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8D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A5FA9" w14:textId="555C0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49C01" w14:textId="4C4EC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1A263" w14:textId="7EA5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8980" w14:textId="6D7E1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622678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D2E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25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F2830" w14:textId="3AE7E6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56592" w14:textId="23BCD0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6B5B" w14:textId="180A9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14952" w14:textId="52EE5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2350E4" w14:paraId="50270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1E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404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93BF6" w14:textId="76CC87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E2024" w14:textId="554B9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BB67" w14:textId="077C7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92C57" w14:textId="1ED08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2350E4" w14:paraId="616804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CA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01F485" w14:textId="6559F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0E70CD" w14:textId="15CB0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0A4430" w14:textId="179AA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E6A581" w14:textId="5D73A6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</w:tr>
      <w:tr w:rsidR="002350E4" w14:paraId="7A6A0D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2D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AA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A1BB" w14:textId="48B9B1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B45EB" w14:textId="45EC0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6310C" w14:textId="38435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69C3" w14:textId="2716F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2350E4" w14:paraId="177A34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488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CDA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BFB7" w14:textId="30057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F8AE6" w14:textId="3E666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074F9" w14:textId="3131D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241C" w14:textId="7349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2350E4" w14:paraId="7E2E05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D59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039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0266E" w14:textId="69506B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F4B4A" w14:textId="444EB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81D25" w14:textId="32B01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BDF3" w14:textId="03C73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2350E4" w14:paraId="269864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BFF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610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2E7A" w14:textId="172DCB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8DB01" w14:textId="670A6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6A9A7" w14:textId="27EB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41E9" w14:textId="45EB2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</w:tr>
      <w:tr w:rsidR="002350E4" w14:paraId="67AA14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53F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61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2FA1F" w14:textId="5A6F33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23AD8" w14:textId="7ABB1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86A87" w14:textId="54ADF1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92C4" w14:textId="23A28F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2350E4" w14:paraId="04E427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01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88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25EA" w14:textId="7CA8A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85361" w14:textId="4A103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3941F" w14:textId="249B1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6219B" w14:textId="366D63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2350E4" w14:paraId="5BD412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C8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6D0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7EFB" w14:textId="049CF3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C58E6" w14:textId="41DA9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B30D2" w14:textId="0A90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CA3C8" w14:textId="0172F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2350E4" w14:paraId="5B5EFE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4D0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EEC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55A46" w14:textId="4D7151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4F052" w14:textId="57009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438CD" w14:textId="64C7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40775" w14:textId="4E0065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2350E4" w14:paraId="303439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37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52E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40C8C" w14:textId="7AE26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24BAC" w14:textId="0A5A2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DE637" w14:textId="0E6A3A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B8ED" w14:textId="7BF8B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2350E4" w14:paraId="1D0B2E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42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6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EB43C" w14:textId="05921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55B7" w14:textId="46705B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00F5" w14:textId="12D53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F88AC" w14:textId="50D48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2350E4" w14:paraId="74E544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9A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DA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C3D2" w14:textId="01CDF4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9302C" w14:textId="5B8B7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9DC81" w14:textId="0F450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D1682" w14:textId="375E8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2350E4" w14:paraId="7DF1AA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A3E5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5D5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94ADD" w14:textId="2BAC7D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9A4C7" w14:textId="6F189A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2B62" w14:textId="0F474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3F959" w14:textId="35A127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2350E4" w14:paraId="13BF2D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3C2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3D6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1F5B" w14:textId="1B7A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B0E9" w14:textId="2B30DF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6D3C0" w14:textId="0064E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2CBD" w14:textId="326A5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63E9E1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3C0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F7E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72AC" w14:textId="3C23C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40814" w14:textId="43970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A7B5" w14:textId="6FC07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8652" w14:textId="13CE2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2350E4" w14:paraId="5B88B5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EE4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CA0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BF5B7" w14:textId="1577CF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E5F86" w14:textId="697633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35CD6" w14:textId="11D5E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70AF" w14:textId="14F14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2350E4" w14:paraId="4C31A1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CA2F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521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8375D" w14:textId="2D1E82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B258" w14:textId="42385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69F5A" w14:textId="62299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C212D" w14:textId="136EE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2350E4" w14:paraId="63E6F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3EF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FB7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1162F" w14:textId="516344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CDD4B" w14:textId="295B6B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26660" w14:textId="069BF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E72CE" w14:textId="3D6C77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2350E4" w14:paraId="3EA6A99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C5C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C11970" w14:textId="2E02D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F9A5EB" w14:textId="4C6EA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F061B" w14:textId="67623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7A1C90" w14:textId="53FB5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2350E4" w14:paraId="204A01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4C1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495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A4022" w14:textId="00308E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B278E" w14:textId="19E27D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5D7" w14:textId="7E4A7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65DF" w14:textId="21580F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2350E4" w14:paraId="4BEE15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28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A4B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5291A" w14:textId="2A2EB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67F6B" w14:textId="1CA466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315D1" w14:textId="3A2F8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8ED22" w14:textId="2750A6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2350E4" w14:paraId="32F2D9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B97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C1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E1654" w14:textId="2B3B6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B3568" w14:textId="15672D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CCD05" w14:textId="40771E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1B6C" w14:textId="6531A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2350E4" w14:paraId="6A4346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19F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380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99007" w14:textId="2DECB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72E97" w14:textId="59EF9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32CB9" w14:textId="31866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9530" w14:textId="373FA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2350E4" w14:paraId="22FB76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1A4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A17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E7C1" w14:textId="47769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1A171" w14:textId="6AD83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B4D15" w14:textId="14E27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90117" w14:textId="535269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2350E4" w14:paraId="58F5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9CC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7E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96C40" w14:textId="1F122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A884" w14:textId="62351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FC4EB" w14:textId="604722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33AE" w14:textId="3B44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2350E4" w14:paraId="64E9CE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2F7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B76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AD70" w14:textId="7DD525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487E4" w14:textId="063D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E0660" w14:textId="6D4FF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74D3" w14:textId="6CDEB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2350E4" w14:paraId="138318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B48D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774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A0BCE" w14:textId="1B05C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CFE" w14:textId="0ED6C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65057" w14:textId="36A67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DB04" w14:textId="11C31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2350E4" w14:paraId="59321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4603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EEEABA" w14:textId="79298C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2,387,75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AFAA7A" w14:textId="50AD9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3,988,423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2BDA0B" w14:textId="1E149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58BC07" w14:textId="00894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376,182.84 </w:t>
            </w:r>
          </w:p>
        </w:tc>
      </w:tr>
      <w:tr w:rsidR="002350E4" w14:paraId="7524E7A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56D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C4805C" w14:textId="4D1BD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6,175,77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7D0298" w14:textId="651B7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152,3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94B67" w14:textId="18B039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2E66A7" w14:textId="6EDD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328,121.25 </w:t>
            </w:r>
          </w:p>
        </w:tc>
      </w:tr>
      <w:tr w:rsidR="002350E4" w14:paraId="2BC887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7BE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CF210" w14:textId="6D560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F1965" w14:textId="3BEA7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DF968" w14:textId="3E76E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C9B8" w14:textId="0F26B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2350E4" w14:paraId="61BDED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0F2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25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851ED" w14:textId="78B48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DD12" w14:textId="16583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CCBA4" w14:textId="3BAA3B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0CB9" w14:textId="2F8E9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63D147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374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2B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0C1F7" w14:textId="47542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1AA4" w14:textId="46832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0CD5D" w14:textId="42E5E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1CB6" w14:textId="5256A5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</w:tr>
      <w:tr w:rsidR="002350E4" w14:paraId="6C7224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6A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40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262C4" w14:textId="7F37B9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A437" w14:textId="1B9CA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8F7F" w14:textId="3B60E9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0D9D8" w14:textId="5C99E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2350E4" w14:paraId="79F1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F3A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311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F339A" w14:textId="532F2C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322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B6906" w14:textId="70A60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8C900" w14:textId="178765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B2DD" w14:textId="6E2194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855,830.00 </w:t>
            </w:r>
          </w:p>
        </w:tc>
      </w:tr>
      <w:tr w:rsidR="002350E4" w14:paraId="38B472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9E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A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EF5BE" w14:textId="515C83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66C24" w14:textId="6942BF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9,0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F6D22" w14:textId="0E458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A72D7" w14:textId="45321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74,227.00 </w:t>
            </w:r>
          </w:p>
        </w:tc>
      </w:tr>
      <w:tr w:rsidR="002350E4" w14:paraId="02EAA1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994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69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F3DDA" w14:textId="5EB86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BCA5" w14:textId="3D90D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E7B9" w14:textId="4A0F4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7FB3" w14:textId="7520D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2350E4" w14:paraId="58B60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679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F6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A3B2" w14:textId="598C7E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38E3A" w14:textId="0F54B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40124" w14:textId="478F47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9327" w14:textId="74654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2350E4" w14:paraId="4B4E5E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12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C37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B861" w14:textId="612CB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64D82" w14:textId="3E5D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86032" w14:textId="5F8BE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549F" w14:textId="34E63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5775BB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44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C9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ACD79" w14:textId="7AB84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6032" w14:textId="0CD3E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0B58" w14:textId="37E70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1D1C" w14:textId="54906A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</w:tr>
      <w:tr w:rsidR="002350E4" w14:paraId="056AC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362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3E6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D2F94" w14:textId="55770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7447E" w14:textId="310D9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B55D6" w14:textId="0C401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8D831" w14:textId="20F76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2350E4" w14:paraId="02BAF3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44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13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AD9C" w14:textId="133F12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2950" w14:textId="71244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7D4C7" w14:textId="4602F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AB3A7" w14:textId="42F37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</w:tr>
      <w:tr w:rsidR="002350E4" w14:paraId="6DD770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D62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8D5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9D3B1" w14:textId="4406B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98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B0D95" w14:textId="5D570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F6A1" w14:textId="09F0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64EBD" w14:textId="2435B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48,437.00 </w:t>
            </w:r>
          </w:p>
        </w:tc>
      </w:tr>
      <w:tr w:rsidR="002350E4" w14:paraId="72B3B5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CF8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27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67FD" w14:textId="70408E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94095" w14:textId="471B96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6EA4" w14:textId="56433F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4739A" w14:textId="74587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692181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DD3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9D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4DC7" w14:textId="6E4507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56,6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91E1" w14:textId="7CF3F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1C43" w14:textId="42EEE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700AB" w14:textId="6802A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919,188.00 </w:t>
            </w:r>
          </w:p>
        </w:tc>
      </w:tr>
      <w:tr w:rsidR="002350E4" w14:paraId="5532F1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497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9A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CE0DF" w14:textId="0550D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B9DF5" w14:textId="02840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79CC4" w14:textId="705CE7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5E019" w14:textId="5FE8BF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20A0D9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34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F9F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3353" w14:textId="0B179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D45D" w14:textId="1896B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CC21" w14:textId="40AF1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C762" w14:textId="21B2E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2350E4" w14:paraId="6EC0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BFB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2BA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9800" w14:textId="7FB56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64,84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619C9" w14:textId="7C9A6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E926" w14:textId="17F75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801F7" w14:textId="31C115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93,249.00 </w:t>
            </w:r>
          </w:p>
        </w:tc>
      </w:tr>
      <w:tr w:rsidR="002350E4" w14:paraId="31D2DD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BDD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EE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0943" w14:textId="4F9F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02AD5" w14:textId="76A8EF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D88A" w14:textId="30EC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F196" w14:textId="256BD4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</w:tr>
      <w:tr w:rsidR="002350E4" w14:paraId="53C805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9F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D9C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F123" w14:textId="18563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1A7FD" w14:textId="0AE96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760E" w14:textId="28A2A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BD0DA" w14:textId="643EA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2350E4" w14:paraId="213FA5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72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C28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863D0" w14:textId="18AF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A2982" w14:textId="27D1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73F4F" w14:textId="6CF5CE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A6CB" w14:textId="6F50F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50AB1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F94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271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57E31" w14:textId="5A2DE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0EB7" w14:textId="477CC8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787F" w14:textId="1F928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756D6" w14:textId="482948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0AB26B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E5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CF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7E9BE" w14:textId="553C4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EE653" w14:textId="4D476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0939" w14:textId="6196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987FA" w14:textId="138FAC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2350E4" w14:paraId="0B92B0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1B8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9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28B0" w14:textId="43965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3A59B" w14:textId="4C3702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4F198" w14:textId="4E752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5163B" w14:textId="29979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2350E4" w14:paraId="3D274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040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43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B6A9B" w14:textId="198E6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580B9" w14:textId="6998F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E676" w14:textId="128A66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31FC" w14:textId="4CE74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2350E4" w14:paraId="4A8AE9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C92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12A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4B1FE" w14:textId="2255D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D51CA" w14:textId="19879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7773E" w14:textId="3A1D3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65C98" w14:textId="14049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279AFF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2C7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D28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773F9" w14:textId="61526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8DE91" w14:textId="76A3E8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F229C" w14:textId="08C02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B4E1" w14:textId="6C18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2350E4" w14:paraId="16C04F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76F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83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0242" w14:textId="5E2619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739F" w14:textId="298A7D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465D7" w14:textId="2D26C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3C319" w14:textId="48D7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</w:tr>
      <w:tr w:rsidR="002350E4" w14:paraId="38B5A3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01A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BB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78301" w14:textId="09218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9ACDB" w14:textId="314CB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93DA7" w14:textId="5EDB53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FF51" w14:textId="2B1E38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2350E4" w14:paraId="2EED5A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DB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15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BF5A6" w14:textId="6AB27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BAF15" w14:textId="12EA1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880F0" w14:textId="22E73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73587" w14:textId="7A54C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</w:tr>
      <w:tr w:rsidR="002350E4" w14:paraId="57D9F1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C88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D4E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285FD" w14:textId="44922F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B31D2" w14:textId="1F62C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293E" w14:textId="385FE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2155B" w14:textId="5A6E2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</w:tr>
      <w:tr w:rsidR="002350E4" w14:paraId="3F0D6C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9E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79C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549DD" w14:textId="7812E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220,6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9481" w14:textId="147D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0DDF2" w14:textId="6F77C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78E3" w14:textId="4A85A6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856,833.00 </w:t>
            </w:r>
          </w:p>
        </w:tc>
      </w:tr>
      <w:tr w:rsidR="002350E4" w14:paraId="23CAFD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7D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7D6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A7091" w14:textId="4EE5B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D1C8A" w14:textId="311325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CC29F" w14:textId="394863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1FE3" w14:textId="55C30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2350E4" w14:paraId="38FFE6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CBC0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70C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FF26B" w14:textId="452CFF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3CB35" w14:textId="74BC2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7B661" w14:textId="2895E0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C601C" w14:textId="231C7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45562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7A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587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91AB" w14:textId="7D0A3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25C3" w14:textId="2252F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87F1C" w14:textId="35E0D5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123C5" w14:textId="03A44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14EBA33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2A1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BF803E" w14:textId="1067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A7B3CC" w14:textId="3B8F0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229,487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A97AD1" w14:textId="628B4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9785F" w14:textId="1F68F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515,242.95 </w:t>
            </w:r>
          </w:p>
        </w:tc>
      </w:tr>
      <w:tr w:rsidR="002350E4" w14:paraId="5E2E58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037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41D4" w14:textId="7FA780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4525" w14:textId="7B92BE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68232" w14:textId="69E01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8545" w14:textId="04442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2350E4" w14:paraId="229CD5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39B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9B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E3C9" w14:textId="07CC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6DD6" w14:textId="2A887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48016" w14:textId="0AB026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A18F" w14:textId="129B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2350E4" w14:paraId="6EBF7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46E5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A0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70A3" w14:textId="2820C3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BE167" w14:textId="0812AB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2EB22" w14:textId="5BA92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5276" w14:textId="42466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2F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C81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06D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85BB7" w14:textId="1EF82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36090" w14:textId="3A5B5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910" w14:textId="1AAC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01FDC" w14:textId="026A8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2350E4" w14:paraId="543446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25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15D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946C" w14:textId="3D79DF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9CD99" w14:textId="3FEDD3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42AB" w14:textId="7F433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7D07" w14:textId="0CD57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2350E4" w14:paraId="2101B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43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E97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7C042" w14:textId="02933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774D" w14:textId="51EBA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77DA" w14:textId="1F6F7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A67D" w14:textId="641FA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2350E4" w14:paraId="06180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7EC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E2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D438" w14:textId="00EBF3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D3A3E" w14:textId="7AC95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02475" w14:textId="3D270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5E5D" w14:textId="6B85A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2350E4" w14:paraId="129B32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F12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70A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81E77" w14:textId="63F65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826A" w14:textId="1B06CB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E569" w14:textId="616F8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5E33C" w14:textId="233416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2350E4" w14:paraId="7B71B2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BC5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1A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8508C" w14:textId="5CB1BD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C407" w14:textId="4A36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B3116" w14:textId="313C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6EC3D" w14:textId="7C290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179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71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CF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D18FE" w14:textId="42CEC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9A52" w14:textId="7B3A5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8,1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11A9" w14:textId="055C5B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3A04" w14:textId="50B2F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75.00 </w:t>
            </w:r>
          </w:p>
        </w:tc>
      </w:tr>
      <w:tr w:rsidR="002350E4" w14:paraId="66896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D50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2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5D05" w14:textId="69BF2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A2CC9" w14:textId="6F3815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D5B1" w14:textId="664E8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6BA65" w14:textId="40F8B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40.00 </w:t>
            </w:r>
          </w:p>
        </w:tc>
      </w:tr>
      <w:tr w:rsidR="002350E4" w14:paraId="5DA31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7C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3A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765C" w14:textId="208C7F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269E1" w14:textId="2BAED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4E15C" w14:textId="459FF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673BF" w14:textId="469E4E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2350E4" w14:paraId="0949E6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B03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2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AE68A" w14:textId="53555C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B1213" w14:textId="11DF75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149DB" w14:textId="289D89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B2010" w14:textId="0C0FF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2350E4" w14:paraId="79B643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CAE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A91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875AF" w14:textId="07AE1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77192" w14:textId="6FFD7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D450" w14:textId="25912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9FEF2" w14:textId="05FDD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4E87A2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3EC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AAB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5E84" w14:textId="433E0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FCAA3" w14:textId="0355F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DC381" w14:textId="0CC29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2021B" w14:textId="2035E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2350E4" w14:paraId="51792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910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8E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E00F1" w14:textId="41BB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E124" w14:textId="0593B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7CF69" w14:textId="28421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CC4DE" w14:textId="57FF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5D9168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A6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0CD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38324" w14:textId="125C52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B673" w14:textId="74580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6375C" w14:textId="45866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BF9C" w14:textId="3DEE7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2350E4" w14:paraId="1BA908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157D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31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D79A" w14:textId="59E8E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1FA65" w14:textId="409306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FF187" w14:textId="1874A4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16CD4" w14:textId="314A5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2350E4" w14:paraId="2B283B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A6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BE5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498BE" w14:textId="604E7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461E1" w14:textId="7574C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BB8B4" w14:textId="7A9AF4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7B34" w14:textId="3A3B3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2350E4" w14:paraId="6AF978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C69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D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29357" w14:textId="28C38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B47BF" w14:textId="229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4DBD" w14:textId="3355A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F4651" w14:textId="0AD2C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2350E4" w14:paraId="7540F7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48A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C99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3819" w14:textId="1314C0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5DCC4" w14:textId="3F9F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32DB3" w14:textId="6CC1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CE9C5" w14:textId="5748A8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2350E4" w14:paraId="08135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008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6C5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ACBE0" w14:textId="6ECA8D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C01C2" w14:textId="02A6F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C177F" w14:textId="122B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E071B" w14:textId="1248D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2350E4" w14:paraId="61190E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97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07A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FCA7D" w14:textId="7C35C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16B8" w14:textId="048D22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C6DAE" w14:textId="544F8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8814" w14:textId="2A5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2350E4" w14:paraId="099347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D91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57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FB146" w14:textId="7EF1E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A983" w14:textId="67D78E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3F3AF" w14:textId="40A03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6C65" w14:textId="1417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2350E4" w14:paraId="36F97C0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FF1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896A39" w14:textId="6BB45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BCFE14" w14:textId="20DC2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6BF1EC" w14:textId="5DB57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2CCE77" w14:textId="2F9415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2350E4" w14:paraId="13DAD45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704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453D" w14:textId="35565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FC6B" w14:textId="2F6E4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E64BF" w14:textId="7D0C6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BBEFD" w14:textId="0431F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2350E4" w14:paraId="7A1388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FEA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80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58F1" w14:textId="3B68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E38E" w14:textId="76B738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7756F" w14:textId="4D80F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FBAA" w14:textId="548A38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293BA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90F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B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0F07A" w14:textId="16D6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65CA7" w14:textId="4967D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D2E76" w14:textId="4939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C3CC2" w14:textId="62942D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2350E4" w14:paraId="147775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1A8D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6B7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873E0" w14:textId="34200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22300" w14:textId="0CC9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5B3E9" w14:textId="2D83E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9D54" w14:textId="1648F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2350E4" w14:paraId="1C7169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F10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C18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17A2" w14:textId="071D5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686F" w14:textId="21544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4836" w14:textId="0DB93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09F2" w14:textId="76DA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2350E4" w14:paraId="1C17AE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A4B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A48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04D6" w14:textId="2BCC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258B0" w14:textId="00990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34B3" w14:textId="578D53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F8BEC" w14:textId="55304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2350E4" w14:paraId="1A6AF1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BE4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5D2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B5F95" w14:textId="2E6AB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DAB4" w14:textId="0F6ED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03BC" w14:textId="07389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FCB2" w14:textId="337F8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2350E4" w14:paraId="5FDDF0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B29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7D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9E680" w14:textId="4639B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77EA" w14:textId="26C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14DC9" w14:textId="5F53D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1E293" w14:textId="3003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94D40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27C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EEB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EA808" w14:textId="2C730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11CC2" w14:textId="09B19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4738" w14:textId="1E056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E1C36" w14:textId="518B5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2350E4" w14:paraId="60D41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F86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4B5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166CB" w14:textId="13F97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15BC0" w14:textId="1101D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C511" w14:textId="7C0D61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01CE" w14:textId="4D810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3CF6D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FE3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B5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F0A4E" w14:textId="2EC55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0D9C" w14:textId="41B306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5C0C8" w14:textId="72032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B1D1" w14:textId="1BE3D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2350E4" w14:paraId="7748F2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51B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AE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9F9D4" w14:textId="44662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1EED7" w14:textId="58E205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8A1F" w14:textId="6CE98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37CD5" w14:textId="3B8AB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2350E4" w14:paraId="083ED2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40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20F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7FC33" w14:textId="1D4197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31D3F" w14:textId="054D0C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5E93C" w14:textId="0AF6C5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5320" w14:textId="140FE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33361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F98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772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E9280" w14:textId="0856E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7018F" w14:textId="2A232B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8240" w14:textId="475CF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86AC" w14:textId="1727B9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60AECA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ED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748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7725" w14:textId="2FE0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8B110" w14:textId="7954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9EDC" w14:textId="5BBE3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34E9" w14:textId="6D421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2350E4" w14:paraId="1E4B91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94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7C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51E0" w14:textId="0E5A8A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DA29" w14:textId="6BEB61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8444A" w14:textId="03B3F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AC38" w14:textId="6235B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2350E4" w14:paraId="5F3938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AD4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B4F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559A2" w14:textId="779CF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C72EB" w14:textId="41A39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7DC3" w14:textId="27D130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253E5" w14:textId="21A9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2350E4" w14:paraId="7522B6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B7A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93A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F90D2" w14:textId="5B5609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375C6" w14:textId="03964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9EA39" w14:textId="3D3CA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5684" w14:textId="1435F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EC68C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4E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C91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431E7" w14:textId="77B8A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B3087" w14:textId="3CA793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17B12" w14:textId="4C073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B14B7" w14:textId="3BA9F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56CEC4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E59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A8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1B57D" w14:textId="74E3F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C4E16" w14:textId="7FE4A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C5505" w14:textId="756B3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66F0B" w14:textId="5613F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2350E4" w14:paraId="4BBAEF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C5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451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5A3A8" w14:textId="38A1C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4600A" w14:textId="05172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52ACA" w14:textId="7930B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741FA" w14:textId="4BCE8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2350E4" w14:paraId="06BC19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B7B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305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9CC5C" w14:textId="75126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1D6CA" w14:textId="09EA61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9D67A" w14:textId="78E07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F105" w14:textId="36B8BB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2350E4" w14:paraId="1F2726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E3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82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1944" w14:textId="0F52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C44C8" w14:textId="2DE68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788E4" w14:textId="7C002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B83AC" w14:textId="0935E6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2350E4" w14:paraId="06A4F7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D1A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121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1996" w14:textId="35503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5F97" w14:textId="70C4A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5045D" w14:textId="67604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3BD3" w14:textId="582B1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60D429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722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4EA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2CD78" w14:textId="7D877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5362" w14:textId="50AF62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88175" w14:textId="53744B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B61D0" w14:textId="4C70D5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2350E4" w14:paraId="32012C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86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A55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26B48" w14:textId="2335E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7284" w14:textId="67C91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7DEC2" w14:textId="5DC94D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AA26" w14:textId="5FFBF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2350E4" w14:paraId="4A6F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3C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BFC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30F7D" w14:textId="79D9D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62865" w14:textId="6F94D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7970" w14:textId="614D5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BA38" w14:textId="56585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2350E4" w14:paraId="134D9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BB4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EB7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3D8C2" w14:textId="20686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62AA" w14:textId="374E3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90BF1" w14:textId="2BC62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03E2" w14:textId="13F250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2350E4" w14:paraId="7C2A59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22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1F9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E70F5" w14:textId="2794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0621D" w14:textId="7B291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0B6B8" w14:textId="090660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E95EC" w14:textId="45FCC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2350E4" w14:paraId="16DD38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5AE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2A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101DC" w14:textId="3987EB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15ABF" w14:textId="2BD3A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14C0" w14:textId="47C20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C88B" w14:textId="637D5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2350E4" w14:paraId="1A1F4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266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28C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29C5" w14:textId="5DC04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23292" w14:textId="60FD8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FA3B" w14:textId="033915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E988D" w14:textId="21F856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2350E4" w14:paraId="2E27625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BC5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7F758E" w14:textId="420AB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D91A5" w14:textId="01BAED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591E3D" w14:textId="120EF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E9E5F3" w14:textId="22F6FF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2350E4" w14:paraId="501371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352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D4E0" w14:textId="165E5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524B" w14:textId="295569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6D493" w14:textId="0DE3E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D043" w14:textId="44EEA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2350E4" w14:paraId="081EE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7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56D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D900" w14:textId="7910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8999" w14:textId="21931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A00D" w14:textId="4CD54E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4FB07" w14:textId="41DFA8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6ADC09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E6E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ED1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9BE7A" w14:textId="405AC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D2742" w14:textId="52C1F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8001F" w14:textId="06DD91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6387" w14:textId="1373E8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2350E4" w14:paraId="704791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D528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BC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5D101" w14:textId="2E264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FF466" w14:textId="14F5D2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FA926" w14:textId="214B2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8E435" w14:textId="11693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87435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5A5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DD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A6105" w14:textId="0C0C51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8F154" w14:textId="078DF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0EAA" w14:textId="46B3CA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25FDC" w14:textId="78876F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710B16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A5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319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BB5C9" w14:textId="5D55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D98E" w14:textId="6B3490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809" w14:textId="29461A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9E1A" w14:textId="2EF66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7EA7E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ECC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9A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95606" w14:textId="7FCB55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0DC1" w14:textId="6BB24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A7C55" w14:textId="19383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08CD7" w14:textId="23A13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0A48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D5F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CAE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E670A" w14:textId="1FFCC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3D290" w14:textId="65044D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18F51" w14:textId="3F062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3E852" w14:textId="576F8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2350E4" w14:paraId="04A11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8D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8D7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DA51A" w14:textId="1D0D8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6DE" w14:textId="33BAC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B4ACD" w14:textId="6A7899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6088" w14:textId="1FE669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3CDE50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AB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04B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5A99" w14:textId="52D8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A63C4" w14:textId="4EE4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23B47" w14:textId="5464E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1459" w14:textId="26731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2350E4" w14:paraId="3ACC1D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20B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2E0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CDEB9" w14:textId="42C02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5AC4" w14:textId="2980A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BD8E8" w14:textId="7B6B59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35F8" w14:textId="14B24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2350E4" w14:paraId="7CA055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699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5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F62D4" w14:textId="026268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F46F1" w14:textId="2F768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162EB" w14:textId="53B19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A345" w14:textId="3CA8C4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63ED1D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FFF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78E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8828B" w14:textId="7A8147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4D3CE" w14:textId="40809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E6059" w14:textId="55FDB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3205C" w14:textId="2AA7DD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060AA1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CF3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D02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3E86" w14:textId="427E4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88E7" w14:textId="5BA9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C0CF" w14:textId="62E45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BC90" w14:textId="4533E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2350E4" w14:paraId="3F273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FA6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40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6F373" w14:textId="719B6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659EB" w14:textId="24F9B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6FB9" w14:textId="1E709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F06DD" w14:textId="79A349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78E52A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E14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F9C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02835" w14:textId="71673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35EB4" w14:textId="63373C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1D57" w14:textId="006B2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9FC5" w14:textId="243F3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2350E4" w14:paraId="11C391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C3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004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7BD45" w14:textId="135FE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ED3C" w14:textId="0A9D5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E0996" w14:textId="48F6C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2A3D2" w14:textId="326368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4EDBB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27A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5E8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6C7F4" w14:textId="3C2FC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1C2F9" w14:textId="6B14A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16A27" w14:textId="7A999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2DA4" w14:textId="149F4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216D75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99A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89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236F9" w14:textId="67CC3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3C299" w14:textId="3BB57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D671D" w14:textId="39A6F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7D02" w14:textId="30B4C8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145BF5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E4C7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8F6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FAAB" w14:textId="6E1AE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3F4C" w14:textId="24C15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23E4" w14:textId="18DC8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E780" w14:textId="66904A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2350E4" w14:paraId="098B3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81F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0C4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792B" w14:textId="53D9D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22A95" w14:textId="1952E0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8664E" w14:textId="3D6A0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7F73" w14:textId="398A6A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2350E4" w14:paraId="25E0A6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4D8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A7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F031B" w14:textId="1E4086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6D1CB" w14:textId="4ED0E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B07F4" w14:textId="520EA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DFC0" w14:textId="6883D3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78879D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E25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444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93C1B" w14:textId="0C9A80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C102" w14:textId="7F6FE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4477" w14:textId="76EAA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61CC" w14:textId="3A457B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574600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E97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4E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2211F" w14:textId="14F35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7341" w14:textId="22E17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B9262" w14:textId="59698F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6031" w14:textId="7744C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6A4F5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1D0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41A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AB490" w14:textId="085685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AC9C" w14:textId="722896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3D4A2" w14:textId="3DE05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3446" w14:textId="32411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0EE98D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612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724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24AE3" w14:textId="22CAA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FA58E" w14:textId="64905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F102D" w14:textId="1CE40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8C27" w14:textId="05AD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742F56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735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D8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0CF36" w14:textId="313C2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9F3E7" w14:textId="11B0F8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EC1FA" w14:textId="50F27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48495" w14:textId="0CD289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320D4C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5FE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46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52375" w14:textId="7DDCA1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DF9BB" w14:textId="2E329A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22438" w14:textId="47785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45568" w14:textId="5FC9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29B6E2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25C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B5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C6BF5" w14:textId="70197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682F3" w14:textId="3F619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8250" w14:textId="597C76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0F53" w14:textId="0ABACE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4865EE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4AD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55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9CB6D" w14:textId="77F8E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121B" w14:textId="5AA6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952DF" w14:textId="21208C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36A2" w14:textId="18A0A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5AF41C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58B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0E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4E7E8" w14:textId="6953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19329" w14:textId="0A789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76A9B" w14:textId="52EF1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8691" w14:textId="39D63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2350E4" w14:paraId="58586C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175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3B0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30F8" w14:textId="3106D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581A4" w14:textId="46A14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B71D5" w14:textId="21F1E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AB899" w14:textId="68158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2350E4" w14:paraId="232AD4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D7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3F1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EBE38" w14:textId="6EC8B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450EB" w14:textId="5BABE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13AD6" w14:textId="09D8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FA23" w14:textId="7202D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2350E4" w14:paraId="2D088C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0A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92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D955E" w14:textId="502A12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81E3F" w14:textId="1CC46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D54B2" w14:textId="00365D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6E33E" w14:textId="09A54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2350E4" w14:paraId="57CAB9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B4A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40D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4F3A9" w14:textId="7E5305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7774" w14:textId="2F432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8DE8" w14:textId="7E2B4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E55B" w14:textId="28DD5F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2350E4" w14:paraId="3E98C4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EE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92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401D" w14:textId="3A382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488EE" w14:textId="369593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5D79E" w14:textId="18BF9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DBB57" w14:textId="6A8761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D9F9B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789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50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6221C" w14:textId="27A11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7814A" w14:textId="3959B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7A3AF" w14:textId="59C38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F6C6F" w14:textId="5ED69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2350E4" w14:paraId="52E9695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EE6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77259E" w14:textId="3E836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AF6F8" w14:textId="5A8D6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113008" w14:textId="15DA6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6C75A0" w14:textId="48E6F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2350E4" w14:paraId="18042E8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B3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2012" w14:textId="15A20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1393" w14:textId="2AF315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6E1B7" w14:textId="10A83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E1839" w14:textId="4915E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2350E4" w14:paraId="2E68AD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9D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998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E5B13" w14:textId="604C7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8B96D" w14:textId="420B6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E560D" w14:textId="15F9B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80731" w14:textId="523AD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2350E4" w14:paraId="7B3A7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08A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BD7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F02A8" w14:textId="30C84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5C4FE" w14:textId="3486E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1593" w14:textId="7D40C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F5EF3" w14:textId="4B27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2350E4" w14:paraId="199FB87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EC3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DA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E1642" w14:textId="5EF7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8CB40" w14:textId="665F7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A37F6" w14:textId="64EA63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8672" w14:textId="2CFC1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2350E4" w14:paraId="2472D6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409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CE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BA341" w14:textId="5DE518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2DB1E" w14:textId="41E6D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D3F4" w14:textId="5E2C4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3179" w14:textId="302E4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2350E4" w14:paraId="04BF0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DB4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F5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4B592" w14:textId="06377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66121" w14:textId="2C70C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0696" w14:textId="650E3A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5992" w14:textId="5EF60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2350E4" w14:paraId="5D372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B9E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CC0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3405C" w14:textId="2F453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8DC98" w14:textId="17BDE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7E85" w14:textId="5546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9A336" w14:textId="653DD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2350E4" w14:paraId="1D559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AED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84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FDC0A" w14:textId="4DF32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60BE" w14:textId="2DFCE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55A0" w14:textId="775967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DDF4" w14:textId="276272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2350E4" w14:paraId="54CC10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DFF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8E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A3CAB" w14:textId="52BD3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6661A" w14:textId="6E4856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7E88F" w14:textId="08F0A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8C31" w14:textId="7FF87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2350E4" w14:paraId="20078C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8B9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9D0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96E6" w14:textId="6A899C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5DF81" w14:textId="3F6EE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2B90" w14:textId="1DD0D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FE2AA" w14:textId="7FCDC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2350E4" w14:paraId="33D9F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92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352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CBA52" w14:textId="0A9F8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49629" w14:textId="1B805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1697A" w14:textId="10D08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4B34" w14:textId="20D4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2350E4" w14:paraId="16439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F0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29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55418" w14:textId="06FA57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80EE8" w14:textId="6E719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D397" w14:textId="00E6B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249E" w14:textId="3AF6C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2350E4" w14:paraId="13D927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98D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B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3E6A" w14:textId="3E44F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41026" w14:textId="3CAB79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38A6" w14:textId="2C5C6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3702" w14:textId="32628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2350E4" w14:paraId="7281B7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F7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80B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3BA7" w14:textId="3A5F2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D5A98" w14:textId="1424E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96CC1" w14:textId="58396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2BC2" w14:textId="6C51A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2350E4" w14:paraId="760C49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EE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0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81CD6" w14:textId="6C434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3B07" w14:textId="56FAC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23A0" w14:textId="22EAA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B826" w14:textId="491EFF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2350E4" w14:paraId="41C44C5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6F2F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82A89F" w14:textId="51BC3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8BCF01" w14:textId="16FD0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911AC7" w14:textId="2F079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BD0DB8" w14:textId="012C2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</w:tr>
      <w:tr w:rsidR="002350E4" w14:paraId="5CBD78F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1B9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9A5BB" w14:textId="30BF01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C7C28A" w14:textId="30D12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7EE62D" w14:textId="2FF5B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510F1C" w14:textId="635F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2350E4" w14:paraId="1DCA8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92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F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AE3B" w14:textId="3193E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F1056" w14:textId="45210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2734F" w14:textId="2E259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E5CCB" w14:textId="30CE0B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2350E4" w14:paraId="44CEC3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59F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B88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015B5" w14:textId="25EA2D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8A0A" w14:textId="1EF3A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54779" w14:textId="2CFD7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BC61" w14:textId="54666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2350E4" w14:paraId="6CE6E4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8C0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6D1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728D8" w14:textId="20CE93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6CC12" w14:textId="683DED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B412" w14:textId="4975E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BCEBD" w14:textId="47952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2350E4" w14:paraId="357247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44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182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4B497" w14:textId="6C8D9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0D9D3" w14:textId="4BA78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14CBD" w14:textId="04700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9EDBD" w14:textId="331E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2350E4" w14:paraId="2858E1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D0D0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9DA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9DAA" w14:textId="3A0696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57E1" w14:textId="46E05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1366" w14:textId="1CB51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26E5" w14:textId="311EB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95D76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A22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846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D58C2" w14:textId="57A0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2DD80" w14:textId="1E2B34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34DD" w14:textId="1C9FE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0F96C" w14:textId="71709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2350E4" w14:paraId="525138F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A0BD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890782" w14:textId="3D81E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1D619" w14:textId="5204C4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AF6F0D" w14:textId="57E4E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4403C4" w14:textId="701E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</w:tr>
      <w:tr w:rsidR="002350E4" w14:paraId="1A3980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32F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21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CE55C" w14:textId="011177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7F708" w14:textId="6887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A414" w14:textId="6C871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799F" w14:textId="08167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2350E4" w14:paraId="55E2B3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239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0C6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EBD5D" w14:textId="3BAB25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7087" w14:textId="36B4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0B96B" w14:textId="70B450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178F" w14:textId="73FB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2350E4" w14:paraId="490DE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BB4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B41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35B3" w14:textId="34B9B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6CA80" w14:textId="4E066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36C5C" w14:textId="286B3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10CB" w14:textId="0F56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2350E4" w14:paraId="19C00D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4B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205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AA04F" w14:textId="7E3E8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49B30" w14:textId="3F134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6BE2" w14:textId="57967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A913" w14:textId="11CB4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2350E4" w14:paraId="2F41F3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316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847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717E6" w14:textId="7F59C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AD38" w14:textId="08DF0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E0EF0" w14:textId="6678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005FA" w14:textId="2E682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2350E4" w14:paraId="16C6B2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2F1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9A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2FCF" w14:textId="70D15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9EAD8" w14:textId="43B70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47B8" w14:textId="6D3027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34338" w14:textId="3AEFF6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2350E4" w14:paraId="2D95AE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42B7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49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BC66" w14:textId="0B13F6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1459B" w14:textId="6350F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4020" w14:textId="2C400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C5EB" w14:textId="7DBB21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2350E4" w14:paraId="7A0F9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E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BC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5780" w14:textId="5F756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9C0B6" w14:textId="523323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2DFA8" w14:textId="744AA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B0C31" w14:textId="4EBFA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</w:tr>
      <w:tr w:rsidR="002350E4" w14:paraId="7F06F5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C29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55B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2B33" w14:textId="10377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7F68D" w14:textId="413B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73D0" w14:textId="6F96C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BE50" w14:textId="1383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2350E4" w14:paraId="7F97BA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15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8C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65649" w14:textId="73650E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91BD7" w14:textId="7E617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DE178" w14:textId="4E2B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94AE" w14:textId="0C44A7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</w:tr>
      <w:tr w:rsidR="002350E4" w14:paraId="5E44268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BE1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A035EC" w14:textId="24501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41A155" w14:textId="67508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72ACC" w14:textId="3744C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91A3C2" w14:textId="34F1C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</w:tr>
      <w:tr w:rsidR="002350E4" w14:paraId="598F1D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746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9DD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DACE6" w14:textId="0D23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EE7B2" w14:textId="3C251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5FF8" w14:textId="7D95E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91CC" w14:textId="0462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03CB716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EB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203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9D53" w14:textId="7CF3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49B3" w14:textId="7F61B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33BFC" w14:textId="4D62A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F1DD" w14:textId="6ACC0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</w:tr>
      <w:tr w:rsidR="002350E4" w14:paraId="0A9C5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AF05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1E9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16FE6" w14:textId="250EC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9BC8" w14:textId="4027F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F73D" w14:textId="415767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B9FC0" w14:textId="18B34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672476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5A4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C2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EB78" w14:textId="2E6E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49A3" w14:textId="0F706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6D38C" w14:textId="3F6DF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79D4" w14:textId="71AC6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311DE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7C2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EA9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748B0" w14:textId="2FB22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44ED" w14:textId="798A3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D32C2" w14:textId="483E4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0FD4A" w14:textId="2334E4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2350E4" w14:paraId="638001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9B7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4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C0073" w14:textId="433FD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A3922" w14:textId="19CF3A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EA2D8" w14:textId="7EDCCC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A1BF9" w14:textId="5B738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2A39BC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D9B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EB9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790CB" w14:textId="680388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A313" w14:textId="735A73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ED5E2" w14:textId="4AD7C2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31F7" w14:textId="4EE2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18929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F36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DA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A9FB3" w14:textId="73511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D52DF" w14:textId="3A7CC8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0FB5F" w14:textId="56BAA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347E" w14:textId="3FE94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2350E4" w14:paraId="46BEF9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96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68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ED927" w14:textId="7ACB9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D7387" w14:textId="60B19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5CB06" w14:textId="1448DB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A7BDF" w14:textId="300790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2350E4" w14:paraId="2F1C7B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699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776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DAF49" w14:textId="56084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A3EA4" w14:textId="2AF31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D91F" w14:textId="28E1E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32EF1" w14:textId="78438D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8187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19D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4E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39F47" w14:textId="4F1E4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223C9" w14:textId="6E0D4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AA50" w14:textId="78194B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A62A" w14:textId="1565F1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BC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85B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A2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9BC57" w14:textId="07A638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3D15" w14:textId="33581F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228D" w14:textId="1EE35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13F7C" w14:textId="70A3B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37A8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605E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E2A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4C65C" w14:textId="3DBC6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A99A7" w14:textId="18F2F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57A86" w14:textId="2CCEC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653C" w14:textId="2356E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B2A1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7F4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F53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1094A" w14:textId="2E30D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E43A9" w14:textId="617D7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673D3" w14:textId="01AFE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3FCB" w14:textId="166AA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65AC99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814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2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D340B" w14:textId="5E23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25047" w14:textId="4E36D0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E9C2B" w14:textId="6B2E75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F86E" w14:textId="34249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670EEF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975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8336A" w14:textId="6B45E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929B9" w14:textId="0E537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26B3C" w14:textId="2CE41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78AC26" w14:textId="3E7BA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2350E4" w14:paraId="5AEC7D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D61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48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7371C" w14:textId="48EDF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A2702" w14:textId="25150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388A" w14:textId="5D108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0E48A" w14:textId="5F6AD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2350E4" w14:paraId="4AC68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D77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91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1361" w14:textId="41B6D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E6C18" w14:textId="480231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5B839" w14:textId="15643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44EF" w14:textId="7FF4F4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2350E4" w14:paraId="4D04E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DA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92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046B" w14:textId="1654C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23FB6" w14:textId="7EE95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2DD7E" w14:textId="6179B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0356" w14:textId="578D0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2350E4" w14:paraId="5FD574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E0D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87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35A7D" w14:textId="105DE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6525" w14:textId="5FB305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C2078" w14:textId="31FC4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883D" w14:textId="5CD23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0400B0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A46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B95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C0B3B" w14:textId="31EA0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C93A" w14:textId="32E82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F740A" w14:textId="44DE43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35F6C" w14:textId="27CFF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2350E4" w14:paraId="688C90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87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97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7C68" w14:textId="32191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77CBF" w14:textId="593B8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9727E" w14:textId="34C9A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3412" w14:textId="52E391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32045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9D3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21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8D2A" w14:textId="32EF5C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643F" w14:textId="7F2C2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F6C26" w14:textId="2246B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4CE8A" w14:textId="7FD59F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2350E4" w14:paraId="1BD0D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B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94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83C4A" w14:textId="0CCC3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D8700" w14:textId="60E6C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D39C" w14:textId="0E65E9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2BB86" w14:textId="05E73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2350E4" w14:paraId="68610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9D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024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F9791" w14:textId="719BC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66DB8" w14:textId="3B21C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EFBB" w14:textId="0731FB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8A224" w14:textId="68CABA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2350E4" w14:paraId="46F29D2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F4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27DC74" w14:textId="1CF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412894" w14:textId="38B00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BE98D2" w14:textId="321BFD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F98F12" w14:textId="2A134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2350E4" w14:paraId="21F2B9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2A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6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8E0FE" w14:textId="4FCC9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5162" w14:textId="2A3CC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ADFAA" w14:textId="5CC52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34609" w14:textId="2C082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2350E4" w14:paraId="49D8B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1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1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0DF3" w14:textId="7806EC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0A87" w14:textId="160D48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C26B" w14:textId="6B907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79DC" w14:textId="312A6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2350E4" w14:paraId="13713C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D9D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61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17BD2" w14:textId="06766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1C1A" w14:textId="3C0BD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AF22E" w14:textId="47978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954C" w14:textId="7749BA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2350E4" w14:paraId="4F77E2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CAE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2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F6F0E" w14:textId="7B878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4075" w14:textId="3D0391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99035" w14:textId="17644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E3AF0" w14:textId="0322C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2350E4" w14:paraId="27D78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65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7A9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A11D" w14:textId="187DC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5BD77" w14:textId="04C7D7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2F3C" w14:textId="1D81C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AE2B3" w14:textId="2455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2350E4" w14:paraId="7F05B6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64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C45A8" w14:textId="6B0B1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92DD4" w14:textId="72D910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FD1CA" w14:textId="3731E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01FEF" w14:textId="0DBC7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2350E4" w14:paraId="4593A1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203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B6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67A47" w14:textId="7A9921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DE2C" w14:textId="03203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F26F" w14:textId="537CF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16BDD" w14:textId="27A14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2350E4" w14:paraId="774DAD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835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AD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8D08" w14:textId="27100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63EC7" w14:textId="5BCC3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32E16" w14:textId="75FD4B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DB02" w14:textId="40ECE9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2350E4" w14:paraId="6937EE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4D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E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F959" w14:textId="6D09C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7B8E0" w14:textId="57CA4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C58CC" w14:textId="09C25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417A" w14:textId="5352E5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2350E4" w14:paraId="4ECD3D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328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A9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8320" w14:textId="3B60A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586A" w14:textId="26F26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8A2AB" w14:textId="79D70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2A87" w14:textId="342660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2350E4" w14:paraId="3D7E5C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F5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CF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4997B" w14:textId="13248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0D0A2" w14:textId="61E5F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0C598" w14:textId="4F6B0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43E4" w14:textId="2F3ACE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2350E4" w14:paraId="7F9342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C3F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CE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EBFF7" w14:textId="20D51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75C25" w14:textId="6AA73B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6C332" w14:textId="71E58B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B2124" w14:textId="5BEA5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5DA505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CA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AF9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3723F" w14:textId="1D9B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2DB63" w14:textId="223AB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75297" w14:textId="0DBA5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1471" w14:textId="17E12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2350E4" w14:paraId="31537D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85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DE0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A3863" w14:textId="4FCBA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F60C" w14:textId="73262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088A" w14:textId="26A726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A2B3" w14:textId="78941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2350E4" w14:paraId="5471D4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554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20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F74DF" w14:textId="7D79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34A0E" w14:textId="19953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CDA05" w14:textId="3169FF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D0FA" w14:textId="5CB37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2350E4" w14:paraId="3F799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2DA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2B4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AE60D" w14:textId="2465B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86DE4" w14:textId="6F099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CB6B1" w14:textId="27BAA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98FAC" w14:textId="14758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2350E4" w14:paraId="7E23F2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4D5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F6B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C5C87" w14:textId="5FB66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67C04" w14:textId="25F45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0582F" w14:textId="69788D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3B56D" w14:textId="35B6BA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2350E4" w14:paraId="4ABA36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27C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EC4176" w14:textId="5F355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983405" w14:textId="23404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1069BA" w14:textId="74982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B4CA1A" w14:textId="58964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2350E4" w14:paraId="69B707C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79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3C9493" w14:textId="6C54E3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C8E50" w14:textId="4132D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8C74C5" w14:textId="60826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687E02" w14:textId="56C64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2350E4" w14:paraId="69AC8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1B9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27E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9DC09" w14:textId="401D1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2B05" w14:textId="62B39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5248" w14:textId="43434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6A7A" w14:textId="1A567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2350E4" w14:paraId="59BEE9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2B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E0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2A8B" w14:textId="158BC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FC57A" w14:textId="5B1D0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AEE3" w14:textId="7F090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24F1" w14:textId="38541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2350E4" w14:paraId="784680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8E7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31E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084C" w14:textId="53345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30E71" w14:textId="1B55F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E0627" w14:textId="09AD6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EDED0" w14:textId="48ECC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2350E4" w14:paraId="482111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B4A3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A3F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F00BA" w14:textId="7DB0F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B9CC9" w14:textId="67616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ACB39" w14:textId="4C6C3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31B74" w14:textId="0E0AC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2350E4" w14:paraId="23531D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925C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A3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9FEC" w14:textId="593C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B1432" w14:textId="3694B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2BED8" w14:textId="66462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047E7" w14:textId="073B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2350E4" w14:paraId="572E82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BBD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45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A56D" w14:textId="1931C5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B1C2B" w14:textId="75626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461BB" w14:textId="6135C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210C" w14:textId="7C3D1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2350E4" w14:paraId="26B4D7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6E6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65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56A61" w14:textId="26790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E5F9" w14:textId="7D33A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98063" w14:textId="22A8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2469" w14:textId="6C0F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2350E4" w14:paraId="59D6A2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4C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2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32B93" w14:textId="4D63B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7C58" w14:textId="33E718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E22EB" w14:textId="22C63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8164" w14:textId="769B3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2350E4" w14:paraId="1866E2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4E7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CA9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1E536" w14:textId="37FF5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311AB" w14:textId="6AF37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D124" w14:textId="43863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5461" w14:textId="526173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2350E4" w14:paraId="15C512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3C4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B4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5203" w14:textId="27673A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2A6A" w14:textId="7D90B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9D883" w14:textId="1200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CF50" w14:textId="592D4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2350E4" w14:paraId="615D52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584F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EB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CDA6" w14:textId="53950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32103" w14:textId="76B0D7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4369" w14:textId="105652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EC63" w14:textId="508A2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2350E4" w14:paraId="13FD4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95B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C3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C717B" w14:textId="5EDE0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A530E" w14:textId="6489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0EB9F" w14:textId="4DB34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BFAB1" w14:textId="15158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2350E4" w14:paraId="4890F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147E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0EA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37D50" w14:textId="61632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20CF" w14:textId="02380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66843" w14:textId="7B8F59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9B9E" w14:textId="729927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2350E4" w14:paraId="780604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430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EB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39CB7" w14:textId="195D8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C7FC" w14:textId="7063D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7EE88" w14:textId="57A09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6A508" w14:textId="204D5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2350E4" w14:paraId="0CAA9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CCE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DD8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7FABA" w14:textId="1136B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A8A5C" w14:textId="42AC9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ACEA0" w14:textId="56663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BCD9" w14:textId="52EF4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2350E4" w14:paraId="77D44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B97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78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A7356" w14:textId="5C1FB7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78F19" w14:textId="40A85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97849" w14:textId="2F1C3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8904B" w14:textId="26048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2350E4" w14:paraId="2CC908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42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F1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914BE" w14:textId="58DCC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9D9B" w14:textId="2DEEA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42251" w14:textId="0B19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638E" w14:textId="0BA48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2350E4" w14:paraId="20321C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B1B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471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6E1BB" w14:textId="0D9900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8B9C" w14:textId="1BA590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EE737" w14:textId="0A5CD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1973" w14:textId="64E43B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2350E4" w14:paraId="239A35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BB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3AF6F0" w14:textId="475D65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02B94" w14:textId="1CA73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34B72A" w14:textId="04BCD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639D66" w14:textId="1A1EF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2350E4" w14:paraId="35683B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FD1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29C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5C8D4" w14:textId="35EBD3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1F84" w14:textId="47A6A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3F520" w14:textId="278D8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FB53A" w14:textId="23125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2350E4" w14:paraId="35938A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C9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72B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AD29F" w14:textId="6B023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ED19D" w14:textId="02294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C422F" w14:textId="4FC816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3F038" w14:textId="186F14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2350E4" w14:paraId="4A943B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0E1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4A4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631DD" w14:textId="0D31BB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3DB4D" w14:textId="7FF25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0818" w14:textId="34F9E5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4282" w14:textId="7A1B6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2350E4" w14:paraId="7FB73B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D73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B2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B8FF" w14:textId="14319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EA6C" w14:textId="602D3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61EA2" w14:textId="18AE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1E7D2" w14:textId="1CD1E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2350E4" w14:paraId="2D33BF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90F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391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400D" w14:textId="001D7C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6DF4E" w14:textId="1B6AB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1901A" w14:textId="7F866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E3FB" w14:textId="6AA75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2350E4" w14:paraId="3F4A72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75D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67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2E504" w14:textId="45A99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A7BD" w14:textId="58BF6A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DCF8" w14:textId="424F78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4F1BA" w14:textId="6C14F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2350E4" w14:paraId="0F5D5D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35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E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65E74" w14:textId="625F9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27F6D" w14:textId="420A85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F5909" w14:textId="6A27B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58FB" w14:textId="69C3F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2350E4" w14:paraId="224A5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CE9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BB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8675" w14:textId="35200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F22C7" w14:textId="6474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5F1D3" w14:textId="668FF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1B13" w14:textId="2D667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2350E4" w14:paraId="49DC0E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303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30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BC6D7" w14:textId="65626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7D7B6" w14:textId="083CE0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B1E08" w14:textId="04F35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C0C99" w14:textId="4E295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2350E4" w14:paraId="40C85D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2DC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347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293EF" w14:textId="6AE62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21E8E" w14:textId="6B6F1C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AE230" w14:textId="7F414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128D" w14:textId="7A995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2350E4" w14:paraId="6DA37D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34C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17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82AA9" w14:textId="6B3A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98B68" w14:textId="6EA39C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5F1EA" w14:textId="6FD33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95BE" w14:textId="08CCE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2350E4" w14:paraId="66CE70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1E5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31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2216" w14:textId="4FC99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48C93" w14:textId="1AF65F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8A11" w14:textId="6789C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A7D86" w14:textId="38A67F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2350E4" w14:paraId="31EFD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9F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C35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107C" w14:textId="65791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534D9" w14:textId="3245B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92D77" w14:textId="37173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16C1" w14:textId="6D1C7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2350E4" w14:paraId="09D3CCE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C1F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22575" w14:textId="20B52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F3C1D0" w14:textId="6ADDD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F06E7" w14:textId="055D5B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98AA8D" w14:textId="2A88C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2350E4" w14:paraId="759506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765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2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A87B2" w14:textId="59FC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49B9E" w14:textId="22863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2E214" w14:textId="1FD91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7DF7A" w14:textId="08B61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2350E4" w14:paraId="78033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F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8FE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1A02" w14:textId="347A5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AA945" w14:textId="4984EF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CC783" w14:textId="1F805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EA16A" w14:textId="46C77A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2350E4" w14:paraId="719E4B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F39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44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D818" w14:textId="6E4B4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BF19" w14:textId="71B2F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B0CA2" w14:textId="4D3585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7893" w14:textId="6FBA8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2350E4" w14:paraId="136EA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360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7B8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CCCA6" w14:textId="0FF591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D4CC" w14:textId="3CCE0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75D70" w14:textId="40E2E6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88EE4" w14:textId="4A45E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2350E4" w14:paraId="18E34D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FE1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1A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47F15" w14:textId="3937D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C00E7" w14:textId="0B8DD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6135" w14:textId="59255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E613" w14:textId="5E74A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2350E4" w14:paraId="33AC7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1D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2E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BA0C5" w14:textId="7C8D8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36BB2" w14:textId="21BAA2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78" w14:textId="1E282A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945D" w14:textId="2423A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2350E4" w14:paraId="462EB9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B52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6DC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66826" w14:textId="0E41D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65512" w14:textId="670AD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A5027" w14:textId="780EE2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E659" w14:textId="54494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2350E4" w14:paraId="12C8D3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5F7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187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64B" w14:textId="50E37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ECA7B" w14:textId="7C0A6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A55B" w14:textId="5BE51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5147" w14:textId="76E5B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2350E4" w14:paraId="24070B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BA2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B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A3284" w14:textId="6FCE9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0C4AD" w14:textId="3D2A9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5E8B5" w14:textId="711D1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D22A6" w14:textId="72824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2350E4" w14:paraId="64028A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970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8DF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9065" w14:textId="6CAE71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5E5D" w14:textId="28809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7F04D" w14:textId="2C202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A7DA2" w14:textId="2BFA94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2350E4" w14:paraId="41CF8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8BB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FE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6A64A" w14:textId="4C781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63043" w14:textId="370BB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649D6" w14:textId="0E8B5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8C3A" w14:textId="30A09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2350E4" w14:paraId="7FAE85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794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97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9A81" w14:textId="642E39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0B6C" w14:textId="513695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C0FCA" w14:textId="63CF9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6A541" w14:textId="226516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2350E4" w14:paraId="566015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580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D32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F2DD5" w14:textId="74B7C9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FBE7" w14:textId="056FC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5973F" w14:textId="0203D9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2CEC" w14:textId="78159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2350E4" w14:paraId="4645B1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513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1C5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6052C" w14:textId="59E87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6897" w14:textId="60E07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62938" w14:textId="5F01D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244E" w14:textId="3E8148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2350E4" w14:paraId="1A2EAF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314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85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D8FAD" w14:textId="1A561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D6FB" w14:textId="5463BA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5432" w14:textId="167C0F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C30E" w14:textId="38642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2350E4" w14:paraId="7D905D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060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274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2913" w14:textId="048D4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C8455" w14:textId="524C80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DA732" w14:textId="33B26B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3D573" w14:textId="36EAF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2350E4" w14:paraId="7D66FD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628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97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890A" w14:textId="1B7C1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CFBB6" w14:textId="75ED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15A3" w14:textId="7EFB14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E19C" w14:textId="4B935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2350E4" w14:paraId="3E0C40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683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6C2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EA56" w14:textId="21955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E1C7" w14:textId="34E72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43E93" w14:textId="72E325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1587A" w14:textId="20F2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2350E4" w14:paraId="030EE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E6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FD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3884" w14:textId="4BDC9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8E50A" w14:textId="3FB45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7763E" w14:textId="47A113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F88C" w14:textId="5E3A5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2350E4" w14:paraId="5CE53B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FE1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FE4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8949" w14:textId="363AF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ACA8" w14:textId="6931F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27BAE" w14:textId="47668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8319" w14:textId="3962A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2350E4" w14:paraId="1BF4F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6EE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81C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3CA70" w14:textId="7B0B4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F132" w14:textId="581B1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6E215" w14:textId="613CA9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0E13" w14:textId="4F3549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2350E4" w14:paraId="400D17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B44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D9B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555D" w14:textId="12116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48FB9" w14:textId="5A31F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9C3A" w14:textId="0EBC4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25BF" w14:textId="3238B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2350E4" w14:paraId="54B61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F5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67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6A450" w14:textId="17CB7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5D57" w14:textId="7FE17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BA900" w14:textId="569E1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F2908" w14:textId="3BE2C7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2350E4" w14:paraId="6862E4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040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74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A4CD8" w14:textId="3AB3F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2F846" w14:textId="390E7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6E5E" w14:textId="7B243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5FD4A" w14:textId="58E9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2350E4" w14:paraId="781585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8D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7B0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EAE5" w14:textId="739039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4469" w14:textId="3519E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354E" w14:textId="4800C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BDEA" w14:textId="599E82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2350E4" w14:paraId="0A5EC9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F158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AE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6133" w14:textId="6772C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B72C" w14:textId="120C72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DE10" w14:textId="741C0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E5CE" w14:textId="0F9F5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2350E4" w14:paraId="0AF49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4F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D0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1ABED" w14:textId="285B69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7A2A" w14:textId="47D40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479A5" w14:textId="45495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875B" w14:textId="2D65F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2350E4" w14:paraId="6BD88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CBE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413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DFDD" w14:textId="435088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1CF37" w14:textId="655E6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5816" w14:textId="52CC55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F512" w14:textId="77FF62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2350E4" w14:paraId="3F100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F35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7C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93CF" w14:textId="4320F3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1BDA" w14:textId="34CAB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681E" w14:textId="7A600A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0C49" w14:textId="426E8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2350E4" w14:paraId="34FEC4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1D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2FF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16843" w14:textId="0BC65B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9B686" w14:textId="232FBD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E08A" w14:textId="73B05B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1C7E8" w14:textId="133E75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2350E4" w14:paraId="02588E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47B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634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CE0D" w14:textId="40FC2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B691" w14:textId="155C9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8BD75" w14:textId="7E97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F0BF" w14:textId="5F9C9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2350E4" w14:paraId="5F84C2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195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FC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C688D" w14:textId="68A261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3C5FC" w14:textId="4A12AF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F2970" w14:textId="28627E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A62C" w14:textId="512F1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2350E4" w14:paraId="670A0D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2CE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B7C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5AD5" w14:textId="291722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48CB9" w14:textId="573A6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76C0D" w14:textId="7F295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F635" w14:textId="66DC3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2350E4" w14:paraId="040ABA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3E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224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1EDC" w14:textId="1B38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49A3D" w14:textId="1BCD4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F877" w14:textId="764E9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1D30E" w14:textId="3D405E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2350E4" w14:paraId="619B46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252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A0F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8137" w14:textId="55BDA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EA1A" w14:textId="7BACB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E074" w14:textId="14CBFE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A965" w14:textId="237B8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2350E4" w14:paraId="62DC53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5E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5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83AAA" w14:textId="5CBAFC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F78A1" w14:textId="743E8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38F67" w14:textId="4D4B6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573B" w14:textId="1EA92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2350E4" w14:paraId="791E81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C7F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DC1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EB6C" w14:textId="5326C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B4C6E" w14:textId="025D5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C24D" w14:textId="4CF8BE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A922" w14:textId="239C9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2350E4" w14:paraId="0B81CC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D7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FB211" w14:textId="1640F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7EF2DE" w14:textId="663D4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380D6F" w14:textId="1D894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682C8B" w14:textId="33008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2350E4" w14:paraId="204E69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ABB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0E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ADC8E" w14:textId="2CDF6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F6A6" w14:textId="40E3A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20795" w14:textId="12B86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D1B1" w14:textId="69C32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2350E4" w14:paraId="2FB215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53F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6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0937" w14:textId="3B031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848F7" w14:textId="558A0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F83C" w14:textId="51A83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6DABC" w14:textId="04C0C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2350E4" w14:paraId="3B759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1A35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4D9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DCFD3" w14:textId="3120DA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A9802" w14:textId="347F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67411" w14:textId="617E58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AD3A" w14:textId="35E81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2350E4" w14:paraId="4E1038A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322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FE96BE" w14:textId="4E174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9B97D" w14:textId="27F23C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7DA84F" w14:textId="6FF2D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AEA582" w14:textId="641D2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2350E4" w14:paraId="0C6F42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A42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91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2CDA3" w14:textId="36F5F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C287" w14:textId="3A94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E867D" w14:textId="599D0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5441" w14:textId="23C0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2350E4" w14:paraId="047CD3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97F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5A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EEB6" w14:textId="3A65B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8B05" w14:textId="176E9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DFC8F" w14:textId="08CB6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EC733" w14:textId="2761BE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2350E4" w14:paraId="3C1FE8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57A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68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26A0" w14:textId="14C7D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76CE" w14:textId="53F6C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09CE5" w14:textId="1A3A49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D1C9" w14:textId="75CA2F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2350E4" w14:paraId="23C0EA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C55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4C0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C3067" w14:textId="4655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99BF6" w14:textId="6EDF1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0FD38" w14:textId="3142D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0071" w14:textId="23699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2350E4" w14:paraId="39C504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541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736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53FBB" w14:textId="0F4B8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CF35" w14:textId="73957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C2236" w14:textId="1B1BC2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3221" w14:textId="0BA7C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2350E4" w14:paraId="2C438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95D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38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AA17E" w14:textId="4AAEA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265F2" w14:textId="34158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DC277" w14:textId="423ADA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A28FF" w14:textId="7BFE1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2350E4" w14:paraId="642AE3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AC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FC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53D06" w14:textId="4B866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2EFC2" w14:textId="174C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4EAD9" w14:textId="4878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26CF6" w14:textId="4CFE53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2350E4" w14:paraId="1682D0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425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D4A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0B7D8" w14:textId="2A2A5C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97844" w14:textId="7D1A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79548" w14:textId="28694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C290" w14:textId="654D3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2350E4" w14:paraId="11D3C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77A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652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8C7E" w14:textId="13194C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8661" w14:textId="6F0CB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A1173" w14:textId="1A5422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5D4A" w14:textId="1BB43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2350E4" w14:paraId="64519F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3A1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05EAC3" w14:textId="33017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0C1341" w14:textId="3AE24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B8B57" w14:textId="15FC27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2D6392" w14:textId="4723B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2350E4" w14:paraId="5BF5909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A533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EADE" w14:textId="62E54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A2A4E" w14:textId="3E0B6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5BC24" w14:textId="4A3DA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87B3" w14:textId="7F6B58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2350E4" w14:paraId="1860A8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955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11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18C3" w14:textId="0D6259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3C775" w14:textId="53B680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7AC73" w14:textId="4B817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5C31" w14:textId="609B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2350E4" w14:paraId="6334A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9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D23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8EC99" w14:textId="6F558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73FC" w14:textId="5FC3F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3728C" w14:textId="3B502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4331" w14:textId="52A6BD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2350E4" w14:paraId="33E816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BBF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C1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1FDFA" w14:textId="65F5B5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9231C" w14:textId="3E76B3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A0FF" w14:textId="52D03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11679" w14:textId="142F5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2350E4" w14:paraId="02E475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26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A7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7525" w14:textId="0A4C0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B0D9F" w14:textId="72B6E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45EF" w14:textId="16D94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AC00" w14:textId="7F3A3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2350E4" w14:paraId="1661E4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AF4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7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2D60" w14:textId="39FA6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D623E" w14:textId="57B84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E9800" w14:textId="213380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09AC" w14:textId="5B0A9B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2350E4" w14:paraId="17DE8C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633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66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EAD02" w14:textId="7687A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FE03F" w14:textId="3F3B6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AA568" w14:textId="148BC1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5C6D" w14:textId="1546B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2350E4" w14:paraId="661A6B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7A2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ECB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0CD9" w14:textId="1063EA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58972" w14:textId="7CD673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9F1F" w14:textId="2DCC8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57C2" w14:textId="19E15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2350E4" w14:paraId="24D6B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42F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660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DD91" w14:textId="3B514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8C709" w14:textId="0A4816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896C" w14:textId="4C91D4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D651" w14:textId="693030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2350E4" w14:paraId="45110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E0C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90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BBCC" w14:textId="672A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7704D" w14:textId="56066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C2918" w14:textId="0DED21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3F96" w14:textId="64C6B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2350E4" w14:paraId="08193A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382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473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1E994" w14:textId="6D59A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AAF9A" w14:textId="17758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F82CE" w14:textId="0C4DB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A0D34" w14:textId="13A0B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2350E4" w14:paraId="41F242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F3D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41F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F5D8" w14:textId="28206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4B4B" w14:textId="19A5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B3E56" w14:textId="16F66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324A9" w14:textId="71A3A9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2350E4" w14:paraId="673A3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9C9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DC0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5F608" w14:textId="7C633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C5F6E" w14:textId="3BFF69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E696" w14:textId="693CA6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EA59" w14:textId="4F15E5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2350E4" w14:paraId="562CE0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B44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F94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24D93" w14:textId="5D79E9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6E0AF" w14:textId="5443D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8313" w14:textId="54870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F4026" w14:textId="11A017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2350E4" w14:paraId="0C78F71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A3C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1DC21A" w14:textId="498FA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102,24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AC195E" w14:textId="02457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55EE48" w14:textId="5BA88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A336C5" w14:textId="58296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705,398.63 </w:t>
            </w:r>
          </w:p>
        </w:tc>
      </w:tr>
      <w:tr w:rsidR="002350E4" w14:paraId="55C13A9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C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668CB7" w14:textId="6946D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11D99" w14:textId="2D1672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95D9B" w14:textId="29FBA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8FA26" w14:textId="62C7A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2350E4" w14:paraId="0DBE38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11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B4F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95900" w14:textId="5C678F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4CA9" w14:textId="4946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CC61" w14:textId="4CFF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8F0A" w14:textId="5F8D2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3D3CC2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632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412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4BA0" w14:textId="4F3ED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3F598" w14:textId="3093B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9219" w14:textId="0F252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EA6AA" w14:textId="26AAE5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4F19F6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F62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A74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E55D1" w14:textId="6D445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F2AE2" w14:textId="63542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D18F7" w14:textId="7B9ED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6EAF" w14:textId="668D37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2350E4" w14:paraId="57CB24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F19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89E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A8862" w14:textId="1FEC4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00BB" w14:textId="2AD3E9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B357" w14:textId="5BEE9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ED4B" w14:textId="4B9FA5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2350E4" w14:paraId="33B582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782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BC7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8BCA" w14:textId="7260C1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9A6FE" w14:textId="57BF8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1340" w14:textId="20B7F0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41D5" w14:textId="58C47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2350E4" w14:paraId="400D9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9D8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FDF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A9DE3" w14:textId="74E11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7C73D" w14:textId="63A877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245D" w14:textId="346977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B5E9" w14:textId="0084B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2350E4" w14:paraId="147765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07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684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CBCC1" w14:textId="5A917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21DB7" w14:textId="53BC42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DB02" w14:textId="70A75A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0BA48" w14:textId="2EA62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5B899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A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4B36" w14:textId="3BBD0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4F8D" w14:textId="2D9B4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BB480" w14:textId="353DD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A25C" w14:textId="0E945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2350E4" w14:paraId="38F743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713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13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BDA9" w14:textId="16713F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8E54C" w14:textId="548A36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5379" w14:textId="21239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C3202" w14:textId="0215E5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2350E4" w14:paraId="0F311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672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E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79327" w14:textId="69C66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51560" w14:textId="61E44E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1C9AC" w14:textId="157FD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99C0" w14:textId="68DC12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2350E4" w14:paraId="728CA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4B9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E6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B1EA" w14:textId="1A38E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925DE" w14:textId="054FD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708C" w14:textId="1DEB7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557E" w14:textId="13E14B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2350E4" w14:paraId="78675F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4D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74B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5873D" w14:textId="26F6A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205B3" w14:textId="7D243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19C5D" w14:textId="7DEC9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6AD5" w14:textId="3823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2350E4" w14:paraId="2752DE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7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52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44D7" w14:textId="14EA8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BC20D" w14:textId="04B71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2D50" w14:textId="2C2F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71F91" w14:textId="3E0F32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2350E4" w14:paraId="7B2E1C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98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65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F4D8" w14:textId="41A9B2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DF842" w14:textId="1BD973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9C423" w14:textId="7F651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231F" w14:textId="3597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2350E4" w14:paraId="5A52F3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2C0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C6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4B593" w14:textId="5B0D60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6955A" w14:textId="6DD80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8C71" w14:textId="7A98B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905B" w14:textId="786B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2350E4" w14:paraId="5BDCE3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50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4BC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025BC" w14:textId="4E677B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6FB8" w14:textId="30129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B831" w14:textId="1114C0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FB2D" w14:textId="2F7AB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2350E4" w14:paraId="5AE0789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55D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ECF48B" w14:textId="516C1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6E3543" w14:textId="2012C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FE3118" w14:textId="4D0E0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AE32D1" w14:textId="58A06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2350E4" w14:paraId="36D5CA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FB5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BEE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B6DD" w14:textId="4FC7E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9221E" w14:textId="76656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E869B" w14:textId="05E6A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EBA82" w14:textId="2B6FF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2350E4" w14:paraId="7D155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CD9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EC1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A15" w14:textId="19EC64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EF1BB" w14:textId="4D0B0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4E33" w14:textId="5F956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0EE5E" w14:textId="4EB35B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2350E4" w14:paraId="2AE91F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83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587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76E7C" w14:textId="66643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64890" w14:textId="7DD4C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9B05" w14:textId="6B00E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FF6F" w14:textId="10F094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2350E4" w14:paraId="427BB4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FF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944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69806" w14:textId="18545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2C18" w14:textId="5A357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D64" w14:textId="04E28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A5C16" w14:textId="698EB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2350E4" w14:paraId="6DDDF1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66E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267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3A70" w14:textId="031D6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BD12" w14:textId="48618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21FA" w14:textId="56DB5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D1D68" w14:textId="47C5DF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01753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0E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D05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CAFD" w14:textId="3EE4A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BF079" w14:textId="09ECD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5445F" w14:textId="06339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CD85E" w14:textId="53BCA3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2350E4" w14:paraId="508EFB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EF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CE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5B615" w14:textId="142F2C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72CAE" w14:textId="2DA76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9DC2A" w14:textId="28CBAA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FFFA4" w14:textId="3287A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2350E4" w14:paraId="1D767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20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F1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F4E22" w14:textId="762F9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53FF3" w14:textId="0A71BC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31FB3" w14:textId="784A43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E85F" w14:textId="2D22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2350E4" w14:paraId="5CE1C5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36B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10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540A" w14:textId="0A50C7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EAF5" w14:textId="164478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7A56D" w14:textId="51C0A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21A25" w14:textId="77564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2350E4" w14:paraId="2C244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7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50C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72F24" w14:textId="0B79D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88D" w14:textId="3B2AAA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42636" w14:textId="4460A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AA90E" w14:textId="757964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7247F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B9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3B4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24E3" w14:textId="05AED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EFB4D" w14:textId="43F960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5C7E" w14:textId="65622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04FF" w14:textId="0FBB4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2350E4" w14:paraId="56B66F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A7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6E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82467" w14:textId="0732A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E94" w14:textId="69900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AF38" w14:textId="236C4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ACDCF" w14:textId="41544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2350E4" w14:paraId="6C4A9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2E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2F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2378" w14:textId="12168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5EBA" w14:textId="7C72E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CDEE3" w14:textId="25346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F71B8" w14:textId="68A9B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2350E4" w14:paraId="74DDE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C6F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C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C484" w14:textId="679E2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4F2B7" w14:textId="3B5EF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02C80" w14:textId="2AE4A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7F20F" w14:textId="5B5E0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2350E4" w14:paraId="277512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04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1D7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47490" w14:textId="3570B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88DBB" w14:textId="7827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1B78" w14:textId="0DFD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B0F2" w14:textId="2ACF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2350E4" w14:paraId="433418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56E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D4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C5559" w14:textId="557D64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307E1" w14:textId="281B9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226B1" w14:textId="32E7A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339FA" w14:textId="189F3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2350E4" w14:paraId="52B2FD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5B5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EC2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6265" w14:textId="3B988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678D" w14:textId="2E776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622A" w14:textId="5C328A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CC35" w14:textId="56624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2350E4" w14:paraId="1A85477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B2F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B265B" w14:textId="48DB4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3B3B17" w14:textId="24F66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6A683" w14:textId="2914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3EE288" w14:textId="1E1A7B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</w:tr>
      <w:tr w:rsidR="002350E4" w14:paraId="6F6A52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33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8E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47885" w14:textId="147E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743C" w14:textId="4CA8C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0D8B" w14:textId="7CC7FB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C6EFB" w14:textId="2A412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2350E4" w14:paraId="2C382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5E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0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0F56B" w14:textId="77674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3D9F7" w14:textId="0A2F0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DF9B" w14:textId="12731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EEFD" w14:textId="58FFD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2350E4" w14:paraId="7CD38B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212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572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C90F0" w14:textId="15A3A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40D5" w14:textId="49F5E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145B" w14:textId="58A769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6ACE4" w14:textId="65E818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3D097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5E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FE9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CFEB5" w14:textId="3EE660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6402" w14:textId="4E45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7D0B" w14:textId="307639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2BA14" w14:textId="49981F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675F1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B3F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17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8927" w14:textId="05178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B9595" w14:textId="75FED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624A3" w14:textId="6DEF0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3AD7" w14:textId="74D2CE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2350E4" w14:paraId="1763DB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98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53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F8675" w14:textId="3FFD4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62732" w14:textId="5A4EF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A8A33" w14:textId="03390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829E" w14:textId="48779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2350E4" w14:paraId="5F855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B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24C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979D7" w14:textId="408F1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40260" w14:textId="4A7E6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BEB79" w14:textId="29BBA2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56F8E" w14:textId="60BD2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2350E4" w14:paraId="2A25A4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606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29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48C76" w14:textId="60077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D38F2" w14:textId="6867C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E90F5" w14:textId="38A36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AFD8" w14:textId="33BB0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3F5A4B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D0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47B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93B8" w14:textId="155B2A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ADBA0" w14:textId="0EAB6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8648A" w14:textId="5D4F06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CCAF" w14:textId="20DBD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2350E4" w14:paraId="03EE15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FB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026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274B5" w14:textId="6771F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4259C" w14:textId="1162A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3B40D" w14:textId="2E4E8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4386" w14:textId="17E946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2350E4" w14:paraId="7006A9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2A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4F1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9BC9E" w14:textId="1BD50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5C9A5" w14:textId="6EC558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5AD62" w14:textId="6D611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7EEA" w14:textId="79687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E4BC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473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E7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B40A" w14:textId="0FB8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CDF6" w14:textId="07ED2F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80040" w14:textId="3115A5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E85B2" w14:textId="1E480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</w:tr>
      <w:tr w:rsidR="002350E4" w14:paraId="0CF52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612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E90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3DF3" w14:textId="56A4A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36A92" w14:textId="4FB2F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2DF8" w14:textId="6B3BD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4F26" w14:textId="156550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2350E4" w14:paraId="0CFCB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AD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91E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58AEC" w14:textId="4DA47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F6B7C" w14:textId="11D3A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B2F2B" w14:textId="0F356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D4428" w14:textId="349A9F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</w:tr>
      <w:tr w:rsidR="002350E4" w14:paraId="4A5366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FA5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F2C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0668" w14:textId="4FB7C1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5A44B" w14:textId="5F9D4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99ED" w14:textId="0D547A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9FA47" w14:textId="1A26E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2350E4" w14:paraId="2B9B6E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0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12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4A6F2" w14:textId="7E6D3D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579D8" w14:textId="6F3F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0048D" w14:textId="71A77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47B9" w14:textId="5E264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2350E4" w14:paraId="2B5443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667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A6C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BE09" w14:textId="14830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A50EF" w14:textId="62620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FCFCA" w14:textId="4CCD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378F5" w14:textId="1F568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63EA7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F0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35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5001" w14:textId="3F6E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0E67" w14:textId="2C833A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6FAB" w14:textId="24D85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BC53" w14:textId="4504E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2350E4" w14:paraId="2F92931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64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6DF64" w14:textId="3196C8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94D9C5" w14:textId="332A2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731742" w14:textId="4FDD2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501DC3" w14:textId="2C7CA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2350E4" w14:paraId="7F4346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0A2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0AD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EAE" w14:textId="2833E3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7AA65" w14:textId="5D429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0AEB9" w14:textId="1E3F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B45E" w14:textId="5AD134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2350E4" w14:paraId="7770D7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D19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710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F386" w14:textId="162116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82CD4" w14:textId="36BAB0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C8FFD" w14:textId="6C85F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C7FB" w14:textId="499796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2350E4" w14:paraId="70286B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EE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2DC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12030" w14:textId="30EC7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AB21" w14:textId="56BBF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D4B9" w14:textId="292AA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9ED8" w14:textId="48083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2350E4" w14:paraId="3A15C0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405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42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07DD3" w14:textId="188344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E670" w14:textId="4F78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027E9" w14:textId="2470BF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EB96" w14:textId="2B425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2350E4" w14:paraId="43D327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49E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17E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DF7BE" w14:textId="2335B7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623AA" w14:textId="1853D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237A" w14:textId="1DAF8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4B652" w14:textId="14C31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2350E4" w14:paraId="7B608B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6FB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1AD31E" w14:textId="45DFF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39,32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21E596" w14:textId="39D89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719478" w14:textId="1DE4E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59856D" w14:textId="0DDFE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89,321.23 </w:t>
            </w:r>
          </w:p>
        </w:tc>
      </w:tr>
      <w:tr w:rsidR="002350E4" w14:paraId="11084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87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42C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EE590" w14:textId="2D5AE2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976D7" w14:textId="7B89D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F26C" w14:textId="451B8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0C452" w14:textId="2BFE7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</w:tr>
      <w:tr w:rsidR="002350E4" w14:paraId="5BB68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35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E54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A6FF5" w14:textId="0FAE4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5DBF9" w14:textId="07154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4D4B9" w14:textId="778F2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AF2" w14:textId="2423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2350E4" w14:paraId="52F444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6E4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112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AF81F" w14:textId="27851E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D9933" w14:textId="30A87B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B0E7E" w14:textId="313DC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F73B" w14:textId="6FA4E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2350E4" w14:paraId="19A3A1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2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9AB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F3E51" w14:textId="41F74E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667B1" w14:textId="720567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C8F8" w14:textId="39920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E9981" w14:textId="39106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16A8BB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03D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13D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CE10C" w14:textId="0217E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25A48" w14:textId="7F2D9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E5C97" w14:textId="0D88DB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2DDEE" w14:textId="7B708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2350E4" w14:paraId="001104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CB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C25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1D5D8" w14:textId="554B3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5ABBD" w14:textId="7D1B93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A5D8F" w14:textId="6843E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40002" w14:textId="4109C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2350E4" w14:paraId="32DDCD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435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73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AE498" w14:textId="1745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756E" w14:textId="582F5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5F17A" w14:textId="55347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D9A1A" w14:textId="3968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2350E4" w14:paraId="3B3D76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11D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0A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D677B" w14:textId="103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E041" w14:textId="62BDAC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30025" w14:textId="5CB50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5FCF" w14:textId="1D3D5A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2350E4" w14:paraId="6BD76F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F08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47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8F66F" w14:textId="7EAA9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2D4B1" w14:textId="5C5EF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6785F" w14:textId="33F10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A7D5" w14:textId="26C5D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012568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1E7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9B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96AD0" w14:textId="4B331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8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38D65" w14:textId="11EB1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441BF" w14:textId="74DFC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FF00" w14:textId="7299F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40.00 </w:t>
            </w:r>
          </w:p>
        </w:tc>
      </w:tr>
      <w:tr w:rsidR="002350E4" w14:paraId="4FCA94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398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6D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E092A" w14:textId="2B6CA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57E3" w14:textId="44196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922F" w14:textId="12F12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CC27" w14:textId="0CF5B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72482C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70E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D99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0A13D" w14:textId="5BC82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65B14" w14:textId="72B7D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0F7C3" w14:textId="649F3C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EA73" w14:textId="3310C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7D230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55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A3D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FD1A" w14:textId="43C5A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8D9D" w14:textId="5E478D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3783C" w14:textId="15209E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521D" w14:textId="43CDA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2350E4" w14:paraId="64021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D91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45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97043" w14:textId="31D1D7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473A8" w14:textId="45F7E9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5F283" w14:textId="79EB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55671" w14:textId="51307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2350E4" w14:paraId="0B9ED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2A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17E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1DB4" w14:textId="267ED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75E8D" w14:textId="2EEB6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3118" w14:textId="78A21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F58CF" w14:textId="2299C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2350E4" w14:paraId="7153E7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C6C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3C5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53ECB" w14:textId="7A74AA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E3DC" w14:textId="6F64C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06142" w14:textId="5A8124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283A" w14:textId="083DA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2350E4" w14:paraId="378880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D5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FAE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44C24" w14:textId="481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DD2B" w14:textId="27317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7729" w14:textId="4E0A2C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571B" w14:textId="1EFC2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2350E4" w14:paraId="449741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0B2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C75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2E08" w14:textId="71FB60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4C2BF" w14:textId="273FC4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EB0E" w14:textId="70E27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977D7" w14:textId="425CC2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2350E4" w14:paraId="454AF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505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0ED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C8D2D" w14:textId="265B9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0CF50" w14:textId="0FE0F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E1358" w14:textId="721F9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8E44C" w14:textId="216650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408DC2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45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05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7B213" w14:textId="1270B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4344" w14:textId="327EFB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62AC" w14:textId="25F5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0CB2" w14:textId="0A5F07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</w:tr>
      <w:tr w:rsidR="002350E4" w14:paraId="6FE3CF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EB7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76B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F9BE" w14:textId="60219C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5BDD3" w14:textId="5578C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00C4A" w14:textId="625B0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350B" w14:textId="3525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2350E4" w14:paraId="10FD21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5A9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B43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E67FF" w14:textId="20938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8ABBB" w14:textId="42C6C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F5C7" w14:textId="781FC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D320" w14:textId="6985D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2350E4" w14:paraId="66AA72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94D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104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5DD89" w14:textId="4ACFC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0B70B" w14:textId="0DE93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1EDF" w14:textId="348D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C5736" w14:textId="2299F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</w:tr>
      <w:tr w:rsidR="002350E4" w14:paraId="5576BC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2E3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243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5B52" w14:textId="23084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48CE" w14:textId="5B7B42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8F5E1" w14:textId="0690C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99EC" w14:textId="1A6628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2350E4" w14:paraId="7C64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47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76C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4F7B1" w14:textId="29D59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EF4DA" w14:textId="08500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427D5" w14:textId="12F1B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91204" w14:textId="1EE469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B8F1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CCD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BCC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BFFA" w14:textId="7EB3B7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DA2C" w14:textId="755946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BA9AB" w14:textId="39FDB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DD4F" w14:textId="04ACC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2350E4" w14:paraId="1A78CD9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420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CE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4CD6B" w14:textId="46BC3E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946CE" w14:textId="09DB9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E2ADF" w14:textId="07A9F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F8548" w14:textId="7EE74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</w:tr>
      <w:tr w:rsidR="002350E4" w14:paraId="640813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3B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099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171EC" w14:textId="13B7D5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67CA" w14:textId="1B8E5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905E" w14:textId="6406E5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D33C7" w14:textId="6F7E8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2350E4" w14:paraId="73AC2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727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12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B361B" w14:textId="728C64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7647A" w14:textId="1FE1F1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7EC7" w14:textId="24A379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65B1" w14:textId="6A111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9A47C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0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604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6314" w14:textId="645A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9DE7" w14:textId="492EE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58422" w14:textId="1C590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ABE55" w14:textId="1A2941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2350E4" w14:paraId="5F4A54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068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5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6365" w14:textId="2F24D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A0225" w14:textId="7E2E4D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00DD" w14:textId="29EF3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AD357" w14:textId="572CC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2350E4" w14:paraId="36EF11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3E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F40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0AEA6" w14:textId="42580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8D792" w14:textId="130596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2B788" w14:textId="4CEEB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BECA" w14:textId="5A8C94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2350E4" w14:paraId="74AEDE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B4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DB9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35932" w14:textId="46FFE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BCAA" w14:textId="0AD0C5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9601" w14:textId="479E4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92D0" w14:textId="2369F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2350E4" w14:paraId="44EC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DC7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07A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39DB4" w14:textId="55F71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5BA5C" w14:textId="13A7F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B4F8F" w14:textId="636CE1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80F9E" w14:textId="4CED8E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</w:tr>
      <w:tr w:rsidR="002350E4" w14:paraId="76A1DE9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C9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009EB" w14:textId="5E075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93432" w14:textId="37237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E42201" w14:textId="10CD8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F950EA" w14:textId="03D65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2350E4" w14:paraId="7D7912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57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9C5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C6D44" w14:textId="0EC5D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A8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A54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B4B9" w14:textId="75234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2350E4" w14:paraId="7B3702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4C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1D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A89EF" w14:textId="52694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A5B48" w14:textId="25667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CC19B" w14:textId="48D97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3918" w14:textId="7B082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2350E4" w14:paraId="7A8126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2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B1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AC5B4" w14:textId="2EF40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7B28" w14:textId="60029E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9588" w14:textId="3B3B79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960BD" w14:textId="011E9B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2350E4" w14:paraId="226F8F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A4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2CC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824EC" w14:textId="6C1B5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D5802" w14:textId="1E491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6429B" w14:textId="39474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61424" w14:textId="43BC8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2350E4" w14:paraId="79F78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2CD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44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733E" w14:textId="63B432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DEB3" w14:textId="36A90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5650" w14:textId="0DB91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1A5F" w14:textId="0E48B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2350E4" w14:paraId="6F96DE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BB3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8FB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479F8" w14:textId="347F1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7DACF" w14:textId="7D84D3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22E7C" w14:textId="4A16B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E2B7A" w14:textId="50894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2350E4" w14:paraId="49723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C80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9DD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4A95E" w14:textId="74ED0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38D1" w14:textId="2B4D6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7036" w14:textId="3A98D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A0A3" w14:textId="156BEE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2350E4" w14:paraId="29292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225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658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F129" w14:textId="55400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77A5A" w14:textId="1A6B2A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9AF9" w14:textId="26790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18D9" w14:textId="077EC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2350E4" w14:paraId="1A22B5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2D9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1B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649C5" w14:textId="69B90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8F1BE" w14:textId="662A7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EE46F" w14:textId="5823DA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E4B12" w14:textId="25D72F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2350E4" w14:paraId="14E868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25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E4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B71E4" w14:textId="2F141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3E40" w14:textId="0BE64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9F1FF" w14:textId="6A7B78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87D3" w14:textId="5E72B6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3BEE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8B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81F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0FD0" w14:textId="63DE6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74D34" w14:textId="325CC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B3A6" w14:textId="54752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AAD1" w14:textId="04A653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2350E4" w14:paraId="0A44D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D4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08C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A2CF1" w14:textId="0A78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B0E23" w14:textId="44E62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A46D4" w14:textId="24A717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C256E" w14:textId="07604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2350E4" w14:paraId="45F0BC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DF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2C0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72BBA" w14:textId="30175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4070" w14:textId="70A01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5AF34" w14:textId="2BC7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F1F4E" w14:textId="6EC36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2350E4" w14:paraId="7B18F6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685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648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AC913" w14:textId="050B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0ADA0" w14:textId="73507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1B727" w14:textId="00A954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3FD0" w14:textId="424370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71411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630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C4F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404F4" w14:textId="4733C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B160" w14:textId="4F0F16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77436" w14:textId="45AFCD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0846" w14:textId="4532A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2350E4" w14:paraId="6CE04E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F9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2EB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D546" w14:textId="151FA9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3BEDE" w14:textId="1161E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DF55C" w14:textId="46C42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926D" w14:textId="7AA9E3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018BF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B8A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D38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60485" w14:textId="7D03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510F" w14:textId="29767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A981F" w14:textId="2FCB6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B7DA" w14:textId="085B23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2350E4" w14:paraId="1B4264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2A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84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7B628" w14:textId="3FE11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3D939" w14:textId="71F153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13E7D" w14:textId="55642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738FF" w14:textId="236FE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2350E4" w14:paraId="1C7705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968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324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4B70" w14:textId="4B74A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8F11C" w14:textId="73AE5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ED1" w14:textId="6AD49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5447" w14:textId="51EE5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2350E4" w14:paraId="74150D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8F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4DF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F8D4B" w14:textId="3334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C5C4D" w14:textId="436A1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DB896" w14:textId="09FA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F1854" w14:textId="150B22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2350E4" w14:paraId="6C69A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3A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2DB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2D34F" w14:textId="59B92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17776" w14:textId="21B45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0A3C9" w14:textId="32B829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83F85" w14:textId="34F6B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2350E4" w14:paraId="5F629F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7FF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85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792B" w14:textId="6A183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746E7" w14:textId="5BEE7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7F56B" w14:textId="7BAAA9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DA1E" w14:textId="6E8F6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2350E4" w14:paraId="515624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7C2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D83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94D5" w14:textId="4FD13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98E1" w14:textId="66E19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ABFFD" w14:textId="246C9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14FF" w14:textId="07023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2350E4" w14:paraId="0E293C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2B1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BD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CF12" w14:textId="681E10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FC3CC" w14:textId="30DAC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75648" w14:textId="14D175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5D495" w14:textId="08BC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2350E4" w14:paraId="7A4F5F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3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AC9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D1D4" w14:textId="65CFE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A9D3" w14:textId="2C426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DEE80" w14:textId="5B031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37F16" w14:textId="567A7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22DD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21D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C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EBE4A" w14:textId="61403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D681" w14:textId="1E77A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F77E" w14:textId="16F1D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7471" w14:textId="30DA6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2350E4" w14:paraId="7BA3F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98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A1E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012E" w14:textId="41FDE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5F45C" w14:textId="0A2D2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6589" w14:textId="4DEF19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F2D7" w14:textId="3CA36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2350E4" w14:paraId="4E5FC1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4F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6A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6F79" w14:textId="4985D1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758FD" w14:textId="3B692E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DA831" w14:textId="5DF359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482C" w14:textId="4E93B4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2350E4" w14:paraId="5D7843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22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94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8F2C" w14:textId="301CFC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E75C3" w14:textId="29412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8672C" w14:textId="20D2D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D8B3" w14:textId="657DB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2350E4" w14:paraId="36274E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FF5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C28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D36AB" w14:textId="0D793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6F87E" w14:textId="6BA7F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7C05A" w14:textId="4C526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40F2" w14:textId="2F3CE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2350E4" w14:paraId="53FC47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6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A70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B4E99" w14:textId="5A8FD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3241" w14:textId="5BA176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A5F4" w14:textId="4CD0D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A6046" w14:textId="218DC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2350E4" w14:paraId="5F9648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3FA8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2E29FA" w14:textId="5297C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0D52BC" w14:textId="158DD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2BB3F7" w14:textId="11E7EE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A3D104" w14:textId="4BDC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</w:tr>
      <w:tr w:rsidR="002350E4" w14:paraId="16F28E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66D8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AFD88" w14:textId="422185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D1495" w14:textId="4DD11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B9197" w14:textId="63BF1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3D1244" w14:textId="34452D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</w:tr>
      <w:tr w:rsidR="002350E4" w14:paraId="1149C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24AD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67816" w14:textId="5E64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9B9A3" w14:textId="264A2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36D4B" w14:textId="719FD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B03C" w14:textId="5F71E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2350E4" w14:paraId="09D2BD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759DF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07C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29965" w14:textId="04832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A72E" w14:textId="62996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9AB3" w14:textId="3D7B82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8C321" w14:textId="1F9917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2350E4" w14:paraId="4CDDA3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56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D27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D5677" w14:textId="78E05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AEF64" w14:textId="7013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EB934" w14:textId="5416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CC9D" w14:textId="19D64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2350E4" w14:paraId="7954D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C2C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3A0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7DD5" w14:textId="5F347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2E71" w14:textId="12A968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08BA1" w14:textId="76B09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6C83" w14:textId="30BAA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2350E4" w14:paraId="0C06DF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18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B87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A95F0" w14:textId="026B8C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700DD" w14:textId="64CE0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8EEAF" w14:textId="230F6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8597" w14:textId="318DC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2350E4" w14:paraId="43A71B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39A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4A0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2A675" w14:textId="5328A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8BFDB" w14:textId="79422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4F705" w14:textId="1586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5914" w14:textId="77989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2350E4" w14:paraId="6B748F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674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99E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FA6B3" w14:textId="396D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AFFE2" w14:textId="66B03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7FA9" w14:textId="17D66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21DA" w14:textId="1FCBE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2350E4" w14:paraId="28931F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2C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B9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77C1C" w14:textId="48B0A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1F80" w14:textId="3F810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26FD4" w14:textId="35B645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FB72" w14:textId="2930A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2350E4" w14:paraId="7B16F9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F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C90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8DEED" w14:textId="7E9BD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FC24" w14:textId="5D708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1ED4F" w14:textId="2980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CFD5" w14:textId="3CEACB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2350E4" w14:paraId="243A9E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6B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A4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1E93B" w14:textId="3FC1A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D3FCB" w14:textId="1F1CC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533E7" w14:textId="4C565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E0A4" w14:textId="0F46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</w:tr>
      <w:tr w:rsidR="002350E4" w14:paraId="5A4860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185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D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626E5" w14:textId="05AD7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EF5F5" w14:textId="6D7FF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9EE1" w14:textId="2C9AE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206B7" w14:textId="66594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2350E4" w14:paraId="1F708B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C1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5F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5EB0F" w14:textId="3C65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7A41E" w14:textId="7C9CD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014E7" w14:textId="07980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9B17" w14:textId="507B18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2350E4" w14:paraId="5DD1FD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5D9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3D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7D932" w14:textId="74B5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44C65" w14:textId="23D705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3BAFF" w14:textId="050F09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AF97" w14:textId="29A71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2350E4" w14:paraId="4E0BF9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193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58B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443E0" w14:textId="417E1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CB493" w14:textId="4373D0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6130" w14:textId="39541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5CF5" w14:textId="08988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2350E4" w14:paraId="726FE1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9E1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94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11382" w14:textId="25299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24E9" w14:textId="0BF36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F1D0" w14:textId="67935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37302" w14:textId="729DF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2350E4" w14:paraId="4567F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3A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D4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85ED" w14:textId="7E7D8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7458" w14:textId="76EB88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523FE" w14:textId="2C2DE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2AC46" w14:textId="7CF34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2350E4" w14:paraId="16EE0F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617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D9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0463F" w14:textId="2AA12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3AA1D" w14:textId="06508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0276" w14:textId="64202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403B" w14:textId="7CAD77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2350E4" w14:paraId="646A44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CE7A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07A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13E2E" w14:textId="546E3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52DC" w14:textId="1CE7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AE57" w14:textId="7BE76C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3983" w14:textId="5E4BD5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2350E4" w14:paraId="714593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E9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84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554E6" w14:textId="0324A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6EEDE" w14:textId="7E19E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6A965" w14:textId="3B3B9C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4D26" w14:textId="37590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2350E4" w14:paraId="3BB33E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F06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52C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CB23B" w14:textId="2BC7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E733F" w14:textId="27010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834CA" w14:textId="17B955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E21CA" w14:textId="2F4DA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2350E4" w14:paraId="2301CD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8CC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91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46DFC" w14:textId="643E3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45F8" w14:textId="0936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52ABC" w14:textId="541EE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60DD" w14:textId="3E6FD6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2350E4" w14:paraId="3948C3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D8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B5F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FE80A" w14:textId="779777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5B088" w14:textId="05814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236A2" w14:textId="6B34F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6CDFB" w14:textId="16FE8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2350E4" w14:paraId="28B10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454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C26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AD37A" w14:textId="773AE9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FCBC7" w14:textId="25DB8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9970A" w14:textId="64018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43D50" w14:textId="05DA0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2350E4" w14:paraId="4E20F3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DC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F2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6A3B" w14:textId="48108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135B" w14:textId="0BEC9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58B2" w14:textId="7121CE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1838F" w14:textId="079C0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2350E4" w14:paraId="0A9799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78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ED6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16E86" w14:textId="1BE1B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9DE4D" w14:textId="15F4CE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1FEBA" w14:textId="2FE0F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5D560" w14:textId="2C310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2350E4" w14:paraId="319F4B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38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47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51C7D" w14:textId="425B9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C693" w14:textId="1D82ED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89CBE" w14:textId="504D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E65D" w14:textId="1280D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2350E4" w14:paraId="7AA8F7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9CB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A5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27E88" w14:textId="682A8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871" w14:textId="72DB0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99338" w14:textId="0406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19FB6" w14:textId="4ACD5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2350E4" w14:paraId="2D5D8A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FB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2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F2E5" w14:textId="7CA7B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0B70" w14:textId="2B3EAD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FB622" w14:textId="161C9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064D" w14:textId="5DB1DC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2350E4" w14:paraId="3B6959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8D6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479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13100" w14:textId="73C2F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16EB7" w14:textId="3FFD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158A6" w14:textId="049DA4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8230" w14:textId="46224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2350E4" w14:paraId="507407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A03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D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0988" w14:textId="3666F9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5698B" w14:textId="77D99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EC9BF" w14:textId="0AFD4B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6C77" w14:textId="038F8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2350E4" w14:paraId="6768C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C72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AC2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4F98" w14:textId="1FFBD4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77DF" w14:textId="59DA1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89761" w14:textId="1840E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43742" w14:textId="37701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2350E4" w14:paraId="3739BF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6A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06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EE456" w14:textId="547FFC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AA53D" w14:textId="0DA6E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1E184" w14:textId="6536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3BF4" w14:textId="3B52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2350E4" w14:paraId="391C42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682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9FF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32CD9" w14:textId="4279F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C4371" w14:textId="31AF42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43240" w14:textId="4CF17F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7FD1" w14:textId="70A6C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2350E4" w14:paraId="5AC4CB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0B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531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EF328" w14:textId="44EE8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34B5A" w14:textId="1FF64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EA56C" w14:textId="6276B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DF07" w14:textId="3C071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2350E4" w14:paraId="147F05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69A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8D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A6901" w14:textId="37A30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B135F" w14:textId="4AAC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2EC57" w14:textId="6BBE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B4BA" w14:textId="1D4B2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2350E4" w14:paraId="2C9B39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D60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562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D4591" w14:textId="76649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2830C" w14:textId="7A57B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A461E" w14:textId="7A5D0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AFF7" w14:textId="1F16D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2350E4" w14:paraId="1F8C09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F6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C9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15EF" w14:textId="5202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58B3" w14:textId="1A258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BB3EE" w14:textId="7EC17D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7053" w14:textId="38722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2350E4" w14:paraId="4B28B0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9DC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A1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FA81" w14:textId="38EE9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40161" w14:textId="1FA707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5A9E6" w14:textId="07D0B9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B737" w14:textId="73BA0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</w:tr>
      <w:tr w:rsidR="002350E4" w14:paraId="4AD225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8E0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805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E851A" w14:textId="17C8C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52CAF" w14:textId="056D5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00154" w14:textId="4D76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BF7F" w14:textId="044A0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2350E4" w14:paraId="5E8179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B7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660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EEFCD" w14:textId="6D20D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26C6F" w14:textId="32092A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69373" w14:textId="0AD43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3744C" w14:textId="067DA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2350E4" w14:paraId="7ACC90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C21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034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9A5A0" w14:textId="7A7E8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A8DD" w14:textId="71A2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219E6" w14:textId="0B18B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870CE" w14:textId="6033F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2350E4" w14:paraId="3676EA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02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8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C436" w14:textId="668C5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3FA98" w14:textId="5EC61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19527" w14:textId="4282D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3BD6E" w14:textId="29131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2350E4" w14:paraId="665E82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492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5B0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71710" w14:textId="3C8443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C80CC" w14:textId="5CD74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16F5" w14:textId="6494B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90CB" w14:textId="437FF2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2350E4" w14:paraId="047587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CBED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67EB17" w14:textId="0CCE1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2B4A2" w14:textId="477E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C89E9D" w14:textId="17876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79DF39" w14:textId="7B567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</w:tr>
      <w:tr w:rsidR="002350E4" w14:paraId="3883F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BC981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C6EEF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5367E" w14:textId="27379C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882F9" w14:textId="53A90E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56664" w14:textId="102E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605A9" w14:textId="22EDFA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</w:tr>
      <w:tr w:rsidR="002350E4" w14:paraId="19BB24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AA616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BA26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19126" w14:textId="29D1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A46BB" w14:textId="5A48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84B4C" w14:textId="7334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D9ADE" w14:textId="15593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2350E4" w14:paraId="712C1C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AB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EBD65" w14:textId="0B34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BB8E" w14:textId="50719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3E22" w14:textId="340E0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86876" w14:textId="75209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2350E4" w14:paraId="27D274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33B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712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C5A16" w14:textId="499E3B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8BDE8" w14:textId="7B7FA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A44CB" w14:textId="1119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25F1" w14:textId="27385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2350E4" w14:paraId="58746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300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22D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C6CE" w14:textId="7FDA1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5BCDB" w14:textId="67B30C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63C" w14:textId="092B7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F9358" w14:textId="3F1F8C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2350E4" w14:paraId="2985F6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CE2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8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85D11" w14:textId="7CC640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70535" w14:textId="01178E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94AA" w14:textId="19DD6D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1038" w14:textId="1E7080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2350E4" w14:paraId="3F5DB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14A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E5D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A43C4" w14:textId="6758E2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66B5E" w14:textId="1131E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1B6F9" w14:textId="1690B0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54B12" w14:textId="0F3DE9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2350E4" w14:paraId="547692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BBA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E9C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A0966" w14:textId="0646B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5EE7" w14:textId="589F7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09D63" w14:textId="659C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28DCB" w14:textId="270AC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2350E4" w14:paraId="189865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85A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1B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A7458" w14:textId="5385E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E3E71" w14:textId="225AE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E5329" w14:textId="715C7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92B22" w14:textId="534C0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2350E4" w14:paraId="66BB9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0C1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066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53BF" w14:textId="6E5B1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4C550" w14:textId="1D06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82DF" w14:textId="4F616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AC09" w14:textId="4EF93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2350E4" w14:paraId="33101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14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C3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8096" w14:textId="2B466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C426" w14:textId="20F49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AAE7D" w14:textId="1453E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AC3B" w14:textId="009D6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2350E4" w14:paraId="0350F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723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57F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8B32F" w14:textId="4895D0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EEBFD" w14:textId="2F4928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0218C" w14:textId="22DB1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F37E" w14:textId="2DD156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2350E4" w14:paraId="0A96CB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EE6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E7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D0941" w14:textId="4F371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E2D2" w14:textId="08069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74D1" w14:textId="674CC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70A9" w14:textId="6C425D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2350E4" w14:paraId="7A0AC9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A7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173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69CB3" w14:textId="664FC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67963" w14:textId="27888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B9645" w14:textId="7AD05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9D99" w14:textId="4DA59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2350E4" w14:paraId="788DAE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D9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87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5DB9B" w14:textId="542F1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6B62F" w14:textId="0ED27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D9A2" w14:textId="3BA2CD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C3EF" w14:textId="5CA86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2350E4" w14:paraId="297CC0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91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0A1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C476" w14:textId="6CB3A8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BA434" w14:textId="0ADBF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747B8" w14:textId="3DF56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15D1" w14:textId="2A4C5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2350E4" w14:paraId="5581B4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981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16E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3EAC9" w14:textId="42999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E44E" w14:textId="3F4DC8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D6285" w14:textId="47ADF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6E85" w14:textId="12289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2350E4" w14:paraId="11988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46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317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5950" w14:textId="544D2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338C" w14:textId="3984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4167" w14:textId="5CDCD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C117" w14:textId="20DFA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2350E4" w14:paraId="7BD068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4E7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A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C6557" w14:textId="434E2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896EA" w14:textId="204DC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86D2" w14:textId="7685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EAD8" w14:textId="5A702C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2350E4" w14:paraId="1201EF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18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DCA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D777E" w14:textId="267084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206C" w14:textId="64FBB4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EAE9F" w14:textId="257E6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C600" w14:textId="2D9D41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2350E4" w14:paraId="402AB5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590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41D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830B7" w14:textId="76A99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9679" w14:textId="2984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906D" w14:textId="5D2FB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71BA" w14:textId="0796F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2350E4" w14:paraId="3E3E8E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9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CE3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7749B" w14:textId="70EEF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15BD1" w14:textId="4BE7F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1DFF" w14:textId="46399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7489" w14:textId="68ACB0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2350E4" w14:paraId="4129FB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733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217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F062" w14:textId="2F508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D593" w14:textId="50904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95532" w14:textId="6533D1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6557B" w14:textId="5C701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2350E4" w14:paraId="526FBF7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13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F2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EFBC" w14:textId="5253B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DE62" w14:textId="02CA9A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41C56" w14:textId="2E53D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D4B4" w14:textId="2103F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</w:tr>
      <w:tr w:rsidR="002350E4" w14:paraId="3E9EE9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18D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EF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43779" w14:textId="094AF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112E5" w14:textId="2D22D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EB148" w14:textId="38FDA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0C0C" w14:textId="0A5F9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2350E4" w14:paraId="2DB461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55A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24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25C2A" w14:textId="441C42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68E2C" w14:textId="47C6A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22CC" w14:textId="0D5F7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8CCC5" w14:textId="0245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2350E4" w14:paraId="0F05D1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10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8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F3DBD" w14:textId="15D18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5353" w14:textId="20A8F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84EB" w14:textId="238D3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2F8C" w14:textId="50661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2350E4" w14:paraId="69502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36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F9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2D987" w14:textId="72515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E829" w14:textId="10CB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A37C0" w14:textId="5DA70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985D5" w14:textId="6C318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2350E4" w14:paraId="14D053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8D4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850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BA5A7" w14:textId="5F9C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EE1EB" w14:textId="25A7F7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BDB9" w14:textId="55541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5BBD" w14:textId="6FC71C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2350E4" w14:paraId="64F9B6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F45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52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A5FD" w14:textId="0B6E0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9846" w14:textId="0E45B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8AC90" w14:textId="5E3456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092C" w14:textId="0365DD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2350E4" w14:paraId="23F93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4F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56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C481" w14:textId="047A3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C69BE" w14:textId="204A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198E7" w14:textId="159E5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3D1ED" w14:textId="26D14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2350E4" w14:paraId="607351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664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16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D7A58" w14:textId="47C82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B50F2" w14:textId="3385F2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D189F" w14:textId="58895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7B42" w14:textId="5A3B66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2350E4" w14:paraId="5CF405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08F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212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15911" w14:textId="29860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2A489" w14:textId="36867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00EC" w14:textId="3728D0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3FD2" w14:textId="58D7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2350E4" w14:paraId="2C3A7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36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B9F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5D4D" w14:textId="67963F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11BCE" w14:textId="7408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47697" w14:textId="11540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6702" w14:textId="307162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2350E4" w14:paraId="10E02F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29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DDD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3057F" w14:textId="6D298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6B4EC" w14:textId="177D1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7AF21" w14:textId="45A2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6652" w14:textId="754B4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2350E4" w14:paraId="5D547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4E2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0A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326AC" w14:textId="133DC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91EB" w14:textId="260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DB179" w14:textId="680ABC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4547" w14:textId="2611A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2350E4" w14:paraId="33A6E6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0E0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54E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46E6" w14:textId="577DB6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E143" w14:textId="5C7A8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A9CFB" w14:textId="627B2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3AA1" w14:textId="67EDD5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2350E4" w14:paraId="38379D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6C6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C4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651D4" w14:textId="2EEAF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1D16" w14:textId="7EEA7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EC47C" w14:textId="6B4DE5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ADAE" w14:textId="072DA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2350E4" w14:paraId="2803D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29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BDF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FC428" w14:textId="6B70F9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517AE" w14:textId="30604E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76A8" w14:textId="662E57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DC08" w14:textId="1EE1B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2350E4" w14:paraId="36D4AA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31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F4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9C36" w14:textId="5D657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0C492" w14:textId="2295C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1DFBE" w14:textId="51D59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598A" w14:textId="06BA28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2350E4" w14:paraId="5DF138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2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AEA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8C34" w14:textId="633DC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F8D05" w14:textId="4919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1C265" w14:textId="3A592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B84C5" w14:textId="68313A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2350E4" w14:paraId="207DAB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19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C52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0A3D7" w14:textId="04DFA6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A3924" w14:textId="2D529E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B8E0" w14:textId="085E7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35F5" w14:textId="03BD6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2350E4" w14:paraId="7F0841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99E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57A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48E38" w14:textId="47702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0D755" w14:textId="180FC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19B51" w14:textId="33CD2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382E" w14:textId="01660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2350E4" w14:paraId="0184F7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3C7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1A2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02B0C" w14:textId="2FF6BE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5F34" w14:textId="0C236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FA79" w14:textId="39CD4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D0B7" w14:textId="12FD33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2350E4" w14:paraId="797DCB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0DF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8B8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5AAFD" w14:textId="7C3F5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D98A3" w14:textId="068BD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547D4" w14:textId="5E75B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18D13" w14:textId="63C6C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2350E4" w14:paraId="630647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C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3A4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1ECA" w14:textId="1165E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08AB" w14:textId="6E847A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4676E" w14:textId="009D3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C29A" w14:textId="35DBB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</w:tr>
      <w:tr w:rsidR="002350E4" w14:paraId="5BBFB6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03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FAC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61EC" w14:textId="4CFB1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15B8B" w14:textId="3C8E1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1E845" w14:textId="2B57C6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873CF" w14:textId="377BA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2350E4" w14:paraId="09D9D4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2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F8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2704" w14:textId="498A4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47E3A" w14:textId="4E07D3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2C46" w14:textId="1761A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2B8F" w14:textId="3C834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2350E4" w14:paraId="494F71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1B0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84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74BC" w14:textId="1DA8C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1227F" w14:textId="0B1B5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51F94" w14:textId="6AE9F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4883" w14:textId="3155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2350E4" w14:paraId="4A2F55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5F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D02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05E9" w14:textId="61249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91F" w14:textId="525A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B3D0F" w14:textId="1BA75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23746" w14:textId="13317C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2350E4" w14:paraId="2066F0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6D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E49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C87DE" w14:textId="0915F4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54044" w14:textId="1DCEB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F4AC5" w14:textId="5E652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427C8" w14:textId="4BDE3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2350E4" w14:paraId="3DA787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C38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09D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ED469" w14:textId="41FCF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8048" w14:textId="4271D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3694" w14:textId="4293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9F50" w14:textId="07E2C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2350E4" w14:paraId="0924D7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343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B3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D3440" w14:textId="64AD22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A255D" w14:textId="07F8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822E9" w14:textId="02C1F9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016BC" w14:textId="228D6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2350E4" w14:paraId="3C491B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561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7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082F" w14:textId="53B21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BE15" w14:textId="306A1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9D849" w14:textId="55332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B4C41" w14:textId="51792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2350E4" w14:paraId="542B700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9EA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2BBE98" w14:textId="7266A5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BBAC3" w14:textId="2594F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78BA42" w14:textId="74F5C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8E53A3" w14:textId="23964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2350E4" w14:paraId="0D0E1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49D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70D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B7726" w14:textId="70BCE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6A9B9" w14:textId="3C06B6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9EB88" w14:textId="777125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ABA2" w14:textId="2AAE6E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2350E4" w14:paraId="74EBFD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421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83C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DF18" w14:textId="71D338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A2BD" w14:textId="6F2E2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12C9" w14:textId="20B76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98F6" w14:textId="7E932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2350E4" w14:paraId="0D3E7F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6BD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B15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D62A" w14:textId="21EC5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0C413" w14:textId="25541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FD4C" w14:textId="63C36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811C5" w14:textId="0EBAE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6FF8CC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07A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825BE1" w14:textId="26D50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BC5BE" w14:textId="3D2D8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ADDF5F" w14:textId="4B73EB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5EEEB7" w14:textId="35C5F8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</w:tr>
      <w:tr w:rsidR="002350E4" w14:paraId="2E0CE3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DB8A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6C6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8637" w14:textId="795DD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CF8F" w14:textId="5D0616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88A26" w14:textId="3BCE4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AE8C" w14:textId="56F25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2350E4" w14:paraId="106AF6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6FAB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44A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18DD5" w14:textId="3786B9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B05A3" w14:textId="29F730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40F37" w14:textId="47AB8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7205" w14:textId="3C755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0CF0FA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9AB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64E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1AB14" w14:textId="72F5F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0F42" w14:textId="6B269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2D86" w14:textId="607FE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194A" w14:textId="1A8D6F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2350E4" w14:paraId="7FA1BE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1AE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A3C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229C" w14:textId="1460BB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C9602" w14:textId="477F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3B4AC" w14:textId="5DDC8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7248B" w14:textId="30C3E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2350E4" w14:paraId="5F8005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DF5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F4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24C68" w14:textId="3C61B2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02DB" w14:textId="3C9D59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5390" w14:textId="3438C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EAA82" w14:textId="18DB85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2350E4" w14:paraId="1E1A4E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256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6E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E88B4" w14:textId="6D5C8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F2A72" w14:textId="6F06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C3513" w14:textId="5672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F5B0" w14:textId="7314C8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2350E4" w14:paraId="603152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BF4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493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E9E90" w14:textId="2EF88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AF36" w14:textId="18D181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F991A" w14:textId="79EFA5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13A96" w14:textId="0BA82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</w:tr>
      <w:tr w:rsidR="002350E4" w14:paraId="5BE779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8BE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873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EDBB" w14:textId="0C64D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6F3AE" w14:textId="218B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F1E66" w14:textId="74CB7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DEDC5" w14:textId="46655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2350E4" w14:paraId="2A1FA1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3D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E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D2914" w14:textId="577F5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DC0E1" w14:textId="4CDF7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D3EB1" w14:textId="46F294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B0D07" w14:textId="06BD80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2350E4" w14:paraId="55AD1B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E4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F4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EF01" w14:textId="5E4EA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C783" w14:textId="0823C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2D7BC" w14:textId="19EA63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3DC2" w14:textId="350E5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2350E4" w14:paraId="11EE98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76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0E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0D061" w14:textId="5036B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EC68" w14:textId="59217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84372" w14:textId="7A5A3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5B63" w14:textId="7B993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2350E4" w14:paraId="3C5BEE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95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4B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0ED3" w14:textId="39D54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86ECC" w14:textId="4A9AB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F6026" w14:textId="3A2C8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87C0D" w14:textId="44CDC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2350E4" w14:paraId="002405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178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B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23B1B" w14:textId="7A0F4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5579" w14:textId="3A087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5D48D" w14:textId="2282F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1E02" w14:textId="05890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2350E4" w14:paraId="659718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375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71A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7C87" w14:textId="70138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2FDF" w14:textId="74F30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D35E9" w14:textId="0D5A26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9F273" w14:textId="2E49E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2350E4" w14:paraId="15DA85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65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4A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FD5C" w14:textId="4BE97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17650" w14:textId="66F9A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47DE8" w14:textId="70CA36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84" w14:textId="7BB11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2350E4" w14:paraId="6749B4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04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B6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3D9C" w14:textId="1AA5D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B5161" w14:textId="555890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C98F" w14:textId="1AC43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A4C30" w14:textId="3F1844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2350E4" w14:paraId="4CAD689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8EAA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2A09ED" w14:textId="4819E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347,71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CB8AA9" w14:textId="21A90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934CC3" w14:textId="577A38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F4A6BD" w14:textId="58D3C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9,988.54 </w:t>
            </w:r>
          </w:p>
        </w:tc>
      </w:tr>
      <w:tr w:rsidR="002350E4" w14:paraId="586C99D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25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D5F82" w14:textId="1F4DE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85BFA4" w14:textId="62354D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15C001" w14:textId="3B653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73E6DD" w14:textId="77EDCE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2350E4" w14:paraId="5B7F35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649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C0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81356" w14:textId="3838C1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A9147" w14:textId="12F06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0BC3" w14:textId="12A545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40FCF" w14:textId="05617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2350E4" w14:paraId="171041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58D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7A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EB787" w14:textId="0D958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926E" w14:textId="7ADC2C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55E61" w14:textId="1623B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26F9B" w14:textId="78F4BB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1A3B7A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D4E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04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3A90" w14:textId="176E1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6B055" w14:textId="6942B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76D5" w14:textId="001C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ADEF" w14:textId="2504E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4781418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DF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97CC79" w14:textId="6BFAA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22,10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8C05AA" w14:textId="7D368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21E15" w14:textId="67113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08BE82" w14:textId="657B1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35,002.72 </w:t>
            </w:r>
          </w:p>
        </w:tc>
      </w:tr>
      <w:tr w:rsidR="002350E4" w14:paraId="2D638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B38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498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D4201" w14:textId="64C45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9E706" w14:textId="7E3DA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8FAB" w14:textId="666E0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7FB2" w14:textId="1DC24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2350E4" w14:paraId="3F0D94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D20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BD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A8FC9" w14:textId="64516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D36F" w14:textId="147941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E12C1" w14:textId="6B544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5041" w14:textId="35529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65095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21F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CAC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1E60" w14:textId="644A1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3586" w14:textId="76565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A17D8" w14:textId="3E350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17BDB" w14:textId="5F7D20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05CB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C11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9C4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B08B2" w14:textId="7CAB8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8B6E" w14:textId="05F6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6AAB0" w14:textId="42A1E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16D4" w14:textId="6A7F5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2350E4" w14:paraId="0416E8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E79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DB7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CA172" w14:textId="6DBE78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6954" w14:textId="387DB3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7B055" w14:textId="5E345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4672B" w14:textId="16179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</w:tr>
      <w:tr w:rsidR="002350E4" w14:paraId="6D759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407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E97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8E76" w14:textId="19811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15F1" w14:textId="1A8B9D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2868E" w14:textId="67429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E4C8" w14:textId="4EFA4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2350E4" w14:paraId="1659062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1C5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2ABAAB" w14:textId="127D7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4,185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480598" w14:textId="2FF235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0B5908" w14:textId="5C34A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636652" w14:textId="34CC2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72,555.24 </w:t>
            </w:r>
          </w:p>
        </w:tc>
      </w:tr>
      <w:tr w:rsidR="002350E4" w14:paraId="462EFE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8A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7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E4636" w14:textId="7CFFA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887FE" w14:textId="15621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5F737" w14:textId="57668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9A797" w14:textId="1ECE2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2350E4" w14:paraId="7C1239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972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7A4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67E3C" w14:textId="3225D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58C8E" w14:textId="711A1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DE560" w14:textId="7DFF61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559C9" w14:textId="469D9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2350E4" w14:paraId="2A45A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6C5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902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99D2" w14:textId="3172C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BD032" w14:textId="6D46FE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F163C" w14:textId="5C479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D03E" w14:textId="13580C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2350E4" w14:paraId="37B106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8D8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31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BB35" w14:textId="1D473A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9FA5" w14:textId="0BC0F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94A0B" w14:textId="5989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5E51" w14:textId="5A90D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2350E4" w14:paraId="03D6A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2EB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F9B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3BE11" w14:textId="3EAD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6785" w14:textId="2F81D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2EE3" w14:textId="24713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A7E93" w14:textId="3EDBA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2BA867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E9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63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ECB5F" w14:textId="488DF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CBE58" w14:textId="499CE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F3713" w14:textId="7D81A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62E" w14:textId="7F963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6450B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9D6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1A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65FD" w14:textId="07E187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E5762" w14:textId="642D3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AEE1E" w14:textId="0136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DD27C" w14:textId="6C943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2350E4" w14:paraId="250323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1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49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23274" w14:textId="5EA309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374D" w14:textId="133BC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4506D" w14:textId="434AD2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3C11" w14:textId="46BA30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7782C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96E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9DF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4D87" w14:textId="2DDE2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92CE8" w14:textId="01D1E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733B" w14:textId="34F07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D8C0D" w14:textId="7ACDD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545E7D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DBCD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264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7D347" w14:textId="02E2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4021" w14:textId="1135E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1D11" w14:textId="092BA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5B7F2" w14:textId="455C5B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2350E4" w14:paraId="59CDB0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525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7C1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CB4C1" w14:textId="374C6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137A" w14:textId="68683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AEE1D" w14:textId="0B160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8A40" w14:textId="5054C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1DC1CE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58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93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732BD" w14:textId="72465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2457D" w14:textId="12E81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0BB87" w14:textId="6EE1B0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71232" w14:textId="4F197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2350E4" w14:paraId="60F172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134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B89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B817" w14:textId="2A1C0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E1F19" w14:textId="5B64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BECA2" w14:textId="1751B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C1B7" w14:textId="3668E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1C925C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A5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E32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51D78" w14:textId="1DF98D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82F74" w14:textId="5CBBD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14B15" w14:textId="7C339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4B95" w14:textId="2EFA1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</w:tr>
      <w:tr w:rsidR="002350E4" w14:paraId="1880CE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93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0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D03D" w14:textId="17927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FA6BB" w14:textId="0B56A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FD12" w14:textId="1626D2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6AA9" w14:textId="4C00A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34517B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B2C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81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DC1F" w14:textId="067E9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7C2F" w14:textId="6C2796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2F8B6" w14:textId="358CC2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C053A" w14:textId="4DAF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2350E4" w14:paraId="1026B8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155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381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E6DCC" w14:textId="4AAF2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0F5D" w14:textId="72DB5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53DF8" w14:textId="64BE23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75579" w14:textId="2CCB1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2350E4" w14:paraId="65C50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20E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6E51F6" w14:textId="5DA37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B4972" w14:textId="6B8C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4D76A8" w14:textId="4FD91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CDAF25" w14:textId="244961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2350E4" w14:paraId="56FB3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04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1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6AE2F" w14:textId="79D8E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5378A" w14:textId="00E276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06348" w14:textId="340EB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D72D6" w14:textId="13B56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2350E4" w14:paraId="4A8643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C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8D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9841A" w14:textId="1A92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A13B" w14:textId="7D57B6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F085D" w14:textId="225BE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0868B" w14:textId="1D4AA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2350E4" w14:paraId="59E154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B4C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D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F527" w14:textId="76AD97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9EEE" w14:textId="5D50E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AC80F" w14:textId="26648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B8C0" w14:textId="0E6A85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2350E4" w14:paraId="2E024E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BCA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21A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FA0C" w14:textId="4A353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732D" w14:textId="58EF7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76DE" w14:textId="3E08F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7DD52" w14:textId="015AE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2350E4" w14:paraId="1525E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901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B7D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C240" w14:textId="74E82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5C7B9" w14:textId="1410D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BE012" w14:textId="421E9F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FE089" w14:textId="53EB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2350E4" w14:paraId="57E371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267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2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A6496" w14:textId="3934D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1BB97" w14:textId="2582A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65550" w14:textId="619D2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C684" w14:textId="7D3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2350E4" w14:paraId="269E5F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124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262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703E" w14:textId="17BC8F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D09D" w14:textId="7403D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D0BEC" w14:textId="0CA2C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445C" w14:textId="34334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2350E4" w14:paraId="5477D43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A09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48986" w14:textId="3ADCD6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1CA164" w14:textId="49D02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682648" w14:textId="210F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9197C3" w14:textId="0269B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2350E4" w14:paraId="4E4DB4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4A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4F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44B0F" w14:textId="062B8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0524B" w14:textId="0CB40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1EAE7" w14:textId="7E48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D69BA" w14:textId="0673E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2350E4" w14:paraId="1879E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EDB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B20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DBB1E" w14:textId="78F9E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37A0" w14:textId="60255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2EB23" w14:textId="0F755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7AC6" w14:textId="19C56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2350E4" w14:paraId="7562F1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0A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3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A262" w14:textId="048A7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78A5" w14:textId="48A9C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03346" w14:textId="412D1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BDC66" w14:textId="4A25F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08737C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AA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9A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D7FE2" w14:textId="7BB2B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FBE2C" w14:textId="162E40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52E2" w14:textId="25C3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8B15" w14:textId="042CD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2350E4" w14:paraId="38C9585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9F6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C4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FE78" w14:textId="15137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A1FB5" w14:textId="53BA4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F1BA0" w14:textId="1F30B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39DCC" w14:textId="35CE6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2350E4" w14:paraId="10A9B9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E51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3C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AEE4" w14:textId="2F9BC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92F22" w14:textId="68D90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1D7B6" w14:textId="58ADB0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28FA" w14:textId="4CA33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2350E4" w14:paraId="6EF121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672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2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01B2A" w14:textId="426A2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EBC47" w14:textId="40F5E2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9B51A" w14:textId="21BC1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80F5" w14:textId="7203D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2350E4" w14:paraId="749E2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E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7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04562" w14:textId="1D6852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268D8" w14:textId="48615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C857" w14:textId="0B733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68FA" w14:textId="14839B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2350E4" w14:paraId="19008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3FB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1E5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3A2D" w14:textId="265B3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EC517" w14:textId="7B2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B6AF" w14:textId="45E4D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C1B50" w14:textId="77B131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6BB479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49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296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21E63" w14:textId="61E8F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472BE" w14:textId="76158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28E09" w14:textId="749C3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ACC9" w14:textId="7976A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2350E4" w14:paraId="1C96D32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EC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F9C94" w14:textId="09DEF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6A0F2" w14:textId="56DC5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49532E" w14:textId="69F03D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0901CC" w14:textId="2E26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2350E4" w14:paraId="6D6BED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ED2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8FB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09BEB" w14:textId="6F609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8C46" w14:textId="5550A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3FD52" w14:textId="26F24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A0CDA" w14:textId="3D245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2350E4" w14:paraId="6C243F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D91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533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FEB3F" w14:textId="1428E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0AAC6" w14:textId="7C68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546F" w14:textId="0F0C9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EC62" w14:textId="3B632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80997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47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15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1D72" w14:textId="12C5E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05E7A" w14:textId="70E4D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53C5" w14:textId="604789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BAA84" w14:textId="69871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40172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1B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86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1B8E" w14:textId="1F09B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E3C3" w14:textId="15C24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8D20" w14:textId="38F483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E3EF" w14:textId="0EFCE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62298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845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6A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338CA" w14:textId="24C5A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6158" w14:textId="7311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15426" w14:textId="081EE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EDDA" w14:textId="29A73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2350E4" w14:paraId="5EE7B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219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226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0BFE" w14:textId="18818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3BDF3" w14:textId="7BA36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B19B3" w14:textId="04C5B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5BCC6" w14:textId="13385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2350E4" w14:paraId="4FD2A7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2889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342726" w14:textId="61C2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CEB1D9" w14:textId="7BAE43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89B1E3" w14:textId="07443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7A4C6C" w14:textId="1BEB9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</w:tr>
      <w:tr w:rsidR="002350E4" w14:paraId="2604F0E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80D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B7E7A2" w14:textId="6AF4D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E34AD" w14:textId="2B05AB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77B061" w14:textId="53882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B669C8" w14:textId="4E731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</w:tr>
      <w:tr w:rsidR="002350E4" w14:paraId="49DAFA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AA0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03C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B73D" w14:textId="6F534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6DE8" w14:textId="0899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159D0" w14:textId="6A3A9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F5634" w14:textId="4DEFE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2350E4" w14:paraId="1338FC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268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DEC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D711F" w14:textId="47F5A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9A7AC" w14:textId="5CE4E9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2639A" w14:textId="0E325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3D6EC" w14:textId="5E039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2350E4" w14:paraId="65A62E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00D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2C6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5288" w14:textId="53062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0564" w14:textId="04285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5D34D" w14:textId="44F25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021F" w14:textId="6E11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</w:tr>
      <w:tr w:rsidR="002350E4" w14:paraId="2F50F0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89E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9A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3BB6" w14:textId="68F23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66B" w14:textId="1517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E04A3" w14:textId="6588D6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E563" w14:textId="7FD1D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2350E4" w14:paraId="3EED6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E75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ED5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FA9D" w14:textId="37049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1131B" w14:textId="41C92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6C3E2" w14:textId="5B3930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7D1B" w14:textId="2E8655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2350E4" w14:paraId="38205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43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5BE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8BEA2" w14:textId="2B7FAF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263" w14:textId="5F4AB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C2906" w14:textId="7960B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E827A" w14:textId="19AD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2350E4" w14:paraId="24665D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71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4EF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A35AC" w14:textId="23714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9EAC4" w14:textId="4E0C3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02E9A" w14:textId="3EBE1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8BC22" w14:textId="3DF61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2350E4" w14:paraId="75D0D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3F9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D28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B99C" w14:textId="1ACF3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72E2" w14:textId="63A63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42072" w14:textId="33232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6ECF" w14:textId="2388D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2350E4" w14:paraId="1B1905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2E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28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D22FD" w14:textId="018F31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425B1" w14:textId="35F3C6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6D2B6" w14:textId="0E141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E8109" w14:textId="1C5EC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2350E4" w14:paraId="78A351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4E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29D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9D092" w14:textId="038E5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4F61" w14:textId="67C1F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8E3A6" w14:textId="151C8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45F9" w14:textId="1A73DA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2350E4" w14:paraId="18C09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4FD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2E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C0AAC" w14:textId="3CF84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688A" w14:textId="6D2CC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139F1" w14:textId="397E3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BB26" w14:textId="3860E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2350E4" w14:paraId="200C05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53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F51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16DEC" w14:textId="066B3A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CA5A" w14:textId="0F208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9D3CE" w14:textId="0BF7B5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8271" w14:textId="510861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2350E4" w14:paraId="340517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F3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809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2B15A" w14:textId="054C9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AB01F" w14:textId="2E8B67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37AB6" w14:textId="2C387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79613" w14:textId="090FD5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2350E4" w14:paraId="1FA5D2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D46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7D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76A93" w14:textId="3ED70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059BA" w14:textId="1EE98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F039E" w14:textId="097AD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B671" w14:textId="3AA45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2350E4" w14:paraId="060D1B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86E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22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9C5AE" w14:textId="368DC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1AA42" w14:textId="09655C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D7E2B" w14:textId="6569FB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E0972" w14:textId="5F9C3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2350E4" w14:paraId="1D514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01E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3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D058E" w14:textId="0B770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AD043" w14:textId="2475F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44C3E" w14:textId="0B6A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DBF50" w14:textId="12A922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6B9FA5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E74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54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7FE76" w14:textId="575F2B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9AE69" w14:textId="47042A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DF2B" w14:textId="0B6E5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331C" w14:textId="1EA8F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363408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64B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99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C55A" w14:textId="697826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DB65" w14:textId="127DE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49965" w14:textId="04BC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D7A27" w14:textId="25D7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2350E4" w14:paraId="790DF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42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993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F5B9B" w14:textId="57017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051B" w14:textId="617EC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8E57" w14:textId="02E15F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B558E" w14:textId="553737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2350E4" w14:paraId="06DF82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D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39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218C3" w14:textId="6C20C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CBF4A" w14:textId="23F8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5A8A" w14:textId="355C2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5461D" w14:textId="391ED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2350E4" w14:paraId="5318D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1E8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A6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41BC3" w14:textId="07DB1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D35F" w14:textId="04BACA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9A95" w14:textId="0AB7B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3361" w14:textId="62FE1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2350E4" w14:paraId="53A7A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458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B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4324" w14:textId="1AFFF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A6464" w14:textId="148CF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A1F87" w14:textId="48F15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57A9" w14:textId="7E15E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2350E4" w14:paraId="73BC08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E2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09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D7619" w14:textId="02CB2D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88084" w14:textId="7FD876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6FCDB" w14:textId="046B7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1A2C" w14:textId="500EB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2350E4" w14:paraId="0BD979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208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D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558EF" w14:textId="08D65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1A2F6" w14:textId="0AAEBB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5A4EA" w14:textId="7669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6DEA" w14:textId="20D42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2350E4" w14:paraId="0AB3C4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DE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970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B0B78" w14:textId="565AF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3AF0C" w14:textId="6266A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F1888" w14:textId="05C29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E397" w14:textId="57175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08B595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99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6B9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6A02" w14:textId="1FBDB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CAE1" w14:textId="635E8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1931" w14:textId="1D845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4597" w14:textId="56791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2350E4" w14:paraId="189800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44D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15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52F6C" w14:textId="4702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2226" w14:textId="461C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FAC19" w14:textId="1C472E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1FF0" w14:textId="3E6C1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2350E4" w14:paraId="275904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5404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2E1205" w14:textId="3095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76029D" w14:textId="614E1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4F0EBC" w14:textId="29AF0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F52A00" w14:textId="11932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</w:tr>
      <w:tr w:rsidR="002350E4" w14:paraId="733C0F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01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115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FF89" w14:textId="4FF2BB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10F1A" w14:textId="6484C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D143E" w14:textId="25C79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400D" w14:textId="48053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2350E4" w14:paraId="0571E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6D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70D47" w14:textId="25779B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4577" w14:textId="3CDB5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6DCEC" w14:textId="4EF94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5F26C" w14:textId="45E4A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2350E4" w14:paraId="203950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7AA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240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F9CA6" w14:textId="00686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96578" w14:textId="6A6DF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68C47" w14:textId="2AB88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057E8" w14:textId="726D5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2350E4" w14:paraId="10F27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20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05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A5078" w14:textId="33450B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DE523" w14:textId="4355A4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30FB" w14:textId="7D6B4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C8AD" w14:textId="46E3CA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2350E4" w14:paraId="02F693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4D8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08C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9C28" w14:textId="7F6FC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96474" w14:textId="404B5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7947" w14:textId="13920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690A" w14:textId="48D774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2350E4" w14:paraId="49AF56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53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7EE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7ABA" w14:textId="4E008D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1141" w14:textId="7E30B6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8C2CE" w14:textId="46949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62AA9" w14:textId="0779F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2350E4" w14:paraId="6A594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0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4DB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4475" w14:textId="002A0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F42C" w14:textId="77712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F3A9D" w14:textId="5EC6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871F9" w14:textId="3BB96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2350E4" w14:paraId="1D5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928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2B7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81F25" w14:textId="0F50C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FAB81" w14:textId="57C57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33E45" w14:textId="36A1D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9EB4" w14:textId="2054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2350E4" w14:paraId="1DB4E5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5D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CDC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3DEA" w14:textId="440D9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93F01" w14:textId="4C265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F316" w14:textId="0DFD8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47838" w14:textId="3E496A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2350E4" w14:paraId="3BCC5F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12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862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ABBAF" w14:textId="699A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DBFA" w14:textId="590084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D087" w14:textId="3B844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8230" w14:textId="104DB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2350E4" w14:paraId="03208A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E58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6F6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555D" w14:textId="114F35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0908D" w14:textId="61622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3ACD" w14:textId="20178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B28C" w14:textId="122B21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2350E4" w14:paraId="76746E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13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477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09320" w14:textId="6BE48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8F397" w14:textId="31C90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ADD7" w14:textId="6D828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ADD9B" w14:textId="395732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2350E4" w14:paraId="438608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40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1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9C89" w14:textId="4F257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BF375" w14:textId="0B3C8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B87A" w14:textId="1AF3C9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D0C85" w14:textId="4555F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2350E4" w14:paraId="791606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F9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E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12692" w14:textId="505CD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1B10B" w14:textId="1087A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1AC2B" w14:textId="00D5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6B7CC" w14:textId="63843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2350E4" w14:paraId="199E93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6D3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7D6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DCBE9" w14:textId="51A27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4A5CD" w14:textId="2835D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8291" w14:textId="4E29D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2A707" w14:textId="4E73B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2350E4" w14:paraId="2E65CD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82A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549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AA915" w14:textId="62BFB7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3963" w14:textId="494729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74BA1" w14:textId="09039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FF7" w14:textId="0F270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2350E4" w14:paraId="6808E7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3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1D0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BF26" w14:textId="5F9D9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D0C77" w14:textId="50CA50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0E37" w14:textId="6A6F6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3DC7" w14:textId="374D5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2A5FF8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2AB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8E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E66BE" w14:textId="1C94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437D" w14:textId="0E510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202A8" w14:textId="064699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9E41" w14:textId="74F46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2350E4" w14:paraId="1F38D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A85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F7A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D148" w14:textId="1F8D6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388C0" w14:textId="21065F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2688" w14:textId="5A7E3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281E" w14:textId="18287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2350E4" w14:paraId="603065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7BD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B5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BD027" w14:textId="1C868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D75C9" w14:textId="3F7127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C5F2F" w14:textId="3728C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6CA3" w14:textId="0BD5A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2350E4" w14:paraId="06551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3F4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FE6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BC348" w14:textId="43F6F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742D" w14:textId="23FA6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DD15" w14:textId="796D4F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6367C" w14:textId="1892B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2350E4" w14:paraId="4E00F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8C5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735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D81B" w14:textId="6730A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6728D" w14:textId="1004E0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5770C" w14:textId="7E0E51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C973" w14:textId="53EDE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2350E4" w14:paraId="2FFA7FF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7E5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F2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0FE5D" w14:textId="1E8C1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B0C07" w14:textId="1D050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94501" w14:textId="1016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916C0" w14:textId="7ADF5C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2350E4" w14:paraId="4970E3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D0E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60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8774" w14:textId="3C46E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A693A" w14:textId="70FEBC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381C2" w14:textId="48D39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9EFB" w14:textId="11C12A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2350E4" w14:paraId="26B2F6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7B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76F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1ED57" w14:textId="52E941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B26DA" w14:textId="17699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E69F7" w14:textId="092A27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EA5F" w14:textId="24012B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2350E4" w14:paraId="48BE0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6C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02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369B4" w14:textId="2638F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2364" w14:textId="1DE1E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76B0" w14:textId="4C5A6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2318" w14:textId="5735AB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56DD8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998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79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2D1E2" w14:textId="2B92E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A9341" w14:textId="64E21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021BF" w14:textId="387046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B5D0C" w14:textId="13B46C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2350E4" w14:paraId="0CA05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3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89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67E12" w14:textId="07478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F3022" w14:textId="61C1E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8003" w14:textId="4E98B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D014" w14:textId="4A27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</w:tr>
      <w:tr w:rsidR="002350E4" w14:paraId="214C2D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18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754C4" w14:textId="416F7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8BB4A6" w14:textId="5CB64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9E2F26" w14:textId="0C97DE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83C5E7" w14:textId="63F4AE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</w:tr>
      <w:tr w:rsidR="002350E4" w14:paraId="5CDE7B5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A8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CB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8C5DC" w14:textId="7141A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314E" w14:textId="210BB2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F79DF" w14:textId="2811D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0F4A" w14:textId="2257A2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2350E4" w14:paraId="72BE39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F9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BB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F6616" w14:textId="49432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28F8" w14:textId="7F195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76CD" w14:textId="1CB083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85F8" w14:textId="79CDE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2350E4" w14:paraId="6F1F78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B5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27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1164" w14:textId="47338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B0AF6" w14:textId="77FAC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04CD8" w14:textId="12837C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0CD44" w14:textId="042EF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6803D4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FB0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6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3761" w14:textId="14818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5ED3" w14:textId="063C2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B5A6" w14:textId="3C716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517D" w14:textId="2F23D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2350E4" w14:paraId="162E57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99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E5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5F9BE" w14:textId="4AD0F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AD248" w14:textId="0FA23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C8FB" w14:textId="5D564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2133" w14:textId="7AD01B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2350E4" w14:paraId="4575C9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05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99C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9724B" w14:textId="66B3D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2A9D8" w14:textId="5CA5CA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B462" w14:textId="5E8290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70989" w14:textId="640304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</w:tr>
      <w:tr w:rsidR="002350E4" w14:paraId="1B4B0E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58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CA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01A54" w14:textId="5C054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C488" w14:textId="4C2BD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68235" w14:textId="1F57C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DD4D8" w14:textId="15816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</w:tr>
      <w:tr w:rsidR="002350E4" w14:paraId="0CEE39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EE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C52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55A9" w14:textId="09DB4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FC7B" w14:textId="0F7677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A41F" w14:textId="32913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9FDE5" w14:textId="08D35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</w:tr>
      <w:tr w:rsidR="002350E4" w14:paraId="1F9C8E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927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3F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4987" w14:textId="75B70F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AC3D" w14:textId="3BF59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98517" w14:textId="56D43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9089" w14:textId="494383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2350E4" w14:paraId="74111D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AFB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36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9529" w14:textId="3835E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F091C" w14:textId="1C7C6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D2807" w14:textId="6B9B7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5881" w14:textId="4C7CF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2350E4" w14:paraId="4DCFC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3C9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F7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A12D5" w14:textId="21E899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136F0" w14:textId="45918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92EA" w14:textId="44428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136A" w14:textId="7EE435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2350E4" w14:paraId="1B6CD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4A3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4A8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A7B81" w14:textId="2EC2F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C761" w14:textId="2C67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7A9B" w14:textId="0187B4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3FC9" w14:textId="2582A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2350E4" w14:paraId="660A79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06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78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740CD" w14:textId="600D4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D9E17" w14:textId="312A4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692E0" w14:textId="0CC7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D6FE4" w14:textId="2D455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2350E4" w14:paraId="5157E8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0D1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11F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4D04A" w14:textId="348EF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9EC5" w14:textId="27168B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2B704" w14:textId="26DDD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1148" w14:textId="1CE39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2350E4" w14:paraId="2D4DD1F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85E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3F9D8B" w14:textId="1DD2F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8B88A7" w14:textId="79D62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6607D" w14:textId="5CF9A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B04B83" w14:textId="2DD92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2350E4" w14:paraId="7412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77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F04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2F6B" w14:textId="2263AB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3EE5E" w14:textId="6E878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C6576" w14:textId="327E6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4D7D" w14:textId="3C0903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2350E4" w14:paraId="114FEF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69B0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9679BE" w14:textId="4504D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C937C1" w14:textId="272ED8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6CB6C3" w14:textId="13162C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AC33E7" w14:textId="223BC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</w:tr>
      <w:tr w:rsidR="002350E4" w14:paraId="43B7E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9D04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D97B8" w14:textId="394E5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423B9F" w14:textId="55579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F60B12" w14:textId="19F60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136FE1" w14:textId="760C1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2350E4" w14:paraId="6216C3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0CB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EC2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5F77" w14:textId="695F4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35A9B" w14:textId="60B026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7C83F" w14:textId="23E33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EDDC" w14:textId="12E5B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6CD02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90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DE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59F91" w14:textId="1FE7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74647" w14:textId="529654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125E" w14:textId="412E3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94AA" w14:textId="6AD0D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5BEA5F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A3E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B37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180D1" w14:textId="5837E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A94C" w14:textId="77409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67424" w14:textId="2D91A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2775F" w14:textId="0B9B5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4BBB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A2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349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94949" w14:textId="7B375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D7606" w14:textId="0DA395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58B6F" w14:textId="488FA4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178F" w14:textId="0A86D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A37B9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44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A84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8BB3E" w14:textId="343A73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40F2B" w14:textId="4E252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6AFB2" w14:textId="029F4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4004" w14:textId="59FC6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2350E4" w14:paraId="281CB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4B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7F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C3E2" w14:textId="02A4DD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27AB6" w14:textId="6228E5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A6823" w14:textId="6233F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A069F" w14:textId="46199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C4F53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DB2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D1F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5745B" w14:textId="238CE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D9C2D" w14:textId="28DA15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5160" w14:textId="0C9113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7A05A" w14:textId="6E13F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2350E4" w14:paraId="77081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C34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C5A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554F9" w14:textId="6008C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9CC1F" w14:textId="78820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877E2" w14:textId="5A30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02E6" w14:textId="675FE8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7091B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753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9DD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17D0" w14:textId="3C033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B3F48" w14:textId="2AF3D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9A40" w14:textId="05B81B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57512" w14:textId="148373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5F3FED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39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25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25E08" w14:textId="34DBC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E4ED8" w14:textId="1DD99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38A90" w14:textId="1F8FB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784D6" w14:textId="40515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2350E4" w14:paraId="760589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21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15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810B6" w14:textId="4E52A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5E672" w14:textId="19820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4C19" w14:textId="3B3AA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4D21" w14:textId="21A9F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2D683D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DF0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DEC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18BBA" w14:textId="546F7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14BE" w14:textId="2EA9E2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A361" w14:textId="2103BF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A785D" w14:textId="648B1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2350E4" w14:paraId="6ECE99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E27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8E2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F90FA" w14:textId="1D5E8A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9ADA0" w14:textId="049197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68EB1" w14:textId="20A56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05A6" w14:textId="54138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65967B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602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CDE439" w14:textId="77476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92D3B" w14:textId="0F1AF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91810" w14:textId="4FF38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ECD94F" w14:textId="1C649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2350E4" w14:paraId="02C2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CC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2A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F6AC" w14:textId="2E43D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8E55E" w14:textId="27211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52E3" w14:textId="480797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C587" w14:textId="1FF03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55875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079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C0E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997E" w14:textId="04458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E4A65" w14:textId="3B32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8D372" w14:textId="769FB4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6C37" w14:textId="1905D3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2350E4" w14:paraId="2BFC98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D8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BBD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47CF" w14:textId="52B88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CBC2B" w14:textId="04AA2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BB415" w14:textId="3BBC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86A22" w14:textId="640B4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2350E4" w14:paraId="64E836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D0E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CC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DAB82" w14:textId="08EC76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96DC5" w14:textId="3DAB7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50CB5" w14:textId="2EC65F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7C8F" w14:textId="6EAB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654F0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191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4CFAB" w14:textId="5CCCEC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FBA26" w14:textId="76439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1448" w14:textId="5FDA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C4C8" w14:textId="03AFB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32266C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B8E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E5BC48" w14:textId="4A6CA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74E774" w14:textId="2CD5E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02A0D" w14:textId="1C497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BA178E" w14:textId="3A89A4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</w:tr>
      <w:tr w:rsidR="002350E4" w14:paraId="0EF324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BEE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59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B168A" w14:textId="686BE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8D18" w14:textId="7B6AD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86D9" w14:textId="737A6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ADDFD" w14:textId="10C7F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2350E4" w14:paraId="037C60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4C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A8C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D2621" w14:textId="2ABA5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C7DBA" w14:textId="64D49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03C30" w14:textId="382FD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1BB54" w14:textId="609EB2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C2B3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6B5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A0C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8D407" w14:textId="4EB5B1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E9A3" w14:textId="401B50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1C490" w14:textId="4CBE72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ECAEA" w14:textId="33DDA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9D77D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58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AB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A5A8C" w14:textId="186F7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09B75" w14:textId="31345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88EDF" w14:textId="20DBA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0A21" w14:textId="78CA5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2350E4" w14:paraId="54DDF3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314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55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D2AFE" w14:textId="24C56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2166" w14:textId="7EDD2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18B4" w14:textId="6D80B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57247" w14:textId="737E8E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2350E4" w14:paraId="350D31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6AF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BB8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790FD" w14:textId="0A8DD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26C8" w14:textId="7062E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9D94" w14:textId="344CF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DEDA" w14:textId="4106E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85EF4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5E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9F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99D3A" w14:textId="7C6878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19EA0" w14:textId="53EEF5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F30D2" w14:textId="3A36C6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DA2E" w14:textId="7204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465D8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91C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E5F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C2017" w14:textId="3D5B8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CE86" w14:textId="5E1528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BF0D" w14:textId="3320A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01D6D" w14:textId="11E04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C7AA1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1B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D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27C1D" w14:textId="62793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03DB4" w14:textId="3CB73C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BDBB7" w14:textId="09257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AD3B" w14:textId="7818B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C3DF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4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BD9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C5E3C" w14:textId="75CA80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D6F9" w14:textId="67CE72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EEA9E" w14:textId="5256E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9946" w14:textId="29C30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1700F4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4DB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09D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AED77" w14:textId="3E4EB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4BC87" w14:textId="018A2E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8021" w14:textId="23B917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39D8" w14:textId="4D0A2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2350E4" w14:paraId="5BCEE5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954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E2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79A38" w14:textId="60E91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1EBA" w14:textId="24CD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8AE1" w14:textId="795A4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B441" w14:textId="60FBE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808C4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E89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E4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C8125" w14:textId="44196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3B9C" w14:textId="1B488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2C156" w14:textId="643B7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EF37" w14:textId="3BDB7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</w:tr>
      <w:tr w:rsidR="002350E4" w14:paraId="412673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6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2A9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D5B1B" w14:textId="2D54C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CD16F" w14:textId="1FC61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B52C2" w14:textId="08728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2C899" w14:textId="4D9FC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28B30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E4C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FEE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F5424" w14:textId="008A3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BB667" w14:textId="05604D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178A4" w14:textId="47666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E02B9" w14:textId="57D33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E736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E8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4A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695C6" w14:textId="662B3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C9CBB" w14:textId="7ADEF1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7691" w14:textId="78D38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8134" w14:textId="4BB49D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8C81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0FD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9FF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CCCA" w14:textId="09807B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C22DE" w14:textId="0B4B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9569" w14:textId="0E16F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B329" w14:textId="72ABA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5473D8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2C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7B4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2EB0" w14:textId="4CE1F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F805" w14:textId="0C42B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A8BE" w14:textId="3D2AB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C3B18" w14:textId="7E5E8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6A62C7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0AB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9D3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B3AC" w14:textId="2FC807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D8F46" w14:textId="76372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E3657" w14:textId="0F11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6D23" w14:textId="6984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63E2E9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E41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93CBC0" w14:textId="499CA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FC47AA" w14:textId="575E3C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560019" w14:textId="5EB32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EB9E5" w14:textId="3D30B1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2350E4" w14:paraId="4AE78C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DB9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2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49602" w14:textId="6DB93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B8D90" w14:textId="4E8472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2A80C" w14:textId="6911E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D34A" w14:textId="57E11E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B1A1A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9B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98E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E7AFC" w14:textId="5F5104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10CE9" w14:textId="0B11A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907C2" w14:textId="71A5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B7165" w14:textId="285E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C5C1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05B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418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D8C0" w14:textId="0DAF7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2141" w14:textId="7210C2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9CD7" w14:textId="5AFA3C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8E955" w14:textId="29263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2CBBD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298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A3A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93A23" w14:textId="01EB3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3B43" w14:textId="7AE67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5E6C" w14:textId="1BAF3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0A0F" w14:textId="56AE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9E88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033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3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FA9CB" w14:textId="0A2BAA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1CBB3" w14:textId="5FF73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9515" w14:textId="03356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3EE45" w14:textId="2262A5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EF03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980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DB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6F70" w14:textId="56999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08C9" w14:textId="7BF92D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CC7B" w14:textId="6E10C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54CC6" w14:textId="007C0B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6B0CE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048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39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9A34" w14:textId="28F9F2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27396" w14:textId="721B5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3243" w14:textId="747902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A0CFA" w14:textId="5F1CA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2350E4" w14:paraId="1DD702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D0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86F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0EE5A" w14:textId="4EABFF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4AF16" w14:textId="4D27D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C845" w14:textId="00CB98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BA7C" w14:textId="533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AA27C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633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F85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D2C4C" w14:textId="38537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07C5" w14:textId="7576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F832" w14:textId="7B029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D51A8" w14:textId="588C3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E8097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BB4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951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86E12" w14:textId="2B0249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388D3" w14:textId="43873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C9C9" w14:textId="4C3DA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1AA1" w14:textId="0C01F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AA1B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198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73B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1B925" w14:textId="7828F0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7C3B" w14:textId="06D871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E1B1" w14:textId="198DF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8F952" w14:textId="3EE8B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DFB64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24A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2C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72B6" w14:textId="7794A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9720D" w14:textId="16DBC2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56ED" w14:textId="59837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CC1D" w14:textId="75A8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E30A0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8E3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8ED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52A33" w14:textId="7454E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09DFA" w14:textId="2801C2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9432F" w14:textId="74B4E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20DD" w14:textId="75F295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9AD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507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D1D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3AA88" w14:textId="01A315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1EB69" w14:textId="14DEB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10A57" w14:textId="5BA0D2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745D" w14:textId="75F1B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2350E4" w14:paraId="365237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02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D7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4EA4" w14:textId="553AC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DA0E0" w14:textId="2C856C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18D2A" w14:textId="7D88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4B4A" w14:textId="0BFE8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B07BA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D10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FF7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B067D" w14:textId="0592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4D4A2" w14:textId="108FF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21EB" w14:textId="3A117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10C3" w14:textId="32461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0CE3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9A3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59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F1D47" w14:textId="5C4D45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2F193" w14:textId="61660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A8ADE" w14:textId="11750B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20CB" w14:textId="154880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79B50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B80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4A045" w14:textId="4AC0A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4562A9" w14:textId="31451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E6E74D" w14:textId="060B5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44631D" w14:textId="4436A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</w:tr>
      <w:tr w:rsidR="002350E4" w14:paraId="41A78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D6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DE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15DCE" w14:textId="1BA82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87E3A" w14:textId="40B4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F6178" w14:textId="7A62C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0FBD" w14:textId="179C99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</w:tr>
      <w:tr w:rsidR="002350E4" w14:paraId="5455B3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C1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D08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ABB0A" w14:textId="41F7C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62122" w14:textId="3FBA3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1FF86" w14:textId="2C450D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4A048" w14:textId="6CCE5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181D2E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7B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CB3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15B0C" w14:textId="0B517B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EB593" w14:textId="409169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8968E" w14:textId="0A78E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8A5E" w14:textId="2D80DF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1C3C2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1F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477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2EB00" w14:textId="3DE18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2834" w14:textId="5AF1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93E7E" w14:textId="220A2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14F5" w14:textId="3B15B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ED8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473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872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A2F3" w14:textId="32BCF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D3B1D" w14:textId="7A0D1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1A486" w14:textId="5E9336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6C1E" w14:textId="6C4E6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706AAC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D8A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A03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7D4F4" w14:textId="2042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1511C" w14:textId="359D17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690E" w14:textId="50D1A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F54F" w14:textId="7945B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1C65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935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51D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E6594" w14:textId="7269A3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D287" w14:textId="41943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8773D" w14:textId="3812C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30BBE" w14:textId="13F81E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2350E4" w14:paraId="683DB5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F7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81E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8CBD4" w14:textId="01C51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56D0" w14:textId="42DB0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F3863" w14:textId="050D6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30B1A" w14:textId="211F9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BA00C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4F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D1B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6941C" w14:textId="1180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CF6AC" w14:textId="424813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1208" w14:textId="2416C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5F7" w14:textId="001C4A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C38A7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A44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C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C6FB" w14:textId="0C572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33CCA" w14:textId="3E079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CE4D" w14:textId="263CB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A2D4C" w14:textId="690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A17C8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B6D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56A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A1CC8" w14:textId="493DE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E579" w14:textId="69FFE6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60B00" w14:textId="6D9F0F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0FA1C" w14:textId="389C4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4B3619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E3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8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5F10" w14:textId="4F6439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0A283" w14:textId="1487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29D3" w14:textId="2F166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39E6" w14:textId="7CE74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36735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B80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6AE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AB85E" w14:textId="21AFAB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FC5F6" w14:textId="35130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A6A13" w14:textId="2BE52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308C" w14:textId="6675F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2350E4" w14:paraId="54584B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D1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F27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CB327" w14:textId="7B69B3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AE37" w14:textId="1BCC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56605" w14:textId="0A1A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B930" w14:textId="72CDE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A301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302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811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A333" w14:textId="451A3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B3A5" w14:textId="1A828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A8BCC" w14:textId="30E8FE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1D632" w14:textId="3FE99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2350E4" w14:paraId="575953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7D8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AE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3DADF" w14:textId="64749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86E3" w14:textId="6FB80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37F44" w14:textId="3D473E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3483" w14:textId="67064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AD2C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65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ADA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0A780" w14:textId="6F977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80FD" w14:textId="3A035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392F" w14:textId="1EECE1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A0A8" w14:textId="6C02D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BDCCA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61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6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BD3F3" w14:textId="207D9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D037" w14:textId="72E35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6BE00" w14:textId="51B9DE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3CEAD" w14:textId="2FDF8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2350E4" w14:paraId="591E73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D4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B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3509E" w14:textId="1FDC7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889C1" w14:textId="7E9EE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9681D" w14:textId="2543B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E074" w14:textId="550F2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F11CB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9E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FB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54167" w14:textId="1463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E0A4" w14:textId="1A6D74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AD5A" w14:textId="556344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0AE4" w14:textId="1D22D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4A60E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FB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4DD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54300" w14:textId="023B8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815CB" w14:textId="38AA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8C877" w14:textId="205324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F4E28" w14:textId="7999D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686AE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F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CB6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E857C" w14:textId="08992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AECD" w14:textId="1780EC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5D6A0" w14:textId="07BD5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77E09" w14:textId="77B16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54A82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87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5B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D1233" w14:textId="5DE528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FF5A3" w14:textId="66F1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F3026" w14:textId="537C2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71C04" w14:textId="0A703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2350E4" w14:paraId="299E8BB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86A3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2F656B" w14:textId="40B6B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5292D0" w14:textId="6FEBD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D70058" w14:textId="1603B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34EE16" w14:textId="4AC01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2350E4" w14:paraId="5C6F58B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307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31399E" w14:textId="66A1F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7C532B" w14:textId="03A7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8F5A56" w14:textId="6A77A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89542F" w14:textId="41333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2350E4" w14:paraId="6A3A17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BC6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F56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B6C5F" w14:textId="77B130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96408" w14:textId="00BE1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79D8" w14:textId="77CC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245BC" w14:textId="2400EE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2350E4" w14:paraId="0DBF6A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4B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F8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8577E" w14:textId="468CB2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1EA4" w14:textId="1D1CB0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62CF" w14:textId="6FAE7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8913" w14:textId="5B14BD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2350E4" w14:paraId="0DE1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A7C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074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62ED5" w14:textId="74213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F493F" w14:textId="01DCA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99B46" w14:textId="30447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BEC6" w14:textId="75CA9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53D86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218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31E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D8B7" w14:textId="056A9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4BCBF" w14:textId="34F9C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C42D" w14:textId="0C746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7D58D" w14:textId="62120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2350E4" w14:paraId="78E7F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502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FC1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8E4E6" w14:textId="4ECD7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3907" w14:textId="032386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2837B" w14:textId="065070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AD988" w14:textId="31802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2350E4" w14:paraId="312FB2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CE3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D39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34785" w14:textId="4CD42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BAD4E" w14:textId="6FACC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46A11" w14:textId="303261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5FB20" w14:textId="798F2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2350E4" w14:paraId="2A47B92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E5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A9B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F7D76" w14:textId="5733C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497" w14:textId="3C294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DDE9" w14:textId="0C90A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F114E" w14:textId="64C3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2350E4" w14:paraId="5E70A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5C7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959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61CC1" w14:textId="0A8A6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D507" w14:textId="7FB535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E613B" w14:textId="23AD2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4FFA9" w14:textId="21DCD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2350E4" w14:paraId="75E59C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A26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DAB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7DA8" w14:textId="0ADD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96D79" w14:textId="51F30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93D2" w14:textId="52632F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8C977" w14:textId="1119D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2350E4" w14:paraId="48B807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35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05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37048" w14:textId="30644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765AD" w14:textId="2AB15D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490C9" w14:textId="3EB424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614A" w14:textId="46F93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2350E4" w14:paraId="505DD9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205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BAA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9099" w14:textId="6006A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2C2D" w14:textId="1C810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9814" w14:textId="01D369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4062" w14:textId="114DB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2350E4" w14:paraId="6D38A4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BA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B52CDB" w14:textId="22D9C4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869CFC" w14:textId="66433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137B4" w14:textId="194FA4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02CB29" w14:textId="75377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2350E4" w14:paraId="317271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12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182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5EBBD" w14:textId="0416F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17E77" w14:textId="76E98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D55AD" w14:textId="29BB1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9B66" w14:textId="10950E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2350E4" w14:paraId="0DE98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54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AA0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70CDF" w14:textId="62162E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5964A" w14:textId="72876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4F19" w14:textId="5DC602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7775" w14:textId="5C7224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2350E4" w14:paraId="3E9F96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DB7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B1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07C1" w14:textId="5C0A87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76722" w14:textId="2E26F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C4C1C" w14:textId="73CDC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8FF5" w14:textId="3AD83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2350E4" w14:paraId="5BC5D1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4E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B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8A0B4" w14:textId="055A48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9CED0" w14:textId="41F8D6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FEEF6" w14:textId="7D4282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F0E56" w14:textId="213F6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2350E4" w14:paraId="1A2885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7D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AE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EEA61" w14:textId="3B6A3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3BDE" w14:textId="0CE57E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8911" w14:textId="0410AF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A2DB7" w14:textId="02C18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2350E4" w14:paraId="2B4F82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52B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279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E523F" w14:textId="6D3294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2057" w14:textId="4F2FB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38132" w14:textId="3DD27D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041F6" w14:textId="34CA1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2350E4" w14:paraId="3EF9FD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476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F1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AF03D" w14:textId="57AF3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F49F3" w14:textId="427662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4B76F" w14:textId="70E09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DF418" w14:textId="62C447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2350E4" w14:paraId="4BD078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4A9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10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A7FDB" w14:textId="04ED8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7E7DF" w14:textId="5D72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744C1" w14:textId="11A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58BCA" w14:textId="59671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3493FA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CE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DCD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644B8" w14:textId="2F4BE7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3FA1" w14:textId="76B65F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D5D7" w14:textId="67903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3E1E" w14:textId="1A760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2350E4" w14:paraId="183467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7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1AB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6921" w14:textId="50F06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5D601" w14:textId="6552C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B4FC" w14:textId="119EE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F1279" w14:textId="28011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2350E4" w14:paraId="317DD5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609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E0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15A7" w14:textId="2C07C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28854" w14:textId="510EA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BE21" w14:textId="3F5A8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D9FF" w14:textId="41965D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2350E4" w14:paraId="4EC4706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7E6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CF1AD7" w14:textId="687F2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459BFF" w14:textId="6F588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7E6313" w14:textId="5C6C4B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AB96C9" w14:textId="0E2A3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2350E4" w14:paraId="6377BA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97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2B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07C76" w14:textId="6569E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38293" w14:textId="3BEA8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514B9" w14:textId="15DEB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D673" w14:textId="6D633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2350E4" w14:paraId="12B522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9F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4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F88B" w14:textId="333C3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DDADD" w14:textId="7DDF2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3F7A" w14:textId="350BD9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1A70" w14:textId="69F2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2350E4" w14:paraId="726236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937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C0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1412B" w14:textId="303B0F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E8C3" w14:textId="4D478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74806" w14:textId="2FEBE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2D716" w14:textId="78A46E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2350E4" w14:paraId="4C18A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9EE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FDD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27C43" w14:textId="03DDE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5C6AA" w14:textId="7293AF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36E08" w14:textId="689F4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06A4" w14:textId="6C5E9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2350E4" w14:paraId="6CB454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53A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4C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E24D2" w14:textId="40AEC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75AF6" w14:textId="20C67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984EE" w14:textId="51EDEF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7813" w14:textId="700675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2350E4" w14:paraId="0F75BA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89C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ECC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DBA31" w14:textId="69FBC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CEB5B" w14:textId="230E4C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B7C9" w14:textId="69637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05691" w14:textId="6BE1A4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2350E4" w14:paraId="1114E7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351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16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AE97D" w14:textId="77463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4CA5" w14:textId="66924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2B4A" w14:textId="00ED74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A6517" w14:textId="5370C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2350E4" w14:paraId="4E097C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09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74E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2C6" w14:textId="1D5D7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2982" w14:textId="5A372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496D" w14:textId="66E798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0B556" w14:textId="2C625E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2350E4" w14:paraId="76A538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5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C04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AC68F" w14:textId="66BE5C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06391" w14:textId="751967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8A930" w14:textId="5F8C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F657D" w14:textId="65DE9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2350E4" w14:paraId="3299D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58F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9C7DD" w14:textId="611F06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B54466" w14:textId="1393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0DD219" w14:textId="4EA13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41E924" w14:textId="7165E6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2350E4" w14:paraId="219D2FB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60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DDED3" w14:textId="47F548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F968" w14:textId="6E13F1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1B977" w14:textId="31087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4C3EE" w14:textId="14F9D2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2350E4" w14:paraId="00E24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B75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58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D618" w14:textId="506C2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E32CF" w14:textId="153C52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FEBBF" w14:textId="35EF5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3A8DF" w14:textId="3D544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2350E4" w14:paraId="6EB6D5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CB9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5C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8658" w14:textId="6CE5E1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59BFE" w14:textId="3937E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E29E7" w14:textId="35463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A5976" w14:textId="545B1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3DC0B5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668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0D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F2CB" w14:textId="5BF14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4168F" w14:textId="4E465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24A5D" w14:textId="60574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B802A" w14:textId="2104A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440191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B85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C9F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DAE17" w14:textId="30E97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C62CC" w14:textId="00984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2006" w14:textId="088F9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5FF2" w14:textId="4FF9BF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2350E4" w14:paraId="547DEBE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C3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9B37F" w14:textId="0EABA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A7DE69" w14:textId="34093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0C42BB" w14:textId="4F9A6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68B895" w14:textId="69EF5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2350E4" w14:paraId="5F27C5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F7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F6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812F6" w14:textId="2D1C9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C11A0" w14:textId="14F361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D120D" w14:textId="7DD94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4361" w14:textId="7BDF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2350E4" w14:paraId="3431A2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0EF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38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18BCB" w14:textId="73648E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F058" w14:textId="4CAC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34B6" w14:textId="78FC9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14AA" w14:textId="5EDD1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2350E4" w14:paraId="338DE6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0C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C74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21E6" w14:textId="143C7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2329" w14:textId="5D543B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B4FB" w14:textId="3DF6A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0044" w14:textId="585D1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2350E4" w14:paraId="1491B5A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386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D1E77D" w14:textId="3BD1F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AAA6FC" w14:textId="29F65C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D50610" w14:textId="29EB3D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565899" w14:textId="1645F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2350E4" w14:paraId="1C28E5B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F3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68CEE3" w14:textId="3151E9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59E5A" w14:textId="76C06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28ABE6" w14:textId="3E376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578227" w14:textId="69D8F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2350E4" w14:paraId="7BFB6A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165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695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7169B" w14:textId="29B7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1F56" w14:textId="12999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F6B8" w14:textId="393E8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A777" w14:textId="77149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F8ED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F7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1A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BA915" w14:textId="00763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290C0" w14:textId="21D4C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7F4FC" w14:textId="5B6E98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E3C38" w14:textId="0639C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59E7B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E70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3C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7910" w14:textId="7C41C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D291D" w14:textId="7327F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1042" w14:textId="04DA0F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BD5" w14:textId="7BF51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D69B1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9ED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E18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C44C4" w14:textId="24B1EE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701F2" w14:textId="44157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28CBD" w14:textId="458997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DF0C0" w14:textId="10CAC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A518F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E9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815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0F3A" w14:textId="22B6B5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FA2A" w14:textId="463FEC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7EBC9" w14:textId="6A80E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3F49" w14:textId="41717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DE30B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848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11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9C46" w14:textId="5E7AC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E225E" w14:textId="6C31B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92A38" w14:textId="0B3A03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776A" w14:textId="2CB2B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A706D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B7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9C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26FE5" w14:textId="5970B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B9076" w14:textId="48CDF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1EAD7" w14:textId="4647E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B0A22" w14:textId="25D1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8D4A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6B0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2A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7BFEE" w14:textId="23387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AE74C" w14:textId="5742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846A5" w14:textId="6D6ED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017B" w14:textId="4F514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2350E4" w14:paraId="025C0C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F3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F43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4DD81" w14:textId="07AA05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26F89" w14:textId="428740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DB428" w14:textId="12C09C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571E" w14:textId="64E5D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7D0060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5C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5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7A8E2" w14:textId="27903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6B30F" w14:textId="67E61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FE878" w14:textId="0D51D0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608E7" w14:textId="0E6AF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17783D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045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9A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65C16" w14:textId="12CD7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7864C" w14:textId="26C35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7BDF8" w14:textId="4A13C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9AF3" w14:textId="20D54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1C93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D81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823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ABE42" w14:textId="72BDE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D8B8" w14:textId="5616A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3F6AA" w14:textId="2F0EAA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AC035" w14:textId="3E218D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E71D4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19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E5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E890" w14:textId="291761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1C966" w14:textId="1BF84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82A98" w14:textId="4CF61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6C936" w14:textId="0C457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A498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32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84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C78A3" w14:textId="2B6189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D032B" w14:textId="73887E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6F6C" w14:textId="437FE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642A" w14:textId="57680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2350E4" w14:paraId="3D82A6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A8A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2B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7FB10" w14:textId="4667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607E" w14:textId="49018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86C9" w14:textId="15C22A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8BA9" w14:textId="26A6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186DE61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BD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2A4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5A95C" w14:textId="03F05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1FA4" w14:textId="7A07D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D9BBD" w14:textId="651F1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C6E3D" w14:textId="14272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E26D7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FC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431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B9E2" w14:textId="06E1B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80810" w14:textId="404873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A3C7A" w14:textId="22006E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F1F76" w14:textId="1D7C0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56EE1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7DB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79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1E2B" w14:textId="5339E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B5CC5" w14:textId="47C74E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2C2DD" w14:textId="0D762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7532" w14:textId="652268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2826C1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0BD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34E8A" w14:textId="6CFAC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78D906" w14:textId="2FC5D4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2AB3AA" w14:textId="6FF6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3B5D98" w14:textId="5A81B0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2350E4" w14:paraId="1684B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2F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51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E7B5F" w14:textId="1DA99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FA4E8" w14:textId="07225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6375D" w14:textId="0A8F2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D7E2" w14:textId="55608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2350E4" w14:paraId="0AB346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F5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896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F6B3B" w14:textId="6D7F28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18808" w14:textId="5964D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C6D54" w14:textId="564F1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B01DD" w14:textId="34AFD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2B19AA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AB7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52E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6E17" w14:textId="64B3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4F9C" w14:textId="40A6C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D2AF" w14:textId="2BE46F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7A8F" w14:textId="29602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627523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D0E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4BD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87AC6" w14:textId="4799F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AF2BF" w14:textId="5558A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43AE" w14:textId="32D44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45031" w14:textId="4EA2E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0922F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D96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E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96216" w14:textId="66A0B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D7E3" w14:textId="59B1E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D689" w14:textId="1429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3305" w14:textId="0A480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5CE06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1AC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DE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C5A1" w14:textId="15907D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E7958" w14:textId="7A21F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20639" w14:textId="666BB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B011" w14:textId="3808F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2350E4" w14:paraId="6AF7BA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8F1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DE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2BE61" w14:textId="1B671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E69C1" w14:textId="4FB84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D4C6" w14:textId="02C84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8A97" w14:textId="781A8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433881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6B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E46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A4C98" w14:textId="5605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90C5B" w14:textId="19274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BCE2F" w14:textId="168B9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B3B8" w14:textId="557E4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37C1DFF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BD5B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5C9EB5" w14:textId="5F249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414A51" w14:textId="72B99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CCC09F" w14:textId="13B80A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065A45" w14:textId="7BC3CB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2350E4" w14:paraId="6E7A0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A95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2DB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B239" w14:textId="1F8D2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916B7" w14:textId="6F9333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346E" w14:textId="7483B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6AE1" w14:textId="0FCC5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2350E4" w14:paraId="33E2E8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4F5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C8D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64E6" w14:textId="1BBF2B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B608" w14:textId="2D2338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21FA8" w14:textId="51657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4633" w14:textId="28A2A0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5DF16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BEB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F8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51DAE" w14:textId="5B6035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04E0A" w14:textId="7B86B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A775" w14:textId="70E77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AF477" w14:textId="5B54A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2350E4" w14:paraId="57F434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2AB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6F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0D2" w14:textId="7F3A90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DCB03" w14:textId="74E52C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2312A" w14:textId="0C07C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51ADC" w14:textId="290847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DE51D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DFB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556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FD0B" w14:textId="3A89D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776A0" w14:textId="28B9B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E939F" w14:textId="6FC1F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F6C8" w14:textId="38E0B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4D5865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9CB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941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4191" w14:textId="577E6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1ACF" w14:textId="6E3ED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6DCF" w14:textId="6D06B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88CA5" w14:textId="6636E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49AE6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9AE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45F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A4FBE" w14:textId="4E26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1FC46" w14:textId="17E63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7D182" w14:textId="55F06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5E64" w14:textId="47F57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2350E4" w14:paraId="7CA3F8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B53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E3A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A170F" w14:textId="4320A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6561" w14:textId="4BB7C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5064B" w14:textId="7BDB3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2CBB" w14:textId="560F60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2350E4" w14:paraId="2E510E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89A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5D3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F6E80" w14:textId="14826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EDBE0" w14:textId="6833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DCC4" w14:textId="1E47C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347A" w14:textId="6997C5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681DA6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6D6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D80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97F8" w14:textId="2397E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0E227" w14:textId="353F31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0E2EF" w14:textId="1F9EA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ED2E6" w14:textId="7B8AF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2350E4" w14:paraId="43307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70F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6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1B99" w14:textId="56B54F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6869D" w14:textId="616D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6FA33" w14:textId="5A6606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91CBE" w14:textId="242F9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1E2D2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90E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B61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11835" w14:textId="5B0AC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A517E" w14:textId="1FD609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1701" w14:textId="772D2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5F19" w14:textId="6BB261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084094D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DEE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F2580C" w14:textId="4C15A7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8BF8B" w14:textId="489B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4902A7" w14:textId="53967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F77B43" w14:textId="680AA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2350E4" w14:paraId="5D004E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A5A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02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4EFF6" w14:textId="333C57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67B5F" w14:textId="7347B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7BE88" w14:textId="329419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4B23" w14:textId="2B7DDF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09372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FE3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714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F8D7" w14:textId="4B69E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01FFB" w14:textId="3F03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ABCA" w14:textId="2032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226B" w14:textId="62D25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61ACB7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07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E9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4563A" w14:textId="48ACA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CC5B1" w14:textId="44600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8C9E1" w14:textId="7D737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8785" w14:textId="51930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319EEA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5E7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DD3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0B05B" w14:textId="1B574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A83D4" w14:textId="19EA1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01DA7" w14:textId="2B9EBF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6E01" w14:textId="6F082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7189A7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92F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A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E39F8" w14:textId="5E572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2C8BF" w14:textId="3857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C1637" w14:textId="0BAD6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CF2C1" w14:textId="21B01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5C02D7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B2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E1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3C453" w14:textId="6EC5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F7A19" w14:textId="363912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D1AC" w14:textId="7EA4C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7CFE" w14:textId="21C230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2350E4" w14:paraId="6279AC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F9D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88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3AE2B" w14:textId="30725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84FB" w14:textId="002BD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37776" w14:textId="12D70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C163" w14:textId="6F655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2350E4" w14:paraId="454E94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904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B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1D41A" w14:textId="4A32B0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2D558" w14:textId="36054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5A06" w14:textId="634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D75D8" w14:textId="5360F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9F350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2D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75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4FAC" w14:textId="5848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63BD" w14:textId="213B28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8EC80" w14:textId="37FE8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D618" w14:textId="533A60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2350E4" w14:paraId="0BEAD4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8F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C29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6738" w14:textId="7D40C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29E52" w14:textId="3CF48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07481" w14:textId="0CA79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1BA2" w14:textId="0EC17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1F24E2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85A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73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E771" w14:textId="354A9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C9D69" w14:textId="108E5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AA4C" w14:textId="62F5BC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07B0" w14:textId="13DC6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418A81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78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B87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CAB2D" w14:textId="38DFA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FA641" w14:textId="1555E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9DB57" w14:textId="7745F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05645" w14:textId="649A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6E36A23" w14:textId="77777777" w:rsidTr="002350E4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799F0B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588B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49914907" w14:textId="132ED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5AB5BB8" w14:textId="2D244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9EA9B4D" w14:textId="35E119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854C3AC" w14:textId="628599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2350E4" w14:paraId="5024545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B9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09B74A" w14:textId="5030C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567,58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C9449C" w14:textId="2F00E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59ED63" w14:textId="266706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F4CB34" w14:textId="0976B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6,533,188.69 </w:t>
            </w:r>
          </w:p>
        </w:tc>
      </w:tr>
      <w:tr w:rsidR="002350E4" w14:paraId="54F1D5D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589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2A1E1C" w14:textId="65CF7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D20CB0" w14:textId="2CACC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3D80B9" w14:textId="731B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80094F" w14:textId="2FC206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</w:tr>
      <w:tr w:rsidR="002350E4" w14:paraId="54A82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59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240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05186" w14:textId="78BEA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46D47" w14:textId="3267C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11056" w14:textId="2D504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A163" w14:textId="3489A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</w:tr>
      <w:tr w:rsidR="002350E4" w14:paraId="6F1293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2AB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1F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38D40" w14:textId="11607D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E7FD4" w14:textId="7E8587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CEF8" w14:textId="4AB2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C9BF" w14:textId="3B1768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</w:tr>
      <w:tr w:rsidR="002350E4" w14:paraId="5522DA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EC4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78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badb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48BFC" w14:textId="55FBA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B315D" w14:textId="12FF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1AF6D" w14:textId="71D18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3BEFD" w14:textId="2C194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</w:tr>
      <w:tr w:rsidR="002350E4" w14:paraId="7E9822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DDF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11E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A6929" w14:textId="2DAFA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130FE" w14:textId="65158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17E15" w14:textId="300AB3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E9E34" w14:textId="771D9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</w:tr>
      <w:tr w:rsidR="002350E4" w14:paraId="70AA19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E7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0AC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0D82F" w14:textId="2D7C3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5C03" w14:textId="03DF1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D03B" w14:textId="357A6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4BEA" w14:textId="4ECB0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</w:tr>
      <w:tr w:rsidR="002350E4" w14:paraId="093505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D1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1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18972" w14:textId="66F2A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2BEE6" w14:textId="3E1D1B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220EC" w14:textId="2AB05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5CD62" w14:textId="694D2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</w:tr>
      <w:tr w:rsidR="002350E4" w14:paraId="642C4B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71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3AD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30887" w14:textId="1E24E2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AF0D2" w14:textId="6BFF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7098" w14:textId="49ABF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5BED" w14:textId="407A3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</w:tr>
      <w:tr w:rsidR="002350E4" w14:paraId="53C48F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43E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9F6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A8173" w14:textId="47575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E953" w14:textId="7391D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F91C" w14:textId="245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667E" w14:textId="6923B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</w:tr>
      <w:tr w:rsidR="002350E4" w14:paraId="59D7A5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3B8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A6F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C4625" w14:textId="3C23D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C0003" w14:textId="7705B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9559F" w14:textId="28CD1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8921" w14:textId="1FF5A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2350E4" w14:paraId="41ED9C3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40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455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B061" w14:textId="7B83CA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64D9C" w14:textId="685D5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C2160" w14:textId="6CF94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9598F" w14:textId="7306C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416F42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8DC4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A87A5B" w14:textId="59C9F2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6A99EC" w14:textId="69551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DAA9" w14:textId="75C01C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946839" w14:textId="48DB7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</w:tr>
      <w:tr w:rsidR="002350E4" w14:paraId="5A4698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84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94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8FABD" w14:textId="490CDD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82CBC" w14:textId="3B6AF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8D662" w14:textId="432994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515EA" w14:textId="6174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</w:tr>
      <w:tr w:rsidR="002350E4" w14:paraId="2DF25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9C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6EE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63E8F" w14:textId="38476E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E0BE" w14:textId="29E64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CF56" w14:textId="1168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E8D0" w14:textId="31B1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</w:tr>
      <w:tr w:rsidR="002350E4" w14:paraId="498C2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76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BD0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F91F1" w14:textId="75C20B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9AB9" w14:textId="678054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292AE" w14:textId="47B8C2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2177E" w14:textId="5B87A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</w:tr>
      <w:tr w:rsidR="002350E4" w14:paraId="3D00DA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03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6BE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re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7EBFB" w14:textId="4C0F8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B2CF" w14:textId="63B1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C72A2" w14:textId="1937D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69CF8" w14:textId="248E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</w:tr>
      <w:tr w:rsidR="002350E4" w14:paraId="55A5C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EC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0F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C055" w14:textId="24AE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7439C" w14:textId="2060E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9A37E" w14:textId="6784B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0139" w14:textId="04D0D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3C074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F9B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9B8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98D3" w14:textId="704D3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FD31C" w14:textId="13F48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2A7C5" w14:textId="3F345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B1F29" w14:textId="5AA0B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6EDD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714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07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AEE4" w14:textId="09330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3C51" w14:textId="21EFA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0C0F2" w14:textId="3AC4A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F5BB" w14:textId="334EC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BE714A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538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E59941" w14:textId="17F73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48,90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353659" w14:textId="2940F3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29EBE" w14:textId="06D69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0B186" w14:textId="7C157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164,502.14 </w:t>
            </w:r>
          </w:p>
        </w:tc>
      </w:tr>
      <w:tr w:rsidR="002350E4" w14:paraId="5F4035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F52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DCC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9B41D" w14:textId="3E587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F8883" w14:textId="3D1E5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4EA79" w14:textId="7507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3F87A" w14:textId="2D9DB0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</w:tr>
      <w:tr w:rsidR="002350E4" w14:paraId="39AF1E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30F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252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7DB0D" w14:textId="5353B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B2C81" w14:textId="08C4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74634" w14:textId="7F595B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14AE" w14:textId="30089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</w:tr>
      <w:tr w:rsidR="002350E4" w14:paraId="2893AA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81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1D6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FB5F6" w14:textId="5B675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46BB2" w14:textId="004E1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45087" w14:textId="2A903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FBBF" w14:textId="1E778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2350E4" w14:paraId="24A477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B46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684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7BA0" w14:textId="71674F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96BF" w14:textId="32099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FED44" w14:textId="56A67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DEEF1" w14:textId="1A02C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</w:tr>
      <w:tr w:rsidR="002350E4" w14:paraId="26D140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AB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596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AB25" w14:textId="1ECE8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785F" w14:textId="6E55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58465" w14:textId="35E763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CCCB" w14:textId="0E3A93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7F47A6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E81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6BD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1AB7" w14:textId="5D362C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7D8B0" w14:textId="6BE1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BBAB" w14:textId="5DEDC7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C5FE6" w14:textId="7E738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0372E1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28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B8F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2DF5" w14:textId="55523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F0903" w14:textId="41A6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99F57" w14:textId="501EE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2B1FB" w14:textId="1B87D8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14A9DE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1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1CB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gaqu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9E97" w14:textId="5A176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C0423" w14:textId="149E9A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7812B" w14:textId="7E90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08EA" w14:textId="0A454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</w:tr>
      <w:tr w:rsidR="002350E4" w14:paraId="0FA147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C4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B50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A2AF" w14:textId="7396C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70AA3" w14:textId="09532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FDAD1" w14:textId="245EE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6855" w14:textId="23D4E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</w:tr>
      <w:tr w:rsidR="002350E4" w14:paraId="61D218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63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5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B56BD" w14:textId="75D14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8D44" w14:textId="0D41D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463D" w14:textId="3A2BA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E7884" w14:textId="08296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</w:tr>
      <w:tr w:rsidR="002350E4" w14:paraId="36F698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26C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DA9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AF952" w14:textId="43282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9662" w14:textId="6EB8D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4EE0A" w14:textId="083B7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D790" w14:textId="634C12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6AD5A9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B74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66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B0F1D" w14:textId="77A94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FBE53" w14:textId="003A6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55A7C" w14:textId="57F661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02EA" w14:textId="3E833B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26562E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281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BE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nao-a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9D94C" w14:textId="715D7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1FA78" w14:textId="6CAAD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2C0D5" w14:textId="600E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9327" w14:textId="1E505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</w:tr>
      <w:tr w:rsidR="002350E4" w14:paraId="4CABA2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46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9DB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3140D" w14:textId="6A0857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0671" w14:textId="09D63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2771" w14:textId="52021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06C5" w14:textId="335C0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68E940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87B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7C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7919" w14:textId="5561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CC2BF" w14:textId="3A01D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7ED3B" w14:textId="34846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D416" w14:textId="02644C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2350E4" w14:paraId="50B8A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F3B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AE9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DD12F" w14:textId="5CBEB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EDC8D" w14:textId="1DC0C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FD52" w14:textId="48338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DC14" w14:textId="74FA7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</w:tr>
      <w:tr w:rsidR="002350E4" w14:paraId="749650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A62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3B7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93A77" w14:textId="63229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B4EE" w14:textId="03E5A9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DF629" w14:textId="108EA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96BB7" w14:textId="0C2BE9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0546EE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EC2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AD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ig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83F2" w14:textId="7EA9B2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0B5CC" w14:textId="343B8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5FFA" w14:textId="1D1207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BFE2" w14:textId="6B76D1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</w:tr>
      <w:tr w:rsidR="002350E4" w14:paraId="40077F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D4E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6B0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90141" w14:textId="10CB1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52A" w14:textId="340E4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CDAFA" w14:textId="152FE8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5D91" w14:textId="664BD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2350E4" w14:paraId="2A2BA1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328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F9C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FF40F" w14:textId="05F13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B8B8" w14:textId="2BF77A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3972" w14:textId="3FE13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92A5" w14:textId="5A5486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</w:tr>
      <w:tr w:rsidR="002350E4" w14:paraId="1366F8D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64C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159939" w14:textId="2EA0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65,0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3DB0D" w14:textId="584C2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17562B" w14:textId="1E8A2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517E4C" w14:textId="188500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315,066.92 </w:t>
            </w:r>
          </w:p>
        </w:tc>
      </w:tr>
      <w:tr w:rsidR="002350E4" w14:paraId="43E2DF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F6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06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is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6A822" w14:textId="514767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CCE0F" w14:textId="7EA47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E7A5" w14:textId="6409DB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88BE" w14:textId="492AD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</w:tr>
      <w:tr w:rsidR="002350E4" w14:paraId="28AD1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6C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48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C9618" w14:textId="703F7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706A9" w14:textId="1C77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6979" w14:textId="45D66A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05E6" w14:textId="016407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28074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06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AC6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923C7" w14:textId="036E4C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4E73" w14:textId="3329E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484B8" w14:textId="19D25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52BF" w14:textId="20575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</w:tr>
      <w:tr w:rsidR="002350E4" w14:paraId="125744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DB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69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12BEF" w14:textId="3CF3B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5E6B" w14:textId="2EA6B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60C9A" w14:textId="78C989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E7911" w14:textId="4544E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</w:tr>
      <w:tr w:rsidR="002350E4" w14:paraId="539388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1A1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B38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s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9E50A" w14:textId="36190F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478CA" w14:textId="10AB8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AB426" w14:textId="49565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FCAE" w14:textId="386F6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457F34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97F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955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B99D" w14:textId="6F8F9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768E" w14:textId="4CCF8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BFA1A" w14:textId="09B60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6B373" w14:textId="4F09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</w:tr>
      <w:tr w:rsidR="002350E4" w14:paraId="06A07C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02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240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u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A4A6" w14:textId="2D617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4667E" w14:textId="2AACE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CE916" w14:textId="6AB12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A764" w14:textId="6A6C5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</w:tr>
      <w:tr w:rsidR="002350E4" w14:paraId="254EE5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A7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6E2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EA87E" w14:textId="6FCAE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2B7B4" w14:textId="31F93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E2445" w14:textId="30E9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24787" w14:textId="288F16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</w:tr>
      <w:tr w:rsidR="002350E4" w14:paraId="160745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469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4CB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55A05" w14:textId="383462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B4583" w14:textId="43D76D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6884F" w14:textId="2E4627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10BE" w14:textId="14B7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</w:tr>
      <w:tr w:rsidR="002350E4" w14:paraId="482F98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8A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EF1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5EFC" w14:textId="1696D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0D691" w14:textId="3C5F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5D88" w14:textId="4CB675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F09C" w14:textId="016C97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</w:tr>
      <w:tr w:rsidR="002350E4" w14:paraId="60BB69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805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A73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B475" w14:textId="434C2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8ADD7" w14:textId="78DD2F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1F9EF" w14:textId="63A40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FDB9" w14:textId="407CB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2350E4" w14:paraId="1D0B7B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88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4BE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C7455" w14:textId="2CDF5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7B8C6" w14:textId="7C556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839E1" w14:textId="58316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3E2F" w14:textId="607091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</w:tr>
      <w:tr w:rsidR="002350E4" w14:paraId="3FC47E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DE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02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64033" w14:textId="6EC56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B681" w14:textId="31D65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1B66" w14:textId="6CA54F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6FC28" w14:textId="749F4E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2350E4" w14:paraId="7BEC8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3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A8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9940" w14:textId="32FB2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FF023" w14:textId="6B76C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C37EC" w14:textId="17734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1DF9" w14:textId="591359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31FD46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609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1E8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22FA" w14:textId="2DBD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DAF9B" w14:textId="38015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69E89" w14:textId="56DC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9D59" w14:textId="45977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2350E4" w14:paraId="215322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7E28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D24F49" w14:textId="3652B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388CF2" w14:textId="6F4BD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83E945" w14:textId="7919E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98CF3D" w14:textId="40520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2350E4" w14:paraId="3409334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5DF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F6C715" w14:textId="699F3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406943" w14:textId="20A01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131A1C" w14:textId="240E0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D9E28" w14:textId="28691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2350E4" w14:paraId="7A61A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127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E70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44D73" w14:textId="3CB64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BF0A5" w14:textId="5AB1D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BC8CC" w14:textId="3D459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38AA" w14:textId="1E4E7D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2350E4" w14:paraId="40E9D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02BF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36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6E818" w14:textId="474A0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C87F" w14:textId="4D3F5B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7991" w14:textId="0CA322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E89D1" w14:textId="2D8DF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2350E4" w14:paraId="222E3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AA1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24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A0CF0" w14:textId="5348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F3FD6" w14:textId="1AC326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0B6C1" w14:textId="4FB2C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E4EE" w14:textId="03BF6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2350E4" w14:paraId="081116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0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F62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F84B2" w14:textId="5B2D6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293AE" w14:textId="5A9A6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84D28" w14:textId="6061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D44B" w14:textId="3601FB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2350E4" w14:paraId="69BDE4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B35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C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45A5" w14:textId="15EF8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BF4E" w14:textId="50D05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CFC03" w14:textId="376F8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CF6A" w14:textId="6AC1A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2350E4" w14:paraId="581001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60D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59E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5323" w14:textId="1E718C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603A" w14:textId="548B7A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043DF" w14:textId="411748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A1B2" w14:textId="063A7B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2350E4" w14:paraId="3CAE6B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120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90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E09B" w14:textId="02D48E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27845" w14:textId="02A07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CC05E" w14:textId="4E216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8CB2" w14:textId="0DC2A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2350E4" w14:paraId="3D7D1F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B1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C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8875" w14:textId="5B06B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9954C" w14:textId="6F47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13F34" w14:textId="3AA14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28960" w14:textId="74CD2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2350E4" w14:paraId="3A12F8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847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3DE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3DD7B" w14:textId="78CF69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4B125" w14:textId="0CC12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C9CC7" w14:textId="240286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74AF2" w14:textId="2A383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2350E4" w14:paraId="70CC9F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F0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B6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DF82" w14:textId="7850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F8506" w14:textId="070EA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F0854" w14:textId="69199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F4D7E" w14:textId="06CD1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2350E4" w14:paraId="1153CC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F21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89F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E1191" w14:textId="3F51A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8FB0" w14:textId="169248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2CA0" w14:textId="2CF5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1E039" w14:textId="0D2CB3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2350E4" w14:paraId="4FD4C0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2F3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4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76D" w14:textId="3F285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3975F" w14:textId="51FD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2E8E1" w14:textId="6AF9E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09FC" w14:textId="5661B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2350E4" w14:paraId="5F7408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BB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DE8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8451A" w14:textId="3CBAFD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FBFF4" w14:textId="5AE40B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3AE62" w14:textId="4DD78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CF08" w14:textId="31663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2350E4" w14:paraId="70B8A8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632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E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9D635" w14:textId="7641D2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6876" w14:textId="4D7D85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57B6" w14:textId="2A180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8C55F" w14:textId="0623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2350E4" w14:paraId="79788D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CB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6D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7416" w14:textId="12649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C29AF" w14:textId="0D2C7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81987" w14:textId="2BA8C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85319" w14:textId="51C6A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2350E4" w14:paraId="630B2D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1A9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F56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3735C" w14:textId="471A79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D4925" w14:textId="48EB4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BD72C" w14:textId="269B53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ECE" w14:textId="63F15A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2350E4" w14:paraId="20C1CC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2B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B04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41484" w14:textId="0045B9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401E3" w14:textId="253D9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95DEC" w14:textId="13EFA1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F542" w14:textId="166C0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2350E4" w14:paraId="23933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311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1A7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C4CE2" w14:textId="2D7D7C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4A6C" w14:textId="70AD7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A06A6" w14:textId="69F3C0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DA0F" w14:textId="78F9E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2350E4" w14:paraId="7D3989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85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3C6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78E89" w14:textId="2B872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3E8ED" w14:textId="1A2A27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B86B2" w14:textId="66FEFE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0FC9" w14:textId="0F1CD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2350E4" w14:paraId="5DE30B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54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B86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0B815" w14:textId="436DC5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A62A" w14:textId="17BF8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7D5E" w14:textId="0D4153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2609" w14:textId="5AFFC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2350E4" w14:paraId="6669CD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DEE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19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DAD56" w14:textId="6B0D5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F6ADA" w14:textId="17A11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2DFEC" w14:textId="630EA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3972" w14:textId="496F3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2350E4" w14:paraId="602EEC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D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D6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41111" w14:textId="3D9CC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F87B4" w14:textId="7622B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5C5A7" w14:textId="68CE74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7985" w14:textId="471155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2350E4" w14:paraId="25854A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2E8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76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8B636" w14:textId="150D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2E08E" w14:textId="05CF59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D5E24" w14:textId="40F931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3830" w14:textId="48383A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2350E4" w14:paraId="2B909E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E57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5C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C0044" w14:textId="44393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EF6A" w14:textId="7595F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B6FD" w14:textId="5B147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3B697" w14:textId="67D7E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2350E4" w14:paraId="2E936C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D4B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2F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F47E7" w14:textId="4F5F0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69B9" w14:textId="0DDAEE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9AF9" w14:textId="1E0E73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02835" w14:textId="00B0C9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2350E4" w14:paraId="4C023A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EA5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5D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A2A4E" w14:textId="0A974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5D5C3" w14:textId="5AD28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69B76" w14:textId="6E82E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075C" w14:textId="525E1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2350E4" w14:paraId="08B0B9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17D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8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79B5A" w14:textId="7F932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FA36F" w14:textId="07960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DCE11" w14:textId="7424E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71581" w14:textId="7DE186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2350E4" w14:paraId="381283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CD0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277F75" w14:textId="4188D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17E72" w14:textId="75D03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6CDE89" w14:textId="77512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A2292E" w14:textId="1F08D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2350E4" w14:paraId="462B52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0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99C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52E5E" w14:textId="1CAF8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A683" w14:textId="71A718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CBAE" w14:textId="26230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28EC0" w14:textId="03438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2350E4" w14:paraId="5B85F5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A80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D4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30F09" w14:textId="2AD67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98A0" w14:textId="10F6C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FE920" w14:textId="54E78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308A" w14:textId="133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2350E4" w14:paraId="7A0D6B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DC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74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E52D" w14:textId="4F4A1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DB8B" w14:textId="29265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486C" w14:textId="2A84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4AC6" w14:textId="4E313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2350E4" w14:paraId="585E41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CB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65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5F400" w14:textId="24F90B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5EE6" w14:textId="3F5B6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B5F31" w14:textId="2C3C3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B924" w14:textId="13748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2350E4" w14:paraId="03BF9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47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AAE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73EBB" w14:textId="4559B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E4F38" w14:textId="4D3EA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1F588" w14:textId="06DC80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5223E" w14:textId="5EF98F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2350E4" w14:paraId="12FDF4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AD5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7C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53FA" w14:textId="2C346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49EFE" w14:textId="117A1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47C2C" w14:textId="3E6C1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6E3D" w14:textId="3F700C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2350E4" w14:paraId="284038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F15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5E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7F035" w14:textId="279D1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708CE" w14:textId="4805B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A1BA" w14:textId="00664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E1CB6" w14:textId="44C7D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2350E4" w14:paraId="1CB45A8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7E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91DE1B" w14:textId="18A195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0269DC" w14:textId="4DE9B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3CB4D" w14:textId="2C059B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BB3386" w14:textId="20E961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2350E4" w14:paraId="6676AF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26F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E1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1A633" w14:textId="47F7C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1E671" w14:textId="63FB19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256D0" w14:textId="2C6346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5AA2" w14:textId="148F4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2350E4" w14:paraId="6A1C04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ABD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223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9354" w14:textId="1D465E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BC419" w14:textId="66CF9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ED0F8" w14:textId="1C8BD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846D" w14:textId="6C5F73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2350E4" w14:paraId="59FEEF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C8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9FD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7186F" w14:textId="3DD321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53A1" w14:textId="7D802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24AB1" w14:textId="4EE43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81DE1" w14:textId="10F93C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2350E4" w14:paraId="2CD190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0DC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70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9B7E" w14:textId="6FDAF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5219E" w14:textId="694BF8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77E77" w14:textId="34BEA0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B93CB" w14:textId="5FE1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2350E4" w14:paraId="1A6DF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39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171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5DF5" w14:textId="4F093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76D8D" w14:textId="1375A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28347" w14:textId="57FB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1874" w14:textId="58120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2350E4" w14:paraId="319D9F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072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52D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03CC6" w14:textId="634E68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85B36" w14:textId="53D13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FF404" w14:textId="1960FC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2FA4" w14:textId="745087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2350E4" w14:paraId="04B46E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BA4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19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EADB" w14:textId="16FB0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8A08" w14:textId="42E4D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A30C5" w14:textId="3E555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C391" w14:textId="033FCF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2350E4" w14:paraId="01AC20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ED2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A0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8E4E" w14:textId="606F0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80D11" w14:textId="4EFCB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A3100" w14:textId="2C0CF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8F16" w14:textId="44DA55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2350E4" w14:paraId="279AB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27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2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86C42" w14:textId="1F33B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DED00" w14:textId="44FF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A0EB6" w14:textId="3CE23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43BE" w14:textId="001DA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2350E4" w14:paraId="58C91A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9C6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3C0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0AE4" w14:textId="12AAA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A2D8" w14:textId="01AC6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2664" w14:textId="5A508B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8FB5" w14:textId="06FFD0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2350E4" w14:paraId="4A1EDC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E45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F60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60F6" w14:textId="78225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F7B8E" w14:textId="23A2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EDA6" w14:textId="2CBF9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0C4E9" w14:textId="521FD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2350E4" w14:paraId="4F741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50E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B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4BACC" w14:textId="20AA3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EF208" w14:textId="6FB7B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81983" w14:textId="4B4C7B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9321" w14:textId="0563CF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2350E4" w14:paraId="7359CA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F0D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E45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C3CA" w14:textId="72DE7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2DB8B" w14:textId="2F18D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D686C" w14:textId="0CAA2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B3B4" w14:textId="4EE0BD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2350E4" w14:paraId="6F82AB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196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5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1BB6F" w14:textId="25CDE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6E29" w14:textId="37702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EF6C2" w14:textId="39E00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3E79" w14:textId="30109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2350E4" w14:paraId="1781C8E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B5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887737" w14:textId="7432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528566" w14:textId="6B51A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D473BE" w14:textId="15260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692A20" w14:textId="38C4F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2350E4" w14:paraId="5D78D7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4C6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677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35E7E" w14:textId="41FF3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E5D0" w14:textId="134CFF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90E78" w14:textId="7DF5A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CC405" w14:textId="5711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2350E4" w14:paraId="3F8552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DC7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CC2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FA961" w14:textId="22BB6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1B5CC" w14:textId="4D495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187E" w14:textId="02BEC5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07B41" w14:textId="7B821C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2350E4" w14:paraId="40BA30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B6C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11A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CACA9" w14:textId="24FEA8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8B18D" w14:textId="557DD9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0461D" w14:textId="3E69C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A2D9" w14:textId="2238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2350E4" w14:paraId="2BD840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AFE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B4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7A03F" w14:textId="21B53F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8DCC" w14:textId="0C102E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B76B9" w14:textId="2EFD5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63FBE" w14:textId="3460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2350E4" w14:paraId="2A2F56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0FF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CAB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DCB3" w14:textId="4002D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774AD" w14:textId="1233B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3ECC9" w14:textId="0FFD7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FAFFE" w14:textId="78C7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2350E4" w14:paraId="239BA1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316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B46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4CB67" w14:textId="33657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BD7A2" w14:textId="2A51E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1194" w14:textId="78FEE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4FA8" w14:textId="6B3CD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2350E4" w14:paraId="6DB69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79C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73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45273" w14:textId="64825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BD5B9" w14:textId="2A2926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1EA4" w14:textId="4591B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688C" w14:textId="38D78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2350E4" w14:paraId="787AE8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4B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2C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393FB" w14:textId="49229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E091" w14:textId="0D23A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41974" w14:textId="167A71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5DDE" w14:textId="160F5C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2350E4" w14:paraId="2EBC12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760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53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2C08" w14:textId="23FF2B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E070" w14:textId="19478F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6DEA3" w14:textId="2F50AA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E4A9" w14:textId="3EAF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2350E4" w14:paraId="54E52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4AF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EB6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F3FCD" w14:textId="6DB9A5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F7B15" w14:textId="3267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1A5C6" w14:textId="45754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19244" w14:textId="53F3B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2350E4" w14:paraId="191FC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CC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42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5365" w14:textId="2117E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3EBA" w14:textId="00BBF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A5B21" w14:textId="2BD79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7010A" w14:textId="44120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2350E4" w14:paraId="7008DBC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1AB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F530A" w14:textId="6F5D86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11A03D" w14:textId="48B7E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D3CCB" w14:textId="74F18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5222AB" w14:textId="3EB1C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2350E4" w14:paraId="2283AA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348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49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9E43B" w14:textId="5281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5A6B1" w14:textId="0E19A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8A680" w14:textId="152ED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39F0" w14:textId="1CE1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2350E4" w14:paraId="4C4E03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8CD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80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75DC4" w14:textId="01A7FF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0A36" w14:textId="7B055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58393" w14:textId="03823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55C98" w14:textId="528EDF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2350E4" w14:paraId="5B6678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919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369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5FC28" w14:textId="7FF78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75DED" w14:textId="0BBE28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B2D4F" w14:textId="17CD4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5EBDE" w14:textId="670948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2350E4" w14:paraId="6FFC2B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736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3A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74AC" w14:textId="7CA88F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4D110" w14:textId="7CA46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1FD7" w14:textId="3B8436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4A74" w14:textId="175DD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2350E4" w14:paraId="77FFB7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500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51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1E7B" w14:textId="67421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2408" w14:textId="035C5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82E76" w14:textId="39469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B198C" w14:textId="4BF6D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2350E4" w14:paraId="51B518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240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678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EEC52" w14:textId="68B8A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CB6DF" w14:textId="39163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03B83" w14:textId="26DEB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80643" w14:textId="70AB7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2350E4" w14:paraId="1AAAF4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E754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55B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777F0" w14:textId="4D1FA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101FD" w14:textId="465EB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60B8B" w14:textId="36CE6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5BC06" w14:textId="0960E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2350E4" w14:paraId="5C034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535F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436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9503C" w14:textId="512D06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7CF49" w14:textId="45A0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7F3EC" w14:textId="70598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55463" w14:textId="291AF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2350E4" w14:paraId="765FE3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E994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30A30" w14:textId="528C1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AA8EDB" w14:textId="663460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742F9" w14:textId="30658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111503" w14:textId="49D4C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2350E4" w14:paraId="5C3DDC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DC6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26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4C558" w14:textId="75F0B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37857" w14:textId="7FA56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C845C" w14:textId="5D538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A6B3" w14:textId="67A2C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2350E4" w14:paraId="328737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BFC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411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70F68" w14:textId="1E0E65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08C2" w14:textId="79DEC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7DD9C" w14:textId="36DB8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6924" w14:textId="30EDE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2350E4" w14:paraId="2C500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EC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9DD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E3FC2" w14:textId="02AA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EA38" w14:textId="6107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9AC" w14:textId="02566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39F39" w14:textId="3D5FC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2350E4" w14:paraId="49BC07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52C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13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78E9B" w14:textId="26045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AD72" w14:textId="4526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8BFC9" w14:textId="21CF1A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65E7" w14:textId="56459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2350E4" w14:paraId="5994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85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2E2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C1" w14:textId="3CA9E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F9524" w14:textId="28BE3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556D" w14:textId="6F3D9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F1E27" w14:textId="1332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2350E4" w14:paraId="5C8ADF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0D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62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BEAA" w14:textId="276A2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A4092" w14:textId="1FB904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BFF72" w14:textId="27394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B385" w14:textId="3C453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2350E4" w14:paraId="25E825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B06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FF8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C649A" w14:textId="74429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21A5" w14:textId="1CDC9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3652D" w14:textId="5041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D2599" w14:textId="138F8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2350E4" w14:paraId="0D880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507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C4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F2DA0" w14:textId="6C4BE7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5F8D0" w14:textId="1DDBBA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72B69" w14:textId="4961E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51E9" w14:textId="5F9D8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2350E4" w14:paraId="4EF7E1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FBC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B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0111" w14:textId="033CF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CB8E" w14:textId="5B13A2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1F362" w14:textId="7770FB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2C68C" w14:textId="3DD5B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2350E4" w14:paraId="12A581A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9E09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D2FAC8" w14:textId="2A9A0E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EBB908" w14:textId="0AAEFB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260A61" w14:textId="18A9DE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68CDA2" w14:textId="52F09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</w:tr>
      <w:tr w:rsidR="002350E4" w14:paraId="1ACEE8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6B3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161EF2" w14:textId="3753E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DF2F8" w14:textId="4F9A9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4EF1C1" w14:textId="227D9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9D54E6" w14:textId="6AAA48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2350E4" w14:paraId="473D26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B93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A9F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B137E" w14:textId="7B736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7BC76" w14:textId="309F1E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E618" w14:textId="4ED60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D76C" w14:textId="28BBA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2350E4" w14:paraId="1CAAF7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F7A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EF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96EDE" w14:textId="724B77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F01C2" w14:textId="24A66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316A" w14:textId="31F079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835B" w14:textId="3B44B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2350E4" w14:paraId="11CB4D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001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662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EF1D6" w14:textId="386B20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08FE1" w14:textId="118CB5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CB595" w14:textId="7713F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EDEEE" w14:textId="0A1EA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2350E4" w14:paraId="00E03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6C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69B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2633" w14:textId="0312A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1629F" w14:textId="610F0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13D68" w14:textId="0F8C3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C234" w14:textId="0DCC4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2350E4" w14:paraId="7067E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D1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923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7736" w14:textId="00F06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6FC21" w14:textId="0A12E2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4998" w14:textId="78EB83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B2143" w14:textId="0500E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2350E4" w14:paraId="0D87E3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508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CF64BB" w14:textId="78B23B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5845FB" w14:textId="60629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818553" w14:textId="4FF68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E4A481" w14:textId="574514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2350E4" w14:paraId="710F4E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04C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5C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44BD2" w14:textId="70089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D7B7A" w14:textId="320EE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6B60A" w14:textId="16CBF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5262" w14:textId="398938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2350E4" w14:paraId="5B30F3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E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2C04BE" w14:textId="351B6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ED7A6" w14:textId="3EBB7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63C0FE" w14:textId="454BA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EF80E8" w14:textId="04F7A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2350E4" w14:paraId="250E32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406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4E6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2693" w14:textId="2D52B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1BF0D" w14:textId="66881C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B33E9" w14:textId="5ABAA6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3317C" w14:textId="3DB00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397E6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7D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9DE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FE5E5" w14:textId="347E5C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3645" w14:textId="00493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5B1C2" w14:textId="05758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3E43" w14:textId="03C36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2350E4" w14:paraId="51086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1A7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A4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B372E" w14:textId="7E400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C0D2" w14:textId="54B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1FB5A" w14:textId="09E24B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474FB" w14:textId="2C94F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FCF6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520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0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585FF" w14:textId="3A440D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26E84" w14:textId="52B84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807D" w14:textId="21F161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C20A4" w14:textId="6630C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6A92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05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344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4809" w14:textId="15E4D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E5B09" w14:textId="22DC4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32F9" w14:textId="5868F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57F7" w14:textId="6DB9B1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7883A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41D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37A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57B7" w14:textId="0981F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7EDFC" w14:textId="219218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1A29A" w14:textId="0D4B67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E7C8" w14:textId="1B29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2350E4" w14:paraId="165ED8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F2D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AC5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5E393" w14:textId="6FDE5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8187" w14:textId="55A44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DED16" w14:textId="2CBF5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450E" w14:textId="2EBE1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  <w:tr w:rsidR="002350E4" w14:paraId="233F20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D78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12DE96" w14:textId="37F38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22138" w14:textId="6D648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F13D6E" w14:textId="40C28E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CE87DE" w14:textId="24F87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</w:tr>
      <w:tr w:rsidR="002350E4" w14:paraId="501318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E81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EC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1AB5" w14:textId="2D8A3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18478" w14:textId="5FF5F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3CCF4" w14:textId="13F241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92EA" w14:textId="49427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</w:tr>
    </w:tbl>
    <w:p w14:paraId="7DAD564B" w14:textId="4AB6EF3F" w:rsidR="00573513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2967E56E" w14:textId="77777777" w:rsidR="00E255D7" w:rsidRDefault="00E255D7" w:rsidP="00E255D7">
      <w:pPr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*</w:t>
      </w:r>
      <w:r w:rsidRPr="00680C1D">
        <w:rPr>
          <w:rFonts w:ascii="Arial" w:eastAsia="Arial" w:hAnsi="Arial" w:cs="Arial"/>
          <w:i/>
          <w:sz w:val="16"/>
          <w:szCs w:val="16"/>
        </w:rPr>
        <w:t>This version reflects the updated version of FFPs distributed in DSWD-Field Office CALABARZON after validation on 24 November 2020.</w:t>
      </w:r>
    </w:p>
    <w:p w14:paraId="67051D59" w14:textId="77777777" w:rsidR="00E255D7" w:rsidRDefault="00E255D7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</w:p>
    <w:p w14:paraId="1E26DEF6" w14:textId="77FE02A1" w:rsidR="00FE567B" w:rsidRDefault="003E4C18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66B7E002" w14:textId="6B0253FC" w:rsid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35CD193" w14:textId="77777777" w:rsidR="00E301AB" w:rsidRP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610542C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CF42DD1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B29CFC3" w14:textId="77777777" w:rsidR="00057B3A" w:rsidRDefault="00057B3A" w:rsidP="00057B3A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4E144707" w14:textId="77777777" w:rsidR="00057B3A" w:rsidRPr="00790BBC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8"/>
          <w:szCs w:val="24"/>
          <w:lang w:val="en-US" w:eastAsia="en-US"/>
        </w:rPr>
      </w:pPr>
    </w:p>
    <w:p w14:paraId="7AF5B38D" w14:textId="6378AD87" w:rsidR="00057B3A" w:rsidRPr="00C1309E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CC1D5C" w:rsidRPr="00CC1D5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756,426,228.20</w:t>
      </w:r>
      <w:r w:rsidR="00CC1D5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3EF62A86" w14:textId="77777777" w:rsidR="00057B3A" w:rsidRPr="00C1309E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04CA2BBA" w14:textId="77777777" w:rsidR="00057B3A" w:rsidRPr="00C1309E" w:rsidRDefault="00057B3A" w:rsidP="00057B3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5AFC3844" w14:textId="77777777" w:rsidR="00057B3A" w:rsidRPr="00A82D9C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₱177,973,305.45 standby funds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140,084,929.19 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19075D4D" w14:textId="77777777" w:rsidR="00057B3A" w:rsidRPr="00C1309E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4A930938" w14:textId="77777777" w:rsidR="00057B3A" w:rsidRPr="00C1309E" w:rsidRDefault="00057B3A" w:rsidP="00057B3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05D596AB" w14:textId="3FF5DAF5" w:rsidR="00057B3A" w:rsidRPr="00C1309E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90420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DA124B" w:rsidRPr="00CC1D5C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223,668 </w:t>
      </w:r>
      <w:r w:rsidRPr="00CC1D5C">
        <w:rPr>
          <w:rFonts w:ascii="Arial" w:eastAsia="Times New Roman" w:hAnsi="Arial" w:cs="Arial"/>
          <w:b/>
          <w:sz w:val="24"/>
          <w:szCs w:val="24"/>
          <w:lang w:val="en-US" w:eastAsia="en-US"/>
        </w:rPr>
        <w:t>family food packs (FFPs)</w:t>
      </w:r>
      <w:r w:rsidRPr="00CC1D5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amounting to </w:t>
      </w:r>
      <w:r w:rsidRPr="00CC1D5C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="00DA124B" w:rsidRPr="00CC1D5C">
        <w:rPr>
          <w:rFonts w:ascii="Arial" w:eastAsia="Times New Roman" w:hAnsi="Arial" w:cs="Arial"/>
          <w:b/>
          <w:bCs/>
          <w:sz w:val="24"/>
          <w:szCs w:val="24"/>
          <w:lang w:eastAsia="en-US"/>
        </w:rPr>
        <w:t>106,425,045.51</w:t>
      </w:r>
      <w:r w:rsidRPr="00CC1D5C">
        <w:rPr>
          <w:rFonts w:ascii="Arial" w:eastAsia="Times New Roman" w:hAnsi="Arial" w:cs="Arial"/>
          <w:b/>
          <w:bCs/>
          <w:sz w:val="24"/>
          <w:szCs w:val="24"/>
          <w:lang w:eastAsia="en-US"/>
        </w:rPr>
        <w:t>,</w:t>
      </w:r>
      <w:r w:rsidRPr="00CC1D5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CC1D5C">
        <w:rPr>
          <w:rFonts w:ascii="Arial" w:eastAsia="Times New Roman" w:hAnsi="Arial" w:cs="Arial"/>
          <w:b/>
          <w:sz w:val="24"/>
          <w:szCs w:val="24"/>
          <w:lang w:val="en-US" w:eastAsia="en-US"/>
        </w:rPr>
        <w:t>other food items</w:t>
      </w:r>
      <w:r w:rsidRPr="00CC1D5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amounting to </w:t>
      </w:r>
      <w:r w:rsidRPr="00CC1D5C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="00DA124B" w:rsidRPr="00CC1D5C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178,570,061.93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CC1D5C" w:rsidRPr="00CC1D5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93,457,815.31</w:t>
      </w:r>
      <w:r w:rsidR="00CC1D5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6E01D21E" w14:textId="77777777" w:rsidR="00057B3A" w:rsidRPr="00790BBC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14"/>
          <w:szCs w:val="20"/>
        </w:rPr>
      </w:pPr>
    </w:p>
    <w:p w14:paraId="56E6CB59" w14:textId="420798C1" w:rsidR="00057B3A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18" w:type="pct"/>
        <w:tblInd w:w="355" w:type="dxa"/>
        <w:tblLayout w:type="fixed"/>
        <w:tblLook w:val="04A0" w:firstRow="1" w:lastRow="0" w:firstColumn="1" w:lastColumn="0" w:noHBand="0" w:noVBand="1"/>
      </w:tblPr>
      <w:tblGrid>
        <w:gridCol w:w="1440"/>
        <w:gridCol w:w="1367"/>
        <w:gridCol w:w="1055"/>
        <w:gridCol w:w="1358"/>
        <w:gridCol w:w="1359"/>
        <w:gridCol w:w="1358"/>
        <w:gridCol w:w="1451"/>
      </w:tblGrid>
      <w:tr w:rsidR="00CC1D5C" w:rsidRPr="00CC1D5C" w14:paraId="4F3433B3" w14:textId="77777777" w:rsidTr="00CC1D5C">
        <w:trPr>
          <w:trHeight w:val="20"/>
        </w:trPr>
        <w:tc>
          <w:tcPr>
            <w:tcW w:w="76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A0F1A70" w14:textId="0AD28264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AL / FIELD OFFICE</w:t>
            </w:r>
          </w:p>
        </w:tc>
        <w:tc>
          <w:tcPr>
            <w:tcW w:w="72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0761F3D" w14:textId="7798D3F4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2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E995E38" w14:textId="7D987F21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7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CC07C4F" w14:textId="0C5D3D7D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F6DC72D" w14:textId="2CE6DFC1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77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17EF972" w14:textId="3C8203FE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CC1D5C" w:rsidRPr="00CC1D5C" w14:paraId="0107FC50" w14:textId="77777777" w:rsidTr="00CC1D5C">
        <w:trPr>
          <w:trHeight w:val="20"/>
        </w:trPr>
        <w:tc>
          <w:tcPr>
            <w:tcW w:w="76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03717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E37C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4EDF57B" w14:textId="6106CF0B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7EF27A7" w14:textId="3E2B79C2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CD125CF" w14:textId="5FDE8899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EA43E81" w14:textId="52AF66E6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7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EBF92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CC1D5C" w:rsidRPr="00CC1D5C" w14:paraId="5302F3F4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2A674C5A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TOTAL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57E8D084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177,973,305.4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199449A9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223,66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68DA913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106,425,045.51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2400D281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178,570,061.9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4E98603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bookmarkStart w:id="1" w:name="_Hlk57659772"/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293,457,815.31</w:t>
            </w:r>
            <w:bookmarkEnd w:id="1"/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14:paraId="46AF6D5A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>756,426,228.20</w:t>
            </w:r>
          </w:p>
        </w:tc>
      </w:tr>
      <w:tr w:rsidR="00CC1D5C" w:rsidRPr="00CC1D5C" w14:paraId="1EA9CF07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5C4D0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Central Office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C2BFC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40,084,929.19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06D3D" w14:textId="7BA567D7" w:rsidR="00CC1D5C" w:rsidRPr="00396913" w:rsidRDefault="00396913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-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B9F65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- 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E9E3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- 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76FA2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- 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2455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40,084,929.19</w:t>
            </w:r>
          </w:p>
        </w:tc>
      </w:tr>
      <w:tr w:rsidR="00CC1D5C" w:rsidRPr="00CC1D5C" w14:paraId="5ACBC2B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80586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NRLMB - NRO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8D88B" w14:textId="3D73CBCA" w:rsidR="00CC1D5C" w:rsidRPr="00CC1D5C" w:rsidRDefault="00396913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-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837DE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6,31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424A8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9,008,367.00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EEED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9,630,535.6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C7ABB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99,519,720.54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D114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38,158,623.18</w:t>
            </w:r>
          </w:p>
        </w:tc>
      </w:tr>
      <w:tr w:rsidR="00CC1D5C" w:rsidRPr="00CC1D5C" w14:paraId="248F638C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A4AC9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NRLMB - VDRC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3EC77" w14:textId="113A2CDC" w:rsidR="00CC1D5C" w:rsidRPr="00CC1D5C" w:rsidRDefault="00396913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-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37D3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4,54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703FD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6,467,280.63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0E16C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9,625,923.0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49DE9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145,887.2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ADDE5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9,239,090.86</w:t>
            </w:r>
          </w:p>
        </w:tc>
      </w:tr>
      <w:tr w:rsidR="00CC1D5C" w:rsidRPr="00CC1D5C" w14:paraId="551C01EF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AC508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58F35" w14:textId="0D74BA4B" w:rsidR="00CC1D5C" w:rsidRPr="00CC1D5C" w:rsidRDefault="00396913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-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3D326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0,11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82C0D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,079,795.48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EC0F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8,148,586.3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EBB0C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9,506,318.68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A8EFA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42,734,700.46</w:t>
            </w:r>
          </w:p>
        </w:tc>
      </w:tr>
      <w:tr w:rsidR="00CC1D5C" w:rsidRPr="00CC1D5C" w14:paraId="4B0D2B1E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303FE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CFCC4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000,138.79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9CEB6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8,23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BD7FC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9,164,280.09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9BD68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619,468.3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416F9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1,145,270.95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22048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3,929,158.19</w:t>
            </w:r>
          </w:p>
        </w:tc>
      </w:tr>
      <w:tr w:rsidR="00CC1D5C" w:rsidRPr="00CC1D5C" w14:paraId="3EEEAAEB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C0A3E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I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1DF64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305,028.74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3C44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,34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D1C61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145,559.52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66724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557,385.8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FA8D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,022,278.98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E2FDB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5,030,253.10</w:t>
            </w:r>
          </w:p>
        </w:tc>
      </w:tr>
      <w:tr w:rsidR="00CC1D5C" w:rsidRPr="00CC1D5C" w14:paraId="433F7F6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FC259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CALABARZON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FCD64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000,000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72ED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01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E0E08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,633,313.00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D2DD6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7,782,446.3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437EA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940,873.37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20FA8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6,356,632.73</w:t>
            </w:r>
          </w:p>
        </w:tc>
      </w:tr>
      <w:tr w:rsidR="00CC1D5C" w:rsidRPr="00CC1D5C" w14:paraId="7D3BABA1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7E82F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MIMAROP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5BB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,053,226.58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36DDB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1,07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A1845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9,484,650.00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1BAE7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,765,909.0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BED5C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4,764,948.8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DBA2A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8,068,734.38</w:t>
            </w:r>
          </w:p>
        </w:tc>
      </w:tr>
      <w:tr w:rsidR="00CC1D5C" w:rsidRPr="00CC1D5C" w14:paraId="7C5D8681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43F8A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V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67B4E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000,000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54804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5,69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86B7D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7,194,693.45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0706E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449,932.9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5F384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3,654,679.90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BFAB4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7,299,306.28</w:t>
            </w:r>
          </w:p>
        </w:tc>
      </w:tr>
      <w:tr w:rsidR="00CC1D5C" w:rsidRPr="00CC1D5C" w14:paraId="47561C29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E0F21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V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74006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000,051.68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01A9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8,06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A03BB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5,779,276.96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DD8BB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9,972,397.1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02F77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,890,820.31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99E2E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84,642,546.09</w:t>
            </w:r>
          </w:p>
        </w:tc>
      </w:tr>
      <w:tr w:rsidR="00CC1D5C" w:rsidRPr="00CC1D5C" w14:paraId="6530E0F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323C4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V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FEBF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,500,544.27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D6EA8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0,34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ACE6B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8,848,770.00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D98DE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1,064,540.4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E46C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9,406,840.65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D263E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0,820,695.41</w:t>
            </w:r>
          </w:p>
        </w:tc>
      </w:tr>
      <w:tr w:rsidR="00CC1D5C" w:rsidRPr="00CC1D5C" w14:paraId="4F7667D1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3C977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VI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48A4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194,543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8F06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8,86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A6A05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4,472,538.56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1FEC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7,878,269.9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91F7E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9,284,402.95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A0BE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4,829,754.41</w:t>
            </w:r>
          </w:p>
        </w:tc>
      </w:tr>
      <w:tr w:rsidR="00CC1D5C" w:rsidRPr="00CC1D5C" w14:paraId="5BA71F5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995CB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IX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4508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6,000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3403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9,42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23ACA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,148,482.29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650EA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4,994,195.6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B12AD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0,866,180.1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83F7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1,064,858.09</w:t>
            </w:r>
          </w:p>
        </w:tc>
      </w:tr>
      <w:tr w:rsidR="00CC1D5C" w:rsidRPr="00CC1D5C" w14:paraId="385C8558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AB436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X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04066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000,724.42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37F85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7,42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FCB76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990,036.92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45E9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3,405,176.7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FBF87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7,924,473.56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38D9D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48,320,411.61</w:t>
            </w:r>
          </w:p>
        </w:tc>
      </w:tr>
      <w:tr w:rsidR="00CC1D5C" w:rsidRPr="00CC1D5C" w14:paraId="0D8E95B3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45B7B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X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667B6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000,001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5656C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,45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08B77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909,828.70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34D05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06,250.0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E64CD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4,916,885.36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DD7DB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9,332,965.06</w:t>
            </w:r>
          </w:p>
        </w:tc>
      </w:tr>
      <w:tr w:rsidR="00CC1D5C" w:rsidRPr="00CC1D5C" w14:paraId="63D221FB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19CCA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XII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8C407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000,513.8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527CC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,99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47C1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,659,900.00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A840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,787,590.7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563C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4,462,999.25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2DDC1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0,911,003.86</w:t>
            </w:r>
          </w:p>
        </w:tc>
      </w:tr>
      <w:tr w:rsidR="00CC1D5C" w:rsidRPr="00CC1D5C" w14:paraId="161A2358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E978B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CARAGA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5E8E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000,740.5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023C2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6,14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8AFD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7,920,853.64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E3681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,802,372.6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DA84A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6,048,040.02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DE5EA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29,772,006.83</w:t>
            </w:r>
          </w:p>
        </w:tc>
      </w:tr>
      <w:tr w:rsidR="00CC1D5C" w:rsidRPr="00CC1D5C" w14:paraId="59229BF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A9893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NC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BFC5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69,559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BA31E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,26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D7AC3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692,118.00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B3B8B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634,667.00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81FE4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,741,232.78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C1085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7,137,576.78</w:t>
            </w:r>
          </w:p>
        </w:tc>
      </w:tr>
      <w:tr w:rsidR="00CC1D5C" w:rsidRPr="00CC1D5C" w14:paraId="49645CAA" w14:textId="77777777" w:rsidTr="00CC1D5C">
        <w:trPr>
          <w:trHeight w:val="20"/>
        </w:trPr>
        <w:tc>
          <w:tcPr>
            <w:tcW w:w="7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6B89D" w14:textId="77777777" w:rsidR="00CC1D5C" w:rsidRPr="00396913" w:rsidRDefault="00CC1D5C" w:rsidP="00CC1D5C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</w:pPr>
            <w:r w:rsidRPr="00396913">
              <w:rPr>
                <w:rFonts w:ascii="Arial Narrow" w:eastAsia="Times New Roman" w:hAnsi="Arial Narrow"/>
                <w:bCs/>
                <w:color w:val="000000"/>
                <w:sz w:val="20"/>
                <w:szCs w:val="20"/>
                <w:lang w:val="en-US" w:eastAsia="en-US"/>
              </w:rPr>
              <w:t>CA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51D01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3,707,304.38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66B28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2,36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9B56B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5,825,301.27</w:t>
            </w:r>
          </w:p>
        </w:tc>
        <w:tc>
          <w:tcPr>
            <w:tcW w:w="7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1CC8C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944,414.15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0E84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8,215,961.89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BCE32F" w14:textId="77777777" w:rsidR="00CC1D5C" w:rsidRPr="00CC1D5C" w:rsidRDefault="00CC1D5C" w:rsidP="00CC1D5C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</w:pPr>
            <w:r w:rsidRPr="00CC1D5C">
              <w:rPr>
                <w:rFonts w:ascii="Arial Narrow" w:eastAsia="Times New Roman" w:hAnsi="Arial Narrow"/>
                <w:color w:val="000000"/>
                <w:sz w:val="20"/>
                <w:szCs w:val="20"/>
                <w:lang w:val="en-US" w:eastAsia="en-US"/>
              </w:rPr>
              <w:t>18,692,981.69</w:t>
            </w:r>
          </w:p>
        </w:tc>
      </w:tr>
    </w:tbl>
    <w:p w14:paraId="7917970E" w14:textId="2DABD38F" w:rsidR="00057B3A" w:rsidRDefault="00057B3A" w:rsidP="00057B3A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</w:t>
      </w:r>
      <w:r w:rsidR="00BC6C49">
        <w:rPr>
          <w:rFonts w:ascii="Arial" w:eastAsia="Arial" w:hAnsi="Arial" w:cs="Arial"/>
          <w:i/>
          <w:sz w:val="16"/>
          <w:szCs w:val="16"/>
        </w:rPr>
        <w:t xml:space="preserve">ary is as of </w:t>
      </w:r>
      <w:r w:rsidR="00CC1D5C">
        <w:rPr>
          <w:rFonts w:ascii="Arial" w:eastAsia="Arial" w:hAnsi="Arial" w:cs="Arial"/>
          <w:i/>
          <w:sz w:val="16"/>
          <w:szCs w:val="16"/>
        </w:rPr>
        <w:t>01 December</w:t>
      </w:r>
      <w:r w:rsidR="00BC6C49">
        <w:rPr>
          <w:rFonts w:ascii="Arial" w:eastAsia="Arial" w:hAnsi="Arial" w:cs="Arial"/>
          <w:i/>
          <w:sz w:val="16"/>
          <w:szCs w:val="16"/>
        </w:rPr>
        <w:t xml:space="preserve"> 2020, </w:t>
      </w:r>
      <w:r w:rsidR="00CC1D5C">
        <w:rPr>
          <w:rFonts w:ascii="Arial" w:eastAsia="Arial" w:hAnsi="Arial" w:cs="Arial"/>
          <w:i/>
          <w:sz w:val="16"/>
          <w:szCs w:val="16"/>
        </w:rPr>
        <w:t>12</w:t>
      </w:r>
      <w:r w:rsidR="00DA124B">
        <w:rPr>
          <w:rFonts w:ascii="Arial" w:eastAsia="Arial" w:hAnsi="Arial" w:cs="Arial"/>
          <w:i/>
          <w:sz w:val="16"/>
          <w:szCs w:val="16"/>
        </w:rPr>
        <w:t>M</w:t>
      </w:r>
      <w:r w:rsidR="00CC1D5C">
        <w:rPr>
          <w:rFonts w:ascii="Arial" w:eastAsia="Arial" w:hAnsi="Arial" w:cs="Arial"/>
          <w:i/>
          <w:sz w:val="16"/>
          <w:szCs w:val="16"/>
        </w:rPr>
        <w:t>N</w:t>
      </w:r>
      <w:r>
        <w:rPr>
          <w:rFonts w:ascii="Arial" w:eastAsia="Arial" w:hAnsi="Arial" w:cs="Arial"/>
          <w:i/>
          <w:sz w:val="16"/>
          <w:szCs w:val="16"/>
        </w:rPr>
        <w:t xml:space="preserve">. </w:t>
      </w:r>
    </w:p>
    <w:p w14:paraId="190AEF32" w14:textId="77777777" w:rsidR="00057B3A" w:rsidRDefault="00057B3A" w:rsidP="00057B3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14E7257D" w14:textId="77777777" w:rsidR="003F6ADB" w:rsidRPr="003F6ADB" w:rsidRDefault="003F6ADB" w:rsidP="00057B3A">
      <w:pPr>
        <w:spacing w:after="0" w:line="240" w:lineRule="auto"/>
        <w:contextualSpacing/>
        <w:jc w:val="center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04DA403A" w:rsidR="009702AE" w:rsidRPr="00D42B1F" w:rsidRDefault="00396913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01 December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lastRenderedPageBreak/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0A48176F" w14:textId="34AFFB6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500D9883" w:rsidR="009702AE" w:rsidRPr="00D42B1F" w:rsidRDefault="003969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01 December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43BB03EE" w:rsidR="009702AE" w:rsidRPr="00126684" w:rsidRDefault="008444FF" w:rsidP="002B64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26684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26684" w:rsidRPr="00126684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126684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26684" w:rsidRPr="00126684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26684" w:rsidRPr="00126684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Las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26684" w:rsidRPr="00126684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26684" w:rsidRPr="00126684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26684" w:rsidRPr="00126684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26684" w:rsidRPr="00126684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26684" w:rsidRPr="00126684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26684" w:rsidRPr="00126684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26684" w:rsidRPr="00126684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26684" w:rsidRPr="00126684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26684" w:rsidRPr="00126684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26684" w:rsidRPr="00126684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26684" w:rsidRPr="00126684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26684" w:rsidRPr="00126684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1D3CD70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0ECF1E8" w14:textId="77777777" w:rsidR="00511AF3" w:rsidRDefault="00511AF3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15F33EE9" w14:textId="77777777" w:rsidR="00396913" w:rsidRDefault="00396913">
      <w:pPr>
        <w:widowControl/>
        <w:spacing w:after="160" w:line="259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br w:type="page"/>
      </w:r>
    </w:p>
    <w:p w14:paraId="2C9CCE32" w14:textId="34A0C005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35254CF1" w:rsidR="009702AE" w:rsidRPr="00DB1660" w:rsidRDefault="00044C6B" w:rsidP="006E543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30 November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4E1AFFCE" w:rsidR="00BF30DE" w:rsidRPr="00DB1660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3A6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9225519" w14:textId="2E4F2853" w:rsidR="001B384B" w:rsidRPr="00DB1660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15</w:t>
            </w:r>
            <w:r w:rsidR="008248E0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0BAB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wid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g</w:t>
            </w:r>
            <w:r w:rsidR="009616A2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on.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F24350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35DF35E" w14:textId="7E76E7F2" w:rsidR="00F0317F" w:rsidRPr="00DB1660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354D9592" w14:textId="77777777" w:rsidR="001B384B" w:rsidRPr="00DB1660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D1AC59D" w14:textId="1B80BFDF" w:rsidR="005F5959" w:rsidRPr="00DB1660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6F66C509" w:rsidR="009D1839" w:rsidRPr="00DB1660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D16141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DB1660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DB1660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5D882AA1" w:rsidR="006C3F0B" w:rsidRPr="00DB1660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5,446,500.00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,263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20E4FB4" w:rsidR="0020031D" w:rsidRPr="00DB1660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500.00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D16141" w:rsidRPr="00DB1660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D16141"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60BD73E2" w:rsidR="00174EA5" w:rsidRPr="00DB1660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23EEE570" w:rsidR="007731D9" w:rsidRPr="00DB1660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B1660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646F41C1" w14:textId="77777777" w:rsidR="00126684" w:rsidRDefault="00126684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0786F0F" w14:textId="7799DAE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6713CE50" w:rsidR="00E0250A" w:rsidRPr="00126684" w:rsidRDefault="00733DE3" w:rsidP="008444F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8444FF" w:rsidRPr="00126684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51E70194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7,552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client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126684"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13,716,399.82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.</w:t>
            </w:r>
          </w:p>
          <w:p w14:paraId="413DF3EB" w14:textId="065268D9" w:rsidR="00C862A1" w:rsidRPr="00126684" w:rsidRDefault="00AA18DF" w:rsidP="0068207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6E3105B6" w14:textId="68821071" w:rsidR="00F83294" w:rsidRPr="00126684" w:rsidRDefault="001A5EFC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0BDB091" w14:textId="77777777" w:rsidR="0068207B" w:rsidRPr="00126684" w:rsidRDefault="0068207B" w:rsidP="0068207B">
            <w:pPr>
              <w:pStyle w:val="ListParagraph"/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126684" w:rsidRDefault="00F83294" w:rsidP="0068207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22D79131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</w:t>
            </w:r>
            <w:r w:rsidR="009638C7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,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467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of the Bayanihan 2 with a total amount of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8,068,500.00.</w:t>
            </w:r>
          </w:p>
          <w:p w14:paraId="1D79AC82" w14:textId="44DDC8A8" w:rsidR="006D1DB0" w:rsidRPr="00126684" w:rsidRDefault="00AD0A5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0C50ABF6" w:rsidR="006D1DB0" w:rsidRPr="00126684" w:rsidRDefault="006D1DB0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6,911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258,010,500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.00</w:t>
            </w:r>
            <w:r w:rsidR="00DF12CA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6C83D1E9" w:rsidR="00213F5B" w:rsidRPr="00511AF3" w:rsidRDefault="00F91FDD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5EDAD8" w:rsidR="00BF6B14" w:rsidRPr="00511AF3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08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97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1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24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CEB0348" w:rsidR="00BF6B14" w:rsidRPr="00511AF3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9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0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11.</w:t>
            </w:r>
          </w:p>
          <w:p w14:paraId="1C767176" w14:textId="36C4E9B3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0AE35EA" w:rsidR="006059F2" w:rsidRPr="00511AF3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1FDD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lastRenderedPageBreak/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511AF3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511AF3" w:rsidRPr="00511AF3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511AF3" w:rsidRPr="00511AF3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67451901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98</w:t>
                  </w:r>
                </w:p>
              </w:tc>
              <w:tc>
                <w:tcPr>
                  <w:tcW w:w="1701" w:type="dxa"/>
                </w:tcPr>
                <w:p w14:paraId="483D8399" w14:textId="4949F300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37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0.00</w:t>
                  </w:r>
                </w:p>
              </w:tc>
              <w:tc>
                <w:tcPr>
                  <w:tcW w:w="2720" w:type="dxa"/>
                </w:tcPr>
                <w:p w14:paraId="7AEE68E8" w14:textId="0426D7C5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2AA1E519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02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6</w:t>
                  </w:r>
                </w:p>
              </w:tc>
              <w:tc>
                <w:tcPr>
                  <w:tcW w:w="1701" w:type="dxa"/>
                </w:tcPr>
                <w:p w14:paraId="5488C527" w14:textId="5FB467D7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64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729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000.00</w:t>
                  </w:r>
                </w:p>
              </w:tc>
              <w:tc>
                <w:tcPr>
                  <w:tcW w:w="2720" w:type="dxa"/>
                </w:tcPr>
                <w:p w14:paraId="1E005764" w14:textId="7574386F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511AF3" w:rsidRPr="00511AF3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931A636" w:rsidR="007A4D29" w:rsidRPr="00126684" w:rsidRDefault="002E4263" w:rsidP="006A34E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6A34ED" w:rsidRPr="0012668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2775BCD" w14:textId="24277EAF" w:rsidR="002E4263" w:rsidRPr="00126684" w:rsidRDefault="00157E48" w:rsidP="002E4263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 xml:space="preserve">DSWD-FO CALABARZON </w:t>
            </w:r>
            <w:r w:rsidR="002E4263" w:rsidRPr="00126684">
              <w:rPr>
                <w:rFonts w:ascii="Arial" w:eastAsia="Arial" w:hAnsi="Arial" w:cs="Arial"/>
                <w:sz w:val="20"/>
                <w:szCs w:val="20"/>
              </w:rPr>
              <w:t>through the DRMD coordinated with the LGUs that hosted COVID-19 Coordinated Operations to Defeat Epidemic (CODE) meeting for the retrieval and submission of the Relief Distribution Sheet of face mask distributed during the meeting.</w:t>
            </w:r>
          </w:p>
          <w:p w14:paraId="56F3B8C5" w14:textId="62F627BA" w:rsidR="007A4D29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 CALABARZON Regional Task Force (RTF) Against COVID-19 continues to convene on a weekly basis, to set policies and coordinate the implementation of various responses to the crisis.</w:t>
            </w:r>
          </w:p>
          <w:p w14:paraId="185EEBAE" w14:textId="6BD278E5" w:rsidR="002E4263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DSWD-FO CALABARZON is in collaboration with the Office of Civil Defense IV-A is compiling the available resources of Regional Line Agencies (RLAs) and LGUs that maybe tapped for delivering assistance to LGUs that have surge of COVID-19 cases.</w:t>
            </w:r>
          </w:p>
          <w:p w14:paraId="362BB4F3" w14:textId="44D0C53E" w:rsidR="007A4D29" w:rsidRPr="0012668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39640ABF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12668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126684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7E0D2542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711A1B3A" w:rsidR="002D4D40" w:rsidRPr="000A65D2" w:rsidRDefault="00013B89" w:rsidP="00732EC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A65D2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1B0E80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0A65D2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B5BF1EC" w:rsidR="002D4D40" w:rsidRPr="000A65D2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3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sz w:val="20"/>
                <w:szCs w:val="19"/>
              </w:rPr>
              <w:t>2,</w:t>
            </w:r>
            <w:r w:rsidR="007D6CAE" w:rsidRPr="000A65D2">
              <w:rPr>
                <w:rFonts w:ascii="Arial" w:eastAsia="Arial" w:hAnsi="Arial" w:cs="Arial"/>
                <w:b/>
                <w:sz w:val="20"/>
                <w:szCs w:val="19"/>
              </w:rPr>
              <w:t>63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80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6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5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5BAE0D0" w:rsidR="004B726D" w:rsidRPr="000A65D2" w:rsidRDefault="004B726D" w:rsidP="00F946F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9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946F0" w:rsidRPr="00F946F0">
              <w:rPr>
                <w:rFonts w:ascii="Arial" w:eastAsia="Arial" w:hAnsi="Arial" w:cs="Arial"/>
                <w:b/>
                <w:sz w:val="20"/>
                <w:szCs w:val="19"/>
              </w:rPr>
              <w:t>949,068.93</w:t>
            </w:r>
            <w:r w:rsidR="00F946F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0A65D2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A65D2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0A65D2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3BC511F0" w14:textId="77777777" w:rsidR="00250DE9" w:rsidRDefault="00250DE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229B52D2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7F495A4F" w:rsidR="005279ED" w:rsidRPr="00F8215D" w:rsidRDefault="00116737" w:rsidP="0050114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8215D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093F16" w:rsidRPr="00F8215D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F8215D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1AA3CE0B" w:rsidR="00416D6F" w:rsidRPr="00F8215D" w:rsidRDefault="00416D6F" w:rsidP="00093F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85,331,789.20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8,259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8215D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2528E" w:rsidRPr="00F8215D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93F16" w:rsidRPr="00F8215D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8215D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F8215D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eastAsia="Times New Roman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F8215D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8215D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37572773" w14:textId="77777777" w:rsidR="00FE567B" w:rsidRDefault="00FE567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441D6922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B3A76" w:rsidRPr="000B3A7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5DE5FC80" w:rsidR="009702AE" w:rsidRPr="000B3A76" w:rsidRDefault="00F436EA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0B3A76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0B3A76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0B3A76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6B8954F6" w:rsidR="00FF1B00" w:rsidRPr="000B3A76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0E8D4C98" w14:textId="0C493F72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11,266 FFPs worth ₱5M to a total of 9,544 families under lockdown from 34 barangays in 12 cities/towns in Bohol and Negros Oriental; of which, some LGUs requested for two (2) FFPs for each family recipient.</w:t>
            </w:r>
          </w:p>
          <w:p w14:paraId="7113B2EE" w14:textId="58B17E73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a total of 15,705 FFPs to PWDs affected by the pandemic in the Region.</w:t>
            </w:r>
          </w:p>
          <w:p w14:paraId="7F90995B" w14:textId="74487891" w:rsidR="008248E0" w:rsidRPr="00BC6C49" w:rsidRDefault="008248E0" w:rsidP="00BC6C4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0B3A76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0B3A76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lastRenderedPageBreak/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0E05637F" w14:textId="77777777" w:rsidR="00C01F3D" w:rsidRDefault="00C01F3D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9"/>
              </w:rPr>
            </w:pPr>
          </w:p>
          <w:p w14:paraId="56474775" w14:textId="1D6D088F" w:rsidR="00FB0EB0" w:rsidRPr="00C01F3D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9"/>
              </w:rPr>
            </w:pPr>
            <w:r w:rsidRPr="00C01F3D">
              <w:rPr>
                <w:rFonts w:ascii="Arial" w:eastAsia="Arial" w:hAnsi="Arial" w:cs="Arial"/>
                <w:b/>
                <w:sz w:val="16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59"/>
              <w:gridCol w:w="1434"/>
              <w:gridCol w:w="1434"/>
              <w:gridCol w:w="1393"/>
              <w:gridCol w:w="1476"/>
            </w:tblGrid>
            <w:tr w:rsidR="000B3A76" w:rsidRPr="000B3A76" w14:paraId="78A00AD3" w14:textId="77777777" w:rsidTr="00C01F3D">
              <w:tc>
                <w:tcPr>
                  <w:tcW w:w="1511" w:type="dxa"/>
                  <w:vAlign w:val="center"/>
                </w:tcPr>
                <w:p w14:paraId="4CA3C7DE" w14:textId="59C75296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  <w:vAlign w:val="center"/>
                </w:tcPr>
                <w:p w14:paraId="42377780" w14:textId="07DDDB26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  <w:vAlign w:val="center"/>
                </w:tcPr>
                <w:p w14:paraId="64F039E5" w14:textId="0B5340EC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  <w:vAlign w:val="center"/>
                </w:tcPr>
                <w:p w14:paraId="6EEA0292" w14:textId="3A7D2178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  <w:vAlign w:val="center"/>
                </w:tcPr>
                <w:p w14:paraId="227188F6" w14:textId="73C7724C" w:rsidR="00FB0EB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46928905" w14:textId="77777777" w:rsidTr="00C01F3D">
              <w:tc>
                <w:tcPr>
                  <w:tcW w:w="1511" w:type="dxa"/>
                  <w:vAlign w:val="center"/>
                </w:tcPr>
                <w:p w14:paraId="2ECC291B" w14:textId="01D6727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  <w:vAlign w:val="center"/>
                </w:tcPr>
                <w:p w14:paraId="6951AC60" w14:textId="241FEB93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  <w:vAlign w:val="center"/>
                </w:tcPr>
                <w:p w14:paraId="7D4EC839" w14:textId="194F5A9F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  <w:vAlign w:val="center"/>
                </w:tcPr>
                <w:p w14:paraId="52641B62" w14:textId="5B122382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  <w:vAlign w:val="center"/>
                </w:tcPr>
                <w:p w14:paraId="657B4EFF" w14:textId="782FE3AC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0B3A76" w:rsidRPr="000B3A76" w14:paraId="23BAD1C6" w14:textId="77777777" w:rsidTr="00C01F3D">
              <w:tc>
                <w:tcPr>
                  <w:tcW w:w="1511" w:type="dxa"/>
                  <w:vAlign w:val="center"/>
                </w:tcPr>
                <w:p w14:paraId="7E9F4C5F" w14:textId="200E5D1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  <w:vAlign w:val="center"/>
                </w:tcPr>
                <w:p w14:paraId="4041C442" w14:textId="716BFD54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  <w:vAlign w:val="center"/>
                </w:tcPr>
                <w:p w14:paraId="3612F99C" w14:textId="0FA4042D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  <w:vAlign w:val="center"/>
                </w:tcPr>
                <w:p w14:paraId="10FEA327" w14:textId="75BC43B1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  <w:vAlign w:val="center"/>
                </w:tcPr>
                <w:p w14:paraId="13C5BB9A" w14:textId="04C84625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0B3A76" w:rsidRPr="000B3A76" w14:paraId="2FF8912C" w14:textId="77777777" w:rsidTr="00C01F3D">
              <w:tc>
                <w:tcPr>
                  <w:tcW w:w="1511" w:type="dxa"/>
                  <w:vAlign w:val="center"/>
                </w:tcPr>
                <w:p w14:paraId="510E4FB4" w14:textId="7098B90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  <w:vAlign w:val="center"/>
                </w:tcPr>
                <w:p w14:paraId="2D147DC4" w14:textId="0D2CE0F7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  <w:vAlign w:val="center"/>
                </w:tcPr>
                <w:p w14:paraId="062985B9" w14:textId="3FCC831C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  <w:vAlign w:val="center"/>
                </w:tcPr>
                <w:p w14:paraId="01FBC28F" w14:textId="51D8C956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  <w:vAlign w:val="center"/>
                </w:tcPr>
                <w:p w14:paraId="32638BD7" w14:textId="4925B79D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0B3A76" w:rsidRPr="000B3A76" w14:paraId="3DC49CD3" w14:textId="77777777" w:rsidTr="00C01F3D">
              <w:tc>
                <w:tcPr>
                  <w:tcW w:w="1511" w:type="dxa"/>
                  <w:vAlign w:val="center"/>
                </w:tcPr>
                <w:p w14:paraId="6DE61C33" w14:textId="7A79E0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  <w:vAlign w:val="center"/>
                </w:tcPr>
                <w:p w14:paraId="2FD4BADA" w14:textId="57E536D0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  <w:vAlign w:val="center"/>
                </w:tcPr>
                <w:p w14:paraId="0F110D72" w14:textId="5205C98A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  <w:vAlign w:val="center"/>
                </w:tcPr>
                <w:p w14:paraId="1C3D967F" w14:textId="43D978AB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  <w:vAlign w:val="center"/>
                </w:tcPr>
                <w:p w14:paraId="01C355F1" w14:textId="4359D6AA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0B3A76" w:rsidRPr="000B3A76" w14:paraId="7942F57F" w14:textId="77777777" w:rsidTr="00C01F3D">
              <w:tc>
                <w:tcPr>
                  <w:tcW w:w="1511" w:type="dxa"/>
                  <w:vAlign w:val="center"/>
                </w:tcPr>
                <w:p w14:paraId="3AC10CD1" w14:textId="6719DC6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  <w:vAlign w:val="center"/>
                </w:tcPr>
                <w:p w14:paraId="1B158751" w14:textId="4AD6D1D6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  <w:vAlign w:val="center"/>
                </w:tcPr>
                <w:p w14:paraId="23F4FCA7" w14:textId="716CE343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  <w:vAlign w:val="center"/>
                </w:tcPr>
                <w:p w14:paraId="088D5E6D" w14:textId="537F63A0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  <w:vAlign w:val="center"/>
                </w:tcPr>
                <w:p w14:paraId="326C2136" w14:textId="15F81B22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0B3A76" w:rsidRPr="000B3A76" w14:paraId="3582F031" w14:textId="77777777" w:rsidTr="00C01F3D">
              <w:tc>
                <w:tcPr>
                  <w:tcW w:w="1511" w:type="dxa"/>
                  <w:vAlign w:val="center"/>
                </w:tcPr>
                <w:p w14:paraId="18D10406" w14:textId="704E2FF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  <w:vAlign w:val="center"/>
                </w:tcPr>
                <w:p w14:paraId="25940976" w14:textId="50FE4FFA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  <w:vAlign w:val="center"/>
                </w:tcPr>
                <w:p w14:paraId="3B3BBEF2" w14:textId="7A1C0432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  <w:vAlign w:val="center"/>
                </w:tcPr>
                <w:p w14:paraId="7E1923E6" w14:textId="299770A3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  <w:vAlign w:val="center"/>
                </w:tcPr>
                <w:p w14:paraId="25833487" w14:textId="2A2186CE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0B3A76" w:rsidRPr="000B3A76" w14:paraId="73243499" w14:textId="77777777" w:rsidTr="00C01F3D">
              <w:tc>
                <w:tcPr>
                  <w:tcW w:w="1511" w:type="dxa"/>
                  <w:vAlign w:val="center"/>
                </w:tcPr>
                <w:p w14:paraId="7B4556C6" w14:textId="11A9D99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  <w:vAlign w:val="center"/>
                </w:tcPr>
                <w:p w14:paraId="2E1ED501" w14:textId="23A8088E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  <w:vAlign w:val="center"/>
                </w:tcPr>
                <w:p w14:paraId="6FDE5091" w14:textId="0CA0F413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  <w:vAlign w:val="center"/>
                </w:tcPr>
                <w:p w14:paraId="3EC5B646" w14:textId="4F87BC8F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  <w:vAlign w:val="center"/>
                </w:tcPr>
                <w:p w14:paraId="41EE6EFA" w14:textId="4BB5F6DA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0B3A76" w:rsidRPr="000B3A76" w14:paraId="6DAF10D6" w14:textId="77777777" w:rsidTr="00C01F3D">
              <w:tc>
                <w:tcPr>
                  <w:tcW w:w="1511" w:type="dxa"/>
                  <w:vAlign w:val="center"/>
                </w:tcPr>
                <w:p w14:paraId="4F02D23C" w14:textId="3712F73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  <w:vAlign w:val="center"/>
                </w:tcPr>
                <w:p w14:paraId="3A481CFE" w14:textId="129E4E98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  <w:vAlign w:val="center"/>
                </w:tcPr>
                <w:p w14:paraId="7B8D03E7" w14:textId="05C5BE3E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  <w:vAlign w:val="center"/>
                </w:tcPr>
                <w:p w14:paraId="6BDBA7A1" w14:textId="422D40BC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  <w:vAlign w:val="center"/>
                </w:tcPr>
                <w:p w14:paraId="64BACF49" w14:textId="146E0D57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0B3A76" w:rsidRPr="000B3A76" w14:paraId="1E968643" w14:textId="77777777" w:rsidTr="00C01F3D">
              <w:tc>
                <w:tcPr>
                  <w:tcW w:w="1511" w:type="dxa"/>
                  <w:vAlign w:val="center"/>
                </w:tcPr>
                <w:p w14:paraId="5EEE92B7" w14:textId="6CA1986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  <w:vAlign w:val="center"/>
                </w:tcPr>
                <w:p w14:paraId="017F5F3C" w14:textId="598BD3B5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  <w:vAlign w:val="center"/>
                </w:tcPr>
                <w:p w14:paraId="0E7531BA" w14:textId="10EB9F9F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  <w:vAlign w:val="center"/>
                </w:tcPr>
                <w:p w14:paraId="41017780" w14:textId="1B0BF807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  <w:vAlign w:val="center"/>
                </w:tcPr>
                <w:p w14:paraId="7052410D" w14:textId="3CD8A759" w:rsidR="00FB0EB0" w:rsidRPr="000B3A76" w:rsidRDefault="00FB0EB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7FC6C21E" w14:textId="77777777" w:rsidR="00C01F3D" w:rsidRDefault="00C01F3D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1885D87A" w14:textId="642BD578" w:rsidR="00FB0EB0" w:rsidRPr="000B3A76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B3A76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0B3A76" w:rsidRPr="000B3A76" w14:paraId="54F4A56F" w14:textId="77777777" w:rsidTr="00C01F3D">
              <w:tc>
                <w:tcPr>
                  <w:tcW w:w="1436" w:type="dxa"/>
                  <w:vAlign w:val="center"/>
                </w:tcPr>
                <w:p w14:paraId="4C128CA0" w14:textId="6EFAFB8C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  <w:vAlign w:val="center"/>
                </w:tcPr>
                <w:p w14:paraId="7EA9A193" w14:textId="31C8BF03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  <w:vAlign w:val="center"/>
                </w:tcPr>
                <w:p w14:paraId="4CA8813C" w14:textId="3175D718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  <w:vAlign w:val="center"/>
                </w:tcPr>
                <w:p w14:paraId="7772A5F2" w14:textId="2056AC77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  <w:vAlign w:val="center"/>
                </w:tcPr>
                <w:p w14:paraId="04553C3D" w14:textId="37972A74" w:rsidR="009F1B90" w:rsidRPr="000B3A76" w:rsidRDefault="00C01F3D" w:rsidP="00C01F3D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2E4F56BE" w14:textId="77777777" w:rsidTr="00C01F3D">
              <w:tc>
                <w:tcPr>
                  <w:tcW w:w="1436" w:type="dxa"/>
                  <w:vAlign w:val="center"/>
                </w:tcPr>
                <w:p w14:paraId="487B72C8" w14:textId="2EA1D7D7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  <w:vAlign w:val="center"/>
                </w:tcPr>
                <w:p w14:paraId="42EF4C3B" w14:textId="00830AF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  <w:vAlign w:val="center"/>
                </w:tcPr>
                <w:p w14:paraId="714C4AA6" w14:textId="0E87761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  <w:vAlign w:val="center"/>
                </w:tcPr>
                <w:p w14:paraId="16D8ACA1" w14:textId="07B45D22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  <w:vAlign w:val="center"/>
                </w:tcPr>
                <w:p w14:paraId="11636CBD" w14:textId="181AC5EE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0B3A76" w:rsidRPr="000B3A76" w14:paraId="1AA19FD2" w14:textId="77777777" w:rsidTr="00C01F3D">
              <w:tc>
                <w:tcPr>
                  <w:tcW w:w="1436" w:type="dxa"/>
                  <w:vAlign w:val="center"/>
                </w:tcPr>
                <w:p w14:paraId="4AEB0B58" w14:textId="7F676DBF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  <w:vAlign w:val="center"/>
                </w:tcPr>
                <w:p w14:paraId="361F042A" w14:textId="0C12463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  <w:vAlign w:val="center"/>
                </w:tcPr>
                <w:p w14:paraId="5EEF86E3" w14:textId="13679008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  <w:vAlign w:val="center"/>
                </w:tcPr>
                <w:p w14:paraId="2616A52F" w14:textId="09DAF6AF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  <w:vAlign w:val="center"/>
                </w:tcPr>
                <w:p w14:paraId="4DCBB312" w14:textId="27D78970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0B3A76" w:rsidRPr="000B3A76" w14:paraId="0EC65824" w14:textId="77777777" w:rsidTr="00C01F3D">
              <w:tc>
                <w:tcPr>
                  <w:tcW w:w="1436" w:type="dxa"/>
                  <w:vAlign w:val="center"/>
                </w:tcPr>
                <w:p w14:paraId="34BF86D3" w14:textId="4648BD04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  <w:vAlign w:val="center"/>
                </w:tcPr>
                <w:p w14:paraId="32A4114A" w14:textId="2586862E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  <w:vAlign w:val="center"/>
                </w:tcPr>
                <w:p w14:paraId="5B38060B" w14:textId="58926400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  <w:vAlign w:val="center"/>
                </w:tcPr>
                <w:p w14:paraId="0F4CBCC0" w14:textId="03328715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  <w:vAlign w:val="center"/>
                </w:tcPr>
                <w:p w14:paraId="0DF1C2AE" w14:textId="291ADC4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0B3A76" w:rsidRPr="000B3A76" w14:paraId="098D49DB" w14:textId="77777777" w:rsidTr="00C01F3D">
              <w:tc>
                <w:tcPr>
                  <w:tcW w:w="1436" w:type="dxa"/>
                  <w:vAlign w:val="center"/>
                </w:tcPr>
                <w:p w14:paraId="6A302921" w14:textId="4BAB2368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  <w:vAlign w:val="center"/>
                </w:tcPr>
                <w:p w14:paraId="54A6BED7" w14:textId="57D04242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  <w:vAlign w:val="center"/>
                </w:tcPr>
                <w:p w14:paraId="1BF40E82" w14:textId="17EBB6E5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  <w:vAlign w:val="center"/>
                </w:tcPr>
                <w:p w14:paraId="7CDD40E1" w14:textId="1B4806F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  <w:vAlign w:val="center"/>
                </w:tcPr>
                <w:p w14:paraId="4F0EE5A8" w14:textId="52FCECCA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0B3A76" w:rsidRPr="000B3A76" w14:paraId="7654B1F6" w14:textId="77777777" w:rsidTr="00C01F3D">
              <w:tc>
                <w:tcPr>
                  <w:tcW w:w="1436" w:type="dxa"/>
                  <w:vAlign w:val="center"/>
                </w:tcPr>
                <w:p w14:paraId="0C5718A6" w14:textId="347E4067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  <w:vAlign w:val="center"/>
                </w:tcPr>
                <w:p w14:paraId="045953BA" w14:textId="75F42FF3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  <w:vAlign w:val="center"/>
                </w:tcPr>
                <w:p w14:paraId="71EDBB9E" w14:textId="0CF51653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  <w:vAlign w:val="center"/>
                </w:tcPr>
                <w:p w14:paraId="48438D51" w14:textId="122AA19F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  <w:vAlign w:val="center"/>
                </w:tcPr>
                <w:p w14:paraId="62912C13" w14:textId="5B87607F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0B3A76" w:rsidRPr="000B3A76" w14:paraId="6BE596CF" w14:textId="77777777" w:rsidTr="00C01F3D">
              <w:tc>
                <w:tcPr>
                  <w:tcW w:w="1436" w:type="dxa"/>
                  <w:vAlign w:val="center"/>
                </w:tcPr>
                <w:p w14:paraId="2A3C1B23" w14:textId="50091E97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  <w:vAlign w:val="center"/>
                </w:tcPr>
                <w:p w14:paraId="5EE9CF6D" w14:textId="2DCE20F8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  <w:vAlign w:val="center"/>
                </w:tcPr>
                <w:p w14:paraId="4AC76DE6" w14:textId="2C219E7D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  <w:vAlign w:val="center"/>
                </w:tcPr>
                <w:p w14:paraId="5FD00092" w14:textId="5B1FA1A6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  <w:vAlign w:val="center"/>
                </w:tcPr>
                <w:p w14:paraId="49B2D015" w14:textId="3B322D64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0B3A76" w:rsidRPr="000B3A76" w14:paraId="011BF9FA" w14:textId="77777777" w:rsidTr="00C01F3D">
              <w:tc>
                <w:tcPr>
                  <w:tcW w:w="1436" w:type="dxa"/>
                  <w:vAlign w:val="center"/>
                </w:tcPr>
                <w:p w14:paraId="61D77397" w14:textId="4674BC7C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  <w:vAlign w:val="center"/>
                </w:tcPr>
                <w:p w14:paraId="217A5361" w14:textId="007C1BD7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  <w:vAlign w:val="center"/>
                </w:tcPr>
                <w:p w14:paraId="6CDD7CD0" w14:textId="0505053B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  <w:vAlign w:val="center"/>
                </w:tcPr>
                <w:p w14:paraId="080A29D5" w14:textId="21C27C3A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  <w:vAlign w:val="center"/>
                </w:tcPr>
                <w:p w14:paraId="08F38402" w14:textId="2205A281" w:rsidR="009F1B90" w:rsidRPr="000B3A76" w:rsidRDefault="009F1B90" w:rsidP="00C01F3D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3B6FC611" w:rsidR="00FB0EB0" w:rsidRPr="00C01F3D" w:rsidRDefault="00FB0EB0" w:rsidP="00C01F3D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E4872A" w14:textId="77777777" w:rsidR="000A0BBB" w:rsidRPr="000B3A76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0B3A7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0B3A76">
        <w:rPr>
          <w:rFonts w:ascii="Arial" w:eastAsia="Arial" w:hAnsi="Arial" w:cs="Arial"/>
          <w:b/>
          <w:sz w:val="24"/>
          <w:szCs w:val="24"/>
        </w:rPr>
        <w:t>DSWD-FO</w:t>
      </w:r>
      <w:r w:rsidR="00D16141" w:rsidRPr="000B3A76">
        <w:rPr>
          <w:rFonts w:ascii="Arial" w:eastAsia="Arial" w:hAnsi="Arial" w:cs="Arial"/>
          <w:b/>
          <w:sz w:val="24"/>
          <w:szCs w:val="24"/>
        </w:rPr>
        <w:t xml:space="preserve"> </w:t>
      </w:r>
      <w:r w:rsidRPr="000B3A7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BC6C49" w:rsidRPr="000B3A76" w14:paraId="6AB993B2" w14:textId="77777777" w:rsidTr="00C01F3D">
        <w:trPr>
          <w:trHeight w:val="30"/>
        </w:trPr>
        <w:tc>
          <w:tcPr>
            <w:tcW w:w="195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4EBD6" w14:textId="77777777" w:rsidR="00BC6C49" w:rsidRPr="000B3A76" w:rsidRDefault="00BC6C49" w:rsidP="00C01F3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843AF" w14:textId="61221706" w:rsidR="00BC6C49" w:rsidRPr="000B3A76" w:rsidRDefault="00BC6C49" w:rsidP="00C01F3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0B3A76" w:rsidRPr="000B3A76" w14:paraId="56B74FAE" w14:textId="77777777" w:rsidTr="00107C3A">
        <w:trPr>
          <w:trHeight w:val="20"/>
        </w:trPr>
        <w:tc>
          <w:tcPr>
            <w:tcW w:w="1951" w:type="dxa"/>
            <w:vAlign w:val="center"/>
          </w:tcPr>
          <w:p w14:paraId="6C640F12" w14:textId="1451FC86" w:rsidR="00E96404" w:rsidRPr="00560CDA" w:rsidRDefault="00DB1660" w:rsidP="001F2F21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30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560CDA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560CDA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560CDA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562EA0B" w:rsidR="00262E5B" w:rsidRPr="00560CDA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72DC3" w:rsidRPr="00560CDA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310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675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54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560CDA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560CDA">
              <w:rPr>
                <w:rFonts w:ascii="Arial" w:eastAsia="Arial" w:hAnsi="Arial" w:cs="Arial"/>
                <w:b/>
                <w:sz w:val="20"/>
                <w:szCs w:val="19"/>
              </w:rPr>
              <w:t>(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560CDA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560CDA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FC7EC2"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560CDA">
              <w:rPr>
                <w:rFonts w:ascii="Arial" w:eastAsia="Arial" w:hAnsi="Arial" w:cs="Arial"/>
                <w:b/>
                <w:sz w:val="20"/>
                <w:szCs w:val="19"/>
              </w:rPr>
              <w:t>480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61E63AB8" w:rsidR="00262E5B" w:rsidRPr="00560CDA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330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886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364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8.</w:t>
            </w:r>
          </w:p>
          <w:p w14:paraId="200DD354" w14:textId="2FF4401E" w:rsidR="00155E19" w:rsidRPr="00560CDA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D870DC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</w:t>
            </w:r>
            <w:r w:rsidR="00D870DC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4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;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64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7</w:t>
            </w:r>
            <w:r w:rsidR="00FC7EC2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D1614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1AE6F036" w:rsidR="00C514DA" w:rsidRPr="00560CDA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560CDA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560CD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89A0E6D" w14:textId="3DD764E5" w:rsidR="00D870DC" w:rsidRPr="00560CDA" w:rsidRDefault="00D870DC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 VIII conducted an Emergency Meeting with Municipal Links.</w:t>
            </w:r>
          </w:p>
          <w:p w14:paraId="5128391B" w14:textId="49BE8139" w:rsidR="002A0155" w:rsidRPr="00560CDA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560CDA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0920D9FA" w:rsidR="00206A9C" w:rsidRPr="00560CDA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454D" w:rsidRPr="00560CDA">
              <w:rPr>
                <w:rFonts w:ascii="Arial" w:eastAsia="Arial" w:hAnsi="Arial" w:cs="Arial"/>
                <w:b/>
                <w:sz w:val="20"/>
                <w:szCs w:val="19"/>
              </w:rPr>
              <w:t>1,22</w:t>
            </w:r>
            <w:r w:rsidR="001F2F21" w:rsidRPr="00560CDA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63454D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63454D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,10</w:t>
            </w:r>
            <w:r w:rsidR="001F2F21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63454D" w:rsidRPr="00560CDA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.</w:t>
            </w:r>
          </w:p>
          <w:p w14:paraId="79C8C62F" w14:textId="7D5966C6" w:rsidR="00ED50BE" w:rsidRPr="00560CDA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560CDA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560CDA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560CDA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560CDA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454D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67,747 </w:t>
            </w:r>
            <w:r w:rsidR="008C4ADC" w:rsidRPr="00560CDA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560CDA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560CDA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560CDA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560CDA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560CDA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3454D" w:rsidRPr="00560CDA">
              <w:rPr>
                <w:rFonts w:ascii="Arial" w:eastAsia="Arial" w:hAnsi="Arial" w:cs="Arial"/>
                <w:b/>
                <w:sz w:val="20"/>
                <w:szCs w:val="19"/>
              </w:rPr>
              <w:t>338,735,000.00</w:t>
            </w:r>
            <w:r w:rsidR="009829BE" w:rsidRPr="00560CDA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32DCABCB" w14:textId="05C96EAA" w:rsidR="00E96404" w:rsidRPr="00560CDA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60CDA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560CDA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560CDA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560CDA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60CD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60CDA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560CDA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2D8FA983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5100A265" w:rsidR="009702AE" w:rsidRPr="000B3A76" w:rsidRDefault="00013B89" w:rsidP="00C74F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C74F0A" w:rsidRPr="000B3A76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Pr="000B3A76">
              <w:rPr>
                <w:rFonts w:ascii="Arial" w:eastAsia="Arial" w:hAnsi="Arial" w:cs="Arial"/>
                <w:sz w:val="20"/>
                <w:szCs w:val="20"/>
              </w:rPr>
              <w:t xml:space="preserve">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6272BCAE" w:rsidR="00013B89" w:rsidRPr="000B3A76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0B3A76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66BD3ED1" w14:textId="746DDA05" w:rsidR="00C74F0A" w:rsidRPr="000B3A76" w:rsidRDefault="00C74F0A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DSWD-FO IX provided FNFIs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6,566 Locally Stranded Individuals (LSIs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4932EFC2" w14:textId="7BA465E3" w:rsidR="0063333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0B3A76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0B3A76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0B3A76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0B3A76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ABEE710" w:rsidR="009702AE" w:rsidRPr="000A65D2" w:rsidRDefault="009829BE" w:rsidP="008F160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A65D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0A65D2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0A65D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0A65D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0A65D2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0A65D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1BBFA01B" w:rsidR="004E029E" w:rsidRPr="000A65D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0A65D2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0A65D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A0C30C1" w14:textId="14657EA9" w:rsidR="009829BE" w:rsidRPr="000A65D2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71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beneficiaries for the Bayanihan 2 ESP Implementation amounting to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D835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6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,000.00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 of 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 November 2020, 12NN.</w:t>
            </w:r>
          </w:p>
          <w:p w14:paraId="503A5847" w14:textId="7D3ED24B" w:rsidR="00B704B0" w:rsidRPr="000A65D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0A65D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294AEF41" w14:textId="77777777" w:rsidR="0068207B" w:rsidRDefault="0068207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39706E7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14976CAB" w14:textId="77777777" w:rsidR="000A65D2" w:rsidRDefault="000A65D2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0E537572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83B3A8E" w:rsidR="009702AE" w:rsidRPr="007F0C0C" w:rsidRDefault="00AC3D7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7F0C0C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7F0C0C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7F52723A" w:rsidR="00B80096" w:rsidRPr="007F0C0C" w:rsidRDefault="00B80096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5,349,371.80 </w:t>
            </w:r>
            <w:r w:rsidR="00310FFC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7193781" w14:textId="6C67A6BD" w:rsidR="00AC3D7A" w:rsidRPr="007F0C0C" w:rsidRDefault="00DB029D" w:rsidP="00AC3D7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delivery of 3,152 FFPs amounting to ₱1,423,004.16 requested by the LGU of Bislig City, Surigao Del Sur intended for the Tricycle Drivers affected by community quarantine in the city.</w:t>
            </w:r>
          </w:p>
          <w:p w14:paraId="65E8982F" w14:textId="4C608C80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Facilitated the approval and preparation of RIS of augmentation request from LGUs of San Agustin and Tandag City, Surigao Del Sur. The LGUs requested 2,908 and 2,656 FFPs respectively.</w:t>
            </w:r>
          </w:p>
          <w:p w14:paraId="457AF2CB" w14:textId="47A9FA3B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,8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 xml:space="preserve">3,386,698.86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7F0C0C" w:rsidRDefault="0006603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696437AD" w14:textId="47FFB22F" w:rsidR="008248E0" w:rsidRPr="007F0C0C" w:rsidRDefault="008248E0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7F0C0C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7F0C0C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lastRenderedPageBreak/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7F0C0C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3CAD2536" w14:textId="41516270" w:rsidR="00066031" w:rsidRPr="007F0C0C" w:rsidRDefault="0064567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2C0BEE0" w14:textId="77777777" w:rsidR="00741340" w:rsidRDefault="00741340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bookmarkStart w:id="3" w:name="_GoBack"/>
      <w:bookmarkEnd w:id="3"/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13E105C2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p w14:paraId="3AA6A0B2" w14:textId="77777777" w:rsidR="00126684" w:rsidRPr="00D72724" w:rsidRDefault="00126684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p w14:paraId="770E7CD2" w14:textId="77777777" w:rsidR="00C01F3D" w:rsidRDefault="00C01F3D" w:rsidP="00C01F3D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5E7F0C61" w14:textId="77777777" w:rsidR="00C01F3D" w:rsidRDefault="00C01F3D" w:rsidP="00C01F3D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01D78D56" w14:textId="77777777" w:rsidR="00C01F3D" w:rsidRDefault="00C01F3D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555D842" w14:textId="77777777" w:rsidR="00C01F3D" w:rsidRDefault="00C01F3D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B0ABB7B" w14:textId="77777777" w:rsidR="00C01F3D" w:rsidRDefault="00C01F3D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NNA CAMILLE R. JACINTO</w:t>
      </w:r>
    </w:p>
    <w:p w14:paraId="75C73A24" w14:textId="77777777" w:rsidR="00C01F3D" w:rsidRPr="00126684" w:rsidRDefault="00C01F3D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IANE C. PELEGRINO</w:t>
      </w:r>
    </w:p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A3778A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05E525" w14:textId="798893F0" w:rsidR="00107C3A" w:rsidRDefault="00C01F3D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C LEO L. BUTAC</w:t>
      </w:r>
    </w:p>
    <w:p w14:paraId="6401BF87" w14:textId="77777777" w:rsidR="00C01F3D" w:rsidRPr="00E23292" w:rsidRDefault="00C01F3D" w:rsidP="00C01F3D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 Officer:</w:t>
      </w:r>
    </w:p>
    <w:p w14:paraId="0EF89D51" w14:textId="1696E6B4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61D3F10" w14:textId="3FB7ED58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192E0D" w14:textId="07B97A74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19B77A6" w14:textId="56FF00CB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9CBA857" w14:textId="188B0453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831AC3C" w14:textId="14A94999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D793738" w14:textId="6E482181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03A3A9D" w14:textId="34E7707A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DD2D130" w14:textId="0BAFE240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587737C" w14:textId="68664BC3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7757173" w14:textId="2F8E1B0D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08621" w14:textId="041699FA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21DB434" w14:textId="78972B6B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A69A3E0" w14:textId="21C0B9E5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A840C8" w14:textId="46CA3A82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7335ED3" w14:textId="68C99712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8B58640" w14:textId="06EC10A2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946BFFD" w14:textId="1A401C09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88057EB" w14:textId="5EB99342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053305C" w14:textId="6272E3AE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C957522" w14:textId="3CBB7AE9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F67034C" w14:textId="2DF685D4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578DC5F" w14:textId="68AB17DA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BF0341" w14:textId="68EC8E28" w:rsidR="00187869" w:rsidRDefault="0018786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B08A297" w14:textId="77777777" w:rsidR="00187869" w:rsidRDefault="00187869" w:rsidP="001878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bookmarkStart w:id="4" w:name="_Hlk57655386"/>
      <w:r>
        <w:rPr>
          <w:rFonts w:ascii="Arial" w:eastAsia="Arial" w:hAnsi="Arial" w:cs="Arial"/>
          <w:b/>
          <w:color w:val="002060"/>
          <w:sz w:val="28"/>
          <w:szCs w:val="24"/>
        </w:rPr>
        <w:t>PHOTO DOCUMENTATION</w:t>
      </w:r>
    </w:p>
    <w:p w14:paraId="7552652D" w14:textId="77777777" w:rsidR="00187869" w:rsidRDefault="00187869" w:rsidP="001878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50065E2" w14:textId="77777777" w:rsidR="00187869" w:rsidRDefault="00187869" w:rsidP="00187869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4"/>
        </w:rPr>
        <w:drawing>
          <wp:inline distT="0" distB="0" distL="0" distR="0" wp14:anchorId="6F449F80" wp14:editId="36A7DADA">
            <wp:extent cx="5526851" cy="4145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441" cy="4150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176BB" w14:textId="77777777" w:rsidR="00187869" w:rsidRDefault="00187869" w:rsidP="00187869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8"/>
          <w:szCs w:val="24"/>
        </w:rPr>
      </w:pPr>
    </w:p>
    <w:bookmarkEnd w:id="4"/>
    <w:p w14:paraId="643B82A9" w14:textId="66337986" w:rsidR="00187869" w:rsidRDefault="00187869" w:rsidP="00187869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4"/>
        </w:rPr>
        <w:drawing>
          <wp:inline distT="0" distB="0" distL="0" distR="0" wp14:anchorId="5FCA07EF" wp14:editId="649F3822">
            <wp:extent cx="5493832" cy="41205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699" cy="412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A1C79" w14:textId="60C0C860" w:rsidR="00BC6C49" w:rsidRDefault="00BC6C4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BC6C49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F77D17" w14:textId="77777777" w:rsidR="00A53419" w:rsidRDefault="00A53419">
      <w:pPr>
        <w:spacing w:after="0" w:line="240" w:lineRule="auto"/>
      </w:pPr>
      <w:r>
        <w:separator/>
      </w:r>
    </w:p>
  </w:endnote>
  <w:endnote w:type="continuationSeparator" w:id="0">
    <w:p w14:paraId="44A177AD" w14:textId="77777777" w:rsidR="00A53419" w:rsidRDefault="00A53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DF765C" w14:textId="77777777" w:rsidR="00396913" w:rsidRDefault="003969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5C7AE8" w14:textId="1D3E152C" w:rsidR="00396913" w:rsidRDefault="00396913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7619692" w:rsidR="00396913" w:rsidRDefault="00396913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5" w:name="_heading=h.3znysh7" w:colFirst="0" w:colLast="0"/>
    <w:bookmarkEnd w:id="5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741340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741340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62</w:t>
    </w:r>
    <w:r w:rsidRPr="00F8215D">
      <w:rPr>
        <w:rFonts w:ascii="Arial" w:eastAsia="Arial" w:hAnsi="Arial" w:cs="Arial"/>
        <w:sz w:val="14"/>
        <w:szCs w:val="14"/>
      </w:rPr>
      <w:t xml:space="preserve"> on the Coronavirus Disease (COV</w:t>
    </w:r>
    <w:r>
      <w:rPr>
        <w:rFonts w:ascii="Arial" w:eastAsia="Arial" w:hAnsi="Arial" w:cs="Arial"/>
        <w:sz w:val="14"/>
        <w:szCs w:val="14"/>
      </w:rPr>
      <w:t>ID19) as of 01 December 2020, 6A</w:t>
    </w:r>
    <w:r w:rsidRPr="00F8215D">
      <w:rPr>
        <w:rFonts w:ascii="Arial" w:eastAsia="Arial" w:hAnsi="Arial" w:cs="Arial"/>
        <w:sz w:val="14"/>
        <w:szCs w:val="14"/>
      </w:rPr>
      <w:t>M</w:t>
    </w:r>
  </w:p>
  <w:p w14:paraId="2B859230" w14:textId="77777777" w:rsidR="00396913" w:rsidRDefault="00396913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5990C" w14:textId="77777777" w:rsidR="00396913" w:rsidRDefault="003969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50B065" w14:textId="77777777" w:rsidR="00A53419" w:rsidRDefault="00A53419">
      <w:pPr>
        <w:spacing w:after="0" w:line="240" w:lineRule="auto"/>
      </w:pPr>
      <w:r>
        <w:separator/>
      </w:r>
    </w:p>
  </w:footnote>
  <w:footnote w:type="continuationSeparator" w:id="0">
    <w:p w14:paraId="55262D44" w14:textId="77777777" w:rsidR="00A53419" w:rsidRDefault="00A53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C7505" w14:textId="77777777" w:rsidR="00396913" w:rsidRDefault="003969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6622FE" w14:textId="77777777" w:rsidR="00396913" w:rsidRDefault="00396913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396913" w:rsidRDefault="00396913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396913" w:rsidRDefault="00396913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9C270" w14:textId="77777777" w:rsidR="00396913" w:rsidRDefault="003969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0" w:nlCheck="1" w:checkStyle="0"/>
  <w:activeWritingStyle w:appName="MSWord" w:lang="en-US" w:vendorID="64" w:dllVersion="0" w:nlCheck="1" w:checkStyle="0"/>
  <w:activeWritingStyle w:appName="MSWord" w:lang="en-PH" w:vendorID="64" w:dllVersion="131078" w:nlCheck="1" w:checkStyle="1"/>
  <w:activeWritingStyle w:appName="MSWord" w:lang="en-US" w:vendorID="64" w:dllVersion="131078" w:nlCheck="1" w:checkStyle="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46"/>
    <w:rsid w:val="00022AB9"/>
    <w:rsid w:val="00022FF7"/>
    <w:rsid w:val="0002363B"/>
    <w:rsid w:val="000237D9"/>
    <w:rsid w:val="00023E76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4C6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3A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44E"/>
    <w:rsid w:val="0007253D"/>
    <w:rsid w:val="00072626"/>
    <w:rsid w:val="000726C8"/>
    <w:rsid w:val="000727F3"/>
    <w:rsid w:val="000728A7"/>
    <w:rsid w:val="00072B53"/>
    <w:rsid w:val="00072BEC"/>
    <w:rsid w:val="00072C31"/>
    <w:rsid w:val="00072CDE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3F16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5D2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3A7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72E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E7D52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D73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07C3A"/>
    <w:rsid w:val="0011052B"/>
    <w:rsid w:val="00110DF0"/>
    <w:rsid w:val="00110F49"/>
    <w:rsid w:val="00111250"/>
    <w:rsid w:val="001113B6"/>
    <w:rsid w:val="001115F8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84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730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4E"/>
    <w:rsid w:val="001720AA"/>
    <w:rsid w:val="00172105"/>
    <w:rsid w:val="001729DF"/>
    <w:rsid w:val="00172E73"/>
    <w:rsid w:val="00173284"/>
    <w:rsid w:val="001732AE"/>
    <w:rsid w:val="00173497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869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5A7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0E80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2F21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0E4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0DE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90A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446B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D5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490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559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AE6"/>
    <w:rsid w:val="002E2E9C"/>
    <w:rsid w:val="002E30ED"/>
    <w:rsid w:val="002E3415"/>
    <w:rsid w:val="002E3849"/>
    <w:rsid w:val="002E399F"/>
    <w:rsid w:val="002E3AF3"/>
    <w:rsid w:val="002E4178"/>
    <w:rsid w:val="002E4263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C3C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1D03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28E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5E4C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91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E02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6ADB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2DA3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46"/>
    <w:rsid w:val="004563C9"/>
    <w:rsid w:val="00456472"/>
    <w:rsid w:val="004565E6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76A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142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AF3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8FF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CDA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6BF8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406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C9A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2A5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4D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CE4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0DF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07B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4E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43F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38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2ECD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340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0A97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A42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CAE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0C0C"/>
    <w:rsid w:val="007F1145"/>
    <w:rsid w:val="007F16C7"/>
    <w:rsid w:val="007F1AEB"/>
    <w:rsid w:val="007F214E"/>
    <w:rsid w:val="007F32BC"/>
    <w:rsid w:val="007F3318"/>
    <w:rsid w:val="007F36F9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8E0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4FF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5E1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60C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57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8C7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54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3E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79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8D6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478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19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BDF"/>
    <w:rsid w:val="00A81DE7"/>
    <w:rsid w:val="00A81F4E"/>
    <w:rsid w:val="00A82406"/>
    <w:rsid w:val="00A82469"/>
    <w:rsid w:val="00A82482"/>
    <w:rsid w:val="00A82497"/>
    <w:rsid w:val="00A82555"/>
    <w:rsid w:val="00A82D9C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14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4BEE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D7A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03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4E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5D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5B"/>
    <w:rsid w:val="00BA7C94"/>
    <w:rsid w:val="00BA7DD1"/>
    <w:rsid w:val="00BB02D2"/>
    <w:rsid w:val="00BB08D7"/>
    <w:rsid w:val="00BB1B46"/>
    <w:rsid w:val="00BB1CC0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C49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46D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810"/>
    <w:rsid w:val="00BE7A98"/>
    <w:rsid w:val="00BF0ABF"/>
    <w:rsid w:val="00BF0C24"/>
    <w:rsid w:val="00BF0D5C"/>
    <w:rsid w:val="00BF13FC"/>
    <w:rsid w:val="00BF142F"/>
    <w:rsid w:val="00BF1D13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1BFB"/>
    <w:rsid w:val="00C01F3D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25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0974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5E51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30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4F0A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18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593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613"/>
    <w:rsid w:val="00CB4825"/>
    <w:rsid w:val="00CB48A2"/>
    <w:rsid w:val="00CB4CF3"/>
    <w:rsid w:val="00CB5A7D"/>
    <w:rsid w:val="00CB614F"/>
    <w:rsid w:val="00CB647B"/>
    <w:rsid w:val="00CB6667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1D5C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4451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9D7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5BAD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677FE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3E80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5AE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0DC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6F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24B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A47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1660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2BD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813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5D7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1AB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2D9D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57BA7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A8C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93C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6490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0C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7EB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6EA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15D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1FDD"/>
    <w:rsid w:val="00F9213F"/>
    <w:rsid w:val="00F9262A"/>
    <w:rsid w:val="00F92865"/>
    <w:rsid w:val="00F92A23"/>
    <w:rsid w:val="00F92A64"/>
    <w:rsid w:val="00F93C17"/>
    <w:rsid w:val="00F94152"/>
    <w:rsid w:val="00F94663"/>
    <w:rsid w:val="00F946F0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1CEA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67B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1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207AE43F-AC0C-49D1-A6F4-EC92E8B9A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5</Pages>
  <Words>13821</Words>
  <Characters>78785</Characters>
  <Application>Microsoft Office Word</Application>
  <DocSecurity>0</DocSecurity>
  <Lines>656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2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User</cp:lastModifiedBy>
  <cp:revision>14</cp:revision>
  <dcterms:created xsi:type="dcterms:W3CDTF">2020-11-30T08:12:00Z</dcterms:created>
  <dcterms:modified xsi:type="dcterms:W3CDTF">2020-11-3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